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76DBBC" w14:textId="4784AA34" w:rsidR="008C1977" w:rsidRPr="001611B0" w:rsidRDefault="00C164FF" w:rsidP="00633BAC">
      <w:pPr>
        <w:jc w:val="center"/>
        <w:rPr>
          <w:b/>
          <w:sz w:val="52"/>
        </w:rPr>
      </w:pPr>
      <w:r>
        <w:rPr>
          <w:b/>
          <w:noProof/>
          <w:sz w:val="52"/>
        </w:rPr>
        <mc:AlternateContent>
          <mc:Choice Requires="wps">
            <w:drawing>
              <wp:anchor distT="0" distB="0" distL="114300" distR="114300" simplePos="0" relativeHeight="251659264" behindDoc="0" locked="0" layoutInCell="1" allowOverlap="1" wp14:anchorId="7D4C7114" wp14:editId="072F6C5A">
                <wp:simplePos x="0" y="0"/>
                <wp:positionH relativeFrom="column">
                  <wp:posOffset>177800</wp:posOffset>
                </wp:positionH>
                <wp:positionV relativeFrom="paragraph">
                  <wp:posOffset>-152400</wp:posOffset>
                </wp:positionV>
                <wp:extent cx="5854700" cy="476250"/>
                <wp:effectExtent l="0" t="0" r="12700" b="19050"/>
                <wp:wrapNone/>
                <wp:docPr id="1" name="Text Box 1"/>
                <wp:cNvGraphicFramePr/>
                <a:graphic xmlns:a="http://schemas.openxmlformats.org/drawingml/2006/main">
                  <a:graphicData uri="http://schemas.microsoft.com/office/word/2010/wordprocessingShape">
                    <wps:wsp>
                      <wps:cNvSpPr txBox="1"/>
                      <wps:spPr>
                        <a:xfrm>
                          <a:off x="0" y="0"/>
                          <a:ext cx="5854700" cy="476250"/>
                        </a:xfrm>
                        <a:prstGeom prst="rect">
                          <a:avLst/>
                        </a:prstGeom>
                        <a:solidFill>
                          <a:srgbClr val="0080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0FA952A" w14:textId="7DD9FCF8" w:rsidR="00C164FF" w:rsidRPr="00C164FF" w:rsidRDefault="002046E0">
                            <w:pPr>
                              <w:rPr>
                                <w:color w:val="FFFFFF" w:themeColor="background1"/>
                              </w:rPr>
                            </w:pPr>
                            <w:r>
                              <w:rPr>
                                <w:b/>
                                <w:color w:val="FFFFFF" w:themeColor="background1"/>
                                <w:sz w:val="52"/>
                              </w:rPr>
                              <w:t>Rattles</w:t>
                            </w:r>
                            <w:r w:rsidR="00C164FF" w:rsidRPr="00C164FF">
                              <w:rPr>
                                <w:b/>
                                <w:color w:val="FFFFFF" w:themeColor="background1"/>
                                <w:sz w:val="52"/>
                              </w:rPr>
                              <w:t>nake Awareness Marketing K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D4C7114" id="_x0000_t202" coordsize="21600,21600" o:spt="202" path="m,l,21600r21600,l21600,xe">
                <v:stroke joinstyle="miter"/>
                <v:path gradientshapeok="t" o:connecttype="rect"/>
              </v:shapetype>
              <v:shape id="Text Box 1" o:spid="_x0000_s1026" type="#_x0000_t202" style="position:absolute;left:0;text-align:left;margin-left:14pt;margin-top:-12pt;width:461pt;height:3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" fillcolor="green" strokeweight=".5pt">
                <v:textbox>
                  <w:txbxContent>
                    <w:p w14:paraId="70FA952A" w14:textId="7DD9FCF8" w:rsidR="00C164FF" w:rsidRPr="00C164FF" w:rsidRDefault="002046E0">
                      <w:pPr>
                        <w:rPr>
                          <w:color w:val="FFFFFF" w:themeColor="background1"/>
                        </w:rPr>
                      </w:pPr>
                      <w:r>
                        <w:rPr>
                          <w:b/>
                          <w:color w:val="FFFFFF" w:themeColor="background1"/>
                          <w:sz w:val="52"/>
                        </w:rPr>
                        <w:t>Rattles</w:t>
                      </w:r>
                      <w:r w:rsidR="00C164FF" w:rsidRPr="00C164FF">
                        <w:rPr>
                          <w:b/>
                          <w:color w:val="FFFFFF" w:themeColor="background1"/>
                          <w:sz w:val="52"/>
                        </w:rPr>
                        <w:t>nake Awareness Marketing Kit</w:t>
                      </w:r>
                    </w:p>
                  </w:txbxContent>
                </v:textbox>
              </v:shape>
            </w:pict>
          </mc:Fallback>
        </mc:AlternateContent>
      </w:r>
    </w:p>
    <w:p w14:paraId="6974BD76" w14:textId="77777777" w:rsidR="00AE4EE2" w:rsidRDefault="00AE4EE2" w:rsidP="00633BAC">
      <w:pPr>
        <w:rPr>
          <w:b/>
          <w:sz w:val="28"/>
        </w:rPr>
      </w:pPr>
    </w:p>
    <w:p w14:paraId="6D55701D" w14:textId="77777777" w:rsidR="00503098" w:rsidRPr="00D118A9" w:rsidRDefault="00503098" w:rsidP="00503098">
      <w:pPr>
        <w:jc w:val="center"/>
        <w:rPr>
          <w:b/>
          <w:bCs/>
          <w:sz w:val="28"/>
          <w:szCs w:val="28"/>
        </w:rPr>
      </w:pPr>
      <w:r w:rsidRPr="00D118A9">
        <w:rPr>
          <w:b/>
          <w:bCs/>
          <w:sz w:val="28"/>
          <w:szCs w:val="28"/>
        </w:rPr>
        <w:t>WHEN YOU SHOULD USE THIS TOOL KIT:</w:t>
      </w:r>
    </w:p>
    <w:tbl>
      <w:tblPr>
        <w:tblW w:w="0" w:type="auto"/>
        <w:tblLook w:val="04A0" w:firstRow="1" w:lastRow="0" w:firstColumn="1" w:lastColumn="0" w:noHBand="0" w:noVBand="1"/>
      </w:tblPr>
      <w:tblGrid>
        <w:gridCol w:w="1530"/>
        <w:gridCol w:w="7820"/>
      </w:tblGrid>
      <w:tr w:rsidR="00503098" w:rsidRPr="000C2FE5" w14:paraId="4F37006F" w14:textId="77777777" w:rsidTr="00B945EE">
        <w:tc>
          <w:tcPr>
            <w:tcW w:w="1530" w:type="dxa"/>
          </w:tcPr>
          <w:p w14:paraId="10A38FDE" w14:textId="77777777" w:rsidR="00503098" w:rsidRPr="000C2FE5" w:rsidRDefault="00503098" w:rsidP="00B945EE">
            <w:pPr>
              <w:jc w:val="center"/>
              <w:rPr>
                <w:b/>
                <w:bCs/>
              </w:rPr>
            </w:pPr>
            <w:r w:rsidRPr="000C2FE5">
              <w:rPr>
                <w:b/>
                <w:bCs/>
              </w:rPr>
              <w:t>YES</w:t>
            </w:r>
          </w:p>
        </w:tc>
        <w:tc>
          <w:tcPr>
            <w:tcW w:w="7820" w:type="dxa"/>
          </w:tcPr>
          <w:p w14:paraId="6DD2E8B9" w14:textId="318CD24D" w:rsidR="00503098" w:rsidRPr="000C2FE5" w:rsidRDefault="00503098" w:rsidP="001621C7">
            <w:pPr>
              <w:rPr>
                <w:b/>
                <w:bCs/>
              </w:rPr>
            </w:pPr>
            <w:r>
              <w:rPr>
                <w:b/>
                <w:bCs/>
              </w:rPr>
              <w:t xml:space="preserve">You want to </w:t>
            </w:r>
            <w:r w:rsidR="00055AF0">
              <w:rPr>
                <w:b/>
                <w:bCs/>
              </w:rPr>
              <w:t xml:space="preserve">educate clients </w:t>
            </w:r>
            <w:r w:rsidR="001621C7">
              <w:rPr>
                <w:b/>
                <w:bCs/>
              </w:rPr>
              <w:t>about dangers of rattlesnake bites</w:t>
            </w:r>
            <w:r w:rsidR="00055AF0">
              <w:rPr>
                <w:b/>
                <w:bCs/>
              </w:rPr>
              <w:t xml:space="preserve">  </w:t>
            </w:r>
          </w:p>
        </w:tc>
      </w:tr>
      <w:tr w:rsidR="00055AF0" w:rsidRPr="000C2FE5" w14:paraId="035EA4A6" w14:textId="77777777" w:rsidTr="00B945EE">
        <w:tc>
          <w:tcPr>
            <w:tcW w:w="1530" w:type="dxa"/>
          </w:tcPr>
          <w:p w14:paraId="301487CB" w14:textId="3B582CC3" w:rsidR="00055AF0" w:rsidRPr="000C2FE5" w:rsidRDefault="00055AF0" w:rsidP="00055AF0">
            <w:pPr>
              <w:jc w:val="center"/>
              <w:rPr>
                <w:b/>
                <w:bCs/>
              </w:rPr>
            </w:pPr>
            <w:r w:rsidRPr="000C2FE5">
              <w:rPr>
                <w:b/>
                <w:bCs/>
              </w:rPr>
              <w:t>YES</w:t>
            </w:r>
            <w:r>
              <w:rPr>
                <w:b/>
                <w:bCs/>
              </w:rPr>
              <w:t>/NO</w:t>
            </w:r>
          </w:p>
        </w:tc>
        <w:tc>
          <w:tcPr>
            <w:tcW w:w="7820" w:type="dxa"/>
          </w:tcPr>
          <w:p w14:paraId="1EAA3923" w14:textId="1423CE9A" w:rsidR="00055AF0" w:rsidRDefault="00055AF0" w:rsidP="00055AF0">
            <w:pPr>
              <w:rPr>
                <w:b/>
                <w:bCs/>
              </w:rPr>
            </w:pPr>
            <w:r>
              <w:rPr>
                <w:b/>
                <w:bCs/>
              </w:rPr>
              <w:t>You offer rattlesnake vaccine</w:t>
            </w:r>
            <w:r w:rsidR="00C832EE">
              <w:rPr>
                <w:b/>
                <w:bCs/>
              </w:rPr>
              <w:t xml:space="preserve"> and avoidance training</w:t>
            </w:r>
          </w:p>
        </w:tc>
      </w:tr>
    </w:tbl>
    <w:p w14:paraId="653996A7" w14:textId="77777777" w:rsidR="00503098" w:rsidRDefault="00503098" w:rsidP="00633BAC">
      <w:pPr>
        <w:rPr>
          <w:b/>
          <w:sz w:val="28"/>
        </w:rPr>
      </w:pPr>
    </w:p>
    <w:p w14:paraId="338EF96D" w14:textId="77777777" w:rsidR="00055AF0" w:rsidRPr="000F6289" w:rsidRDefault="00055AF0" w:rsidP="00055AF0">
      <w:pPr>
        <w:jc w:val="center"/>
        <w:rPr>
          <w:b/>
          <w:bCs/>
          <w:sz w:val="28"/>
          <w:szCs w:val="28"/>
        </w:rPr>
      </w:pPr>
      <w:r w:rsidRPr="004D5681">
        <w:rPr>
          <w:b/>
          <w:bCs/>
          <w:sz w:val="28"/>
          <w:szCs w:val="28"/>
          <w:highlight w:val="yellow"/>
        </w:rPr>
        <w:t>WHY LAUNCH THIS CAMPAIGN?</w:t>
      </w:r>
    </w:p>
    <w:p w14:paraId="0E74D7FF" w14:textId="6A8E4C56" w:rsidR="00055AF0" w:rsidRDefault="00841A8C" w:rsidP="00055AF0">
      <w:pPr>
        <w:rPr>
          <w:b/>
          <w:sz w:val="28"/>
        </w:rPr>
      </w:pPr>
      <w:r>
        <w:t>If your clinic is located in an area prone to rattlesnakes, it i</w:t>
      </w:r>
      <w:r w:rsidR="00563E54">
        <w:t xml:space="preserve">s recommended </w:t>
      </w:r>
      <w:r w:rsidR="00D804C8">
        <w:t>to</w:t>
      </w:r>
      <w:r w:rsidR="00563E54">
        <w:t xml:space="preserve"> </w:t>
      </w:r>
      <w:r w:rsidR="00D804C8">
        <w:t>inform</w:t>
      </w:r>
      <w:r w:rsidR="00975785">
        <w:t xml:space="preserve"> </w:t>
      </w:r>
      <w:r w:rsidR="00641D78">
        <w:t>your clients</w:t>
      </w:r>
      <w:r w:rsidR="00975785">
        <w:t xml:space="preserve"> </w:t>
      </w:r>
      <w:r w:rsidR="00195271">
        <w:t>on ways to protect their pets from being bit</w:t>
      </w:r>
      <w:r w:rsidR="00B41E0E">
        <w:t>ten</w:t>
      </w:r>
      <w:r w:rsidR="00195271">
        <w:t xml:space="preserve">! </w:t>
      </w:r>
      <w:r w:rsidR="00D804C8">
        <w:t>Educational</w:t>
      </w:r>
      <w:r w:rsidR="00195271">
        <w:t xml:space="preserve"> </w:t>
      </w:r>
      <w:r w:rsidR="00D804C8">
        <w:t>social media posts</w:t>
      </w:r>
      <w:r>
        <w:t xml:space="preserve"> and email communication </w:t>
      </w:r>
      <w:r w:rsidR="00FA571D">
        <w:t xml:space="preserve">can </w:t>
      </w:r>
      <w:r>
        <w:t>n</w:t>
      </w:r>
      <w:r w:rsidR="00D804C8">
        <w:t xml:space="preserve">ot only create </w:t>
      </w:r>
      <w:r w:rsidR="00195271">
        <w:t>engagement with pet owners</w:t>
      </w:r>
      <w:r w:rsidR="00D804C8">
        <w:t xml:space="preserve">, but also </w:t>
      </w:r>
      <w:r w:rsidR="00195271">
        <w:t>boost lo</w:t>
      </w:r>
      <w:r w:rsidR="00CF63D0">
        <w:t xml:space="preserve">yalty to your clinic and </w:t>
      </w:r>
      <w:r w:rsidR="003322C4">
        <w:t xml:space="preserve">save a pet’s life. </w:t>
      </w:r>
    </w:p>
    <w:p w14:paraId="0F1BA8EF" w14:textId="77777777" w:rsidR="00D50E31" w:rsidRDefault="00D50E31" w:rsidP="00633BAC">
      <w:pPr>
        <w:rPr>
          <w:b/>
          <w:sz w:val="28"/>
        </w:rPr>
      </w:pPr>
    </w:p>
    <w:p w14:paraId="5A1FDCD6" w14:textId="77777777" w:rsidR="00974D06" w:rsidRPr="000F6289" w:rsidRDefault="00974D06" w:rsidP="00974D06">
      <w:pPr>
        <w:jc w:val="center"/>
        <w:rPr>
          <w:b/>
          <w:bCs/>
          <w:sz w:val="28"/>
          <w:szCs w:val="28"/>
        </w:rPr>
      </w:pPr>
      <w:r w:rsidRPr="003313A8">
        <w:rPr>
          <w:b/>
          <w:bCs/>
          <w:sz w:val="28"/>
          <w:szCs w:val="28"/>
          <w:highlight w:val="yellow"/>
        </w:rPr>
        <w:t>WHAT IS INCLUDED IN THIS TOOL KIT?</w:t>
      </w:r>
    </w:p>
    <w:p w14:paraId="488B1A91" w14:textId="477455CB" w:rsidR="00001C34" w:rsidRPr="007266BE" w:rsidRDefault="00001C34" w:rsidP="008054F5">
      <w:pPr>
        <w:pStyle w:val="ListParagraph"/>
        <w:numPr>
          <w:ilvl w:val="0"/>
          <w:numId w:val="2"/>
        </w:numPr>
      </w:pPr>
      <w:r w:rsidRPr="007266BE">
        <w:t>Rattlesnake awareness social media posts</w:t>
      </w:r>
      <w:r w:rsidR="00547A15">
        <w:t xml:space="preserve"> and banner</w:t>
      </w:r>
    </w:p>
    <w:p w14:paraId="615442B4" w14:textId="77777777" w:rsidR="00042E87" w:rsidRDefault="00001C34" w:rsidP="008054F5">
      <w:pPr>
        <w:pStyle w:val="ListParagraph"/>
        <w:numPr>
          <w:ilvl w:val="0"/>
          <w:numId w:val="2"/>
        </w:numPr>
      </w:pPr>
      <w:r w:rsidRPr="007266BE">
        <w:t>Rattlesnake flyer/poster</w:t>
      </w:r>
      <w:r w:rsidR="00042E87" w:rsidRPr="00042E87">
        <w:t xml:space="preserve"> </w:t>
      </w:r>
    </w:p>
    <w:p w14:paraId="02592245" w14:textId="788FE73A" w:rsidR="00042E87" w:rsidRPr="007266BE" w:rsidRDefault="00042E87" w:rsidP="008054F5">
      <w:pPr>
        <w:pStyle w:val="ListParagraph"/>
        <w:numPr>
          <w:ilvl w:val="0"/>
          <w:numId w:val="2"/>
        </w:numPr>
      </w:pPr>
      <w:r w:rsidRPr="007266BE">
        <w:t xml:space="preserve">Rattlesnake email messaging </w:t>
      </w:r>
    </w:p>
    <w:p w14:paraId="23D2E17E" w14:textId="77777777" w:rsidR="00001C34" w:rsidRPr="007266BE" w:rsidRDefault="00001C34" w:rsidP="00042E87">
      <w:pPr>
        <w:pStyle w:val="ListParagraph"/>
        <w:ind w:left="789"/>
      </w:pPr>
    </w:p>
    <w:p w14:paraId="32077AAA" w14:textId="1C7E3457" w:rsidR="00001C34" w:rsidRPr="001611B0" w:rsidRDefault="00A24176" w:rsidP="00A24176">
      <w:pPr>
        <w:jc w:val="center"/>
        <w:rPr>
          <w:b/>
          <w:sz w:val="28"/>
        </w:rPr>
      </w:pPr>
      <w:r w:rsidRPr="00A24176">
        <w:rPr>
          <w:b/>
          <w:sz w:val="28"/>
          <w:highlight w:val="yellow"/>
        </w:rPr>
        <w:t>HOW TO USE IT</w:t>
      </w:r>
    </w:p>
    <w:p w14:paraId="5D56D47C" w14:textId="298ECE21" w:rsidR="00760A09" w:rsidRDefault="0001698B" w:rsidP="008054F5">
      <w:pPr>
        <w:pStyle w:val="ListParagraph"/>
        <w:numPr>
          <w:ilvl w:val="0"/>
          <w:numId w:val="1"/>
        </w:numPr>
      </w:pPr>
      <w:r>
        <w:t>Send an educational email to pet pa</w:t>
      </w:r>
      <w:r w:rsidR="00760A09">
        <w:t xml:space="preserve">rents during the summer months, </w:t>
      </w:r>
      <w:r w:rsidR="00760A09" w:rsidRPr="00641D78">
        <w:t>increas</w:t>
      </w:r>
      <w:r w:rsidR="00760A09">
        <w:t>ing</w:t>
      </w:r>
      <w:r w:rsidR="00760A09" w:rsidRPr="00641D78">
        <w:t xml:space="preserve"> awareness </w:t>
      </w:r>
      <w:r w:rsidR="00760A09">
        <w:t>amongst</w:t>
      </w:r>
      <w:r w:rsidR="00760A09" w:rsidRPr="00641D78">
        <w:t xml:space="preserve"> pet parents </w:t>
      </w:r>
      <w:r w:rsidR="00760A09">
        <w:t>of dangers or rattlesnake bites</w:t>
      </w:r>
      <w:r w:rsidR="00760A09" w:rsidRPr="00641D78">
        <w:t xml:space="preserve">. </w:t>
      </w:r>
    </w:p>
    <w:p w14:paraId="736FD306" w14:textId="0499012D" w:rsidR="00090A96" w:rsidRDefault="00090A96" w:rsidP="002528C5">
      <w:pPr>
        <w:spacing w:after="0" w:line="240" w:lineRule="auto"/>
        <w:rPr>
          <w:b/>
          <w:iCs/>
          <w:sz w:val="28"/>
        </w:rPr>
      </w:pPr>
    </w:p>
    <w:p w14:paraId="4831EA62" w14:textId="77777777" w:rsidR="004C29AF" w:rsidRDefault="004C29AF" w:rsidP="002528C5">
      <w:pPr>
        <w:spacing w:after="0" w:line="240" w:lineRule="auto"/>
        <w:rPr>
          <w:b/>
          <w:iCs/>
          <w:sz w:val="28"/>
        </w:rPr>
      </w:pPr>
    </w:p>
    <w:p w14:paraId="504DBEF4" w14:textId="77777777" w:rsidR="00635FA6" w:rsidRPr="00AD6227" w:rsidRDefault="00635FA6" w:rsidP="008054F5">
      <w:pPr>
        <w:pStyle w:val="ListParagraph"/>
        <w:numPr>
          <w:ilvl w:val="0"/>
          <w:numId w:val="3"/>
        </w:numPr>
        <w:pBdr>
          <w:bottom w:val="single" w:sz="12" w:space="1" w:color="auto"/>
        </w:pBdr>
        <w:rPr>
          <w:b/>
          <w:iCs/>
          <w:sz w:val="28"/>
        </w:rPr>
      </w:pPr>
      <w:r>
        <w:rPr>
          <w:b/>
          <w:iCs/>
          <w:sz w:val="28"/>
        </w:rPr>
        <w:t>SOCIAL MEDIA COPY</w:t>
      </w:r>
    </w:p>
    <w:p w14:paraId="0B0FC599" w14:textId="178E4FD4" w:rsidR="003704BF" w:rsidRPr="003704BF" w:rsidRDefault="003704BF" w:rsidP="003704BF">
      <w:pPr>
        <w:spacing w:after="0" w:line="240" w:lineRule="auto"/>
        <w:rPr>
          <w:iCs/>
          <w:sz w:val="28"/>
        </w:rPr>
      </w:pPr>
      <w:r w:rsidRPr="003704BF">
        <w:rPr>
          <w:b/>
          <w:bCs/>
          <w:sz w:val="28"/>
        </w:rPr>
        <w:t xml:space="preserve">Education Posts </w:t>
      </w:r>
      <w:r w:rsidR="002C6BB4">
        <w:rPr>
          <w:b/>
        </w:rPr>
        <w:t xml:space="preserve">(10 Posts, </w:t>
      </w:r>
      <w:r w:rsidR="00856E27" w:rsidRPr="00856E27">
        <w:rPr>
          <w:b/>
        </w:rPr>
        <w:t>8</w:t>
      </w:r>
      <w:r w:rsidRPr="003704BF">
        <w:rPr>
          <w:b/>
        </w:rPr>
        <w:t xml:space="preserve"> Graphics</w:t>
      </w:r>
      <w:r w:rsidR="002C6BB4">
        <w:rPr>
          <w:b/>
        </w:rPr>
        <w:t>, 1 Facebook B</w:t>
      </w:r>
      <w:r w:rsidR="00350700">
        <w:rPr>
          <w:b/>
        </w:rPr>
        <w:t>anner</w:t>
      </w:r>
      <w:r w:rsidRPr="003704BF">
        <w:rPr>
          <w:b/>
        </w:rPr>
        <w:t>)</w:t>
      </w:r>
    </w:p>
    <w:p w14:paraId="771C26AA" w14:textId="7B6FD8F1" w:rsidR="003704BF" w:rsidRDefault="003704BF" w:rsidP="003704BF">
      <w:pPr>
        <w:spacing w:after="0" w:line="240" w:lineRule="auto"/>
        <w:rPr>
          <w:noProof/>
        </w:rPr>
      </w:pPr>
      <w:r>
        <w:rPr>
          <w:noProof/>
        </w:rPr>
        <w:t xml:space="preserve">  </w:t>
      </w:r>
    </w:p>
    <w:p w14:paraId="2E9B0DEF" w14:textId="62BBB8D7" w:rsidR="00E16A5B" w:rsidRDefault="00E16A5B" w:rsidP="008054F5">
      <w:pPr>
        <w:pStyle w:val="ListParagraph"/>
        <w:numPr>
          <w:ilvl w:val="0"/>
          <w:numId w:val="8"/>
        </w:numPr>
        <w:spacing w:line="256" w:lineRule="auto"/>
        <w:jc w:val="both"/>
        <w:rPr>
          <w:i/>
        </w:rPr>
      </w:pPr>
      <w:r>
        <w:rPr>
          <w:noProof/>
        </w:rPr>
        <w:t xml:space="preserve">Social media is one of the best ways to educate pet parents on pet wellness, including dangers of rattlesnake bites. </w:t>
      </w:r>
    </w:p>
    <w:p w14:paraId="6AF2B5FD" w14:textId="186C2491" w:rsidR="00E16A5B" w:rsidRDefault="00E16A5B" w:rsidP="008054F5">
      <w:pPr>
        <w:pStyle w:val="ListParagraph"/>
        <w:numPr>
          <w:ilvl w:val="0"/>
          <w:numId w:val="8"/>
        </w:numPr>
      </w:pPr>
      <w:r w:rsidRPr="00641D78">
        <w:t>Please</w:t>
      </w:r>
      <w:r>
        <w:t xml:space="preserve"> review the below recommended posts and </w:t>
      </w:r>
      <w:r w:rsidR="00883B40">
        <w:t xml:space="preserve">select the ones that suit your clinic’s </w:t>
      </w:r>
      <w:r>
        <w:t>needs</w:t>
      </w:r>
      <w:r w:rsidR="00883B40">
        <w:t xml:space="preserve">. Feel free to customize them, if needed. </w:t>
      </w:r>
    </w:p>
    <w:p w14:paraId="234CE6B6" w14:textId="77777777" w:rsidR="003121F6" w:rsidRDefault="00E16A5B" w:rsidP="008054F5">
      <w:pPr>
        <w:pStyle w:val="ListParagraph"/>
        <w:numPr>
          <w:ilvl w:val="0"/>
          <w:numId w:val="8"/>
        </w:numPr>
      </w:pPr>
      <w:r w:rsidRPr="00641D78">
        <w:t xml:space="preserve">Wednesday </w:t>
      </w:r>
      <w:r>
        <w:t xml:space="preserve">is a good day to upload educational information for pet parents as part of the </w:t>
      </w:r>
      <w:r w:rsidRPr="00641D78">
        <w:t xml:space="preserve">#Wellnesswednesday series. </w:t>
      </w:r>
    </w:p>
    <w:p w14:paraId="62E885C4" w14:textId="35251819" w:rsidR="0077249D" w:rsidRPr="00641D78" w:rsidRDefault="0077249D" w:rsidP="008054F5">
      <w:pPr>
        <w:pStyle w:val="ListParagraph"/>
        <w:numPr>
          <w:ilvl w:val="0"/>
          <w:numId w:val="8"/>
        </w:numPr>
      </w:pPr>
      <w:r>
        <w:lastRenderedPageBreak/>
        <w:t xml:space="preserve">The social media </w:t>
      </w:r>
      <w:r w:rsidR="003121F6">
        <w:t>images</w:t>
      </w:r>
      <w:r>
        <w:t xml:space="preserve"> are available for download </w:t>
      </w:r>
      <w:r w:rsidR="003121F6">
        <w:t>on</w:t>
      </w:r>
      <w:r>
        <w:t xml:space="preserve"> </w:t>
      </w:r>
      <w:hyperlink r:id="rId8" w:history="1">
        <w:r>
          <w:rPr>
            <w:rStyle w:val="Hyperlink"/>
          </w:rPr>
          <w:t>https://www.gpconnect.nva.com/</w:t>
        </w:r>
      </w:hyperlink>
      <w:r>
        <w:t xml:space="preserve"> website. </w:t>
      </w:r>
      <w:r w:rsidR="0086732C">
        <w:t>The password is woof2020.</w:t>
      </w:r>
    </w:p>
    <w:p w14:paraId="7CB7AFD6" w14:textId="77777777" w:rsidR="0077249D" w:rsidRPr="003704BF" w:rsidRDefault="0077249D" w:rsidP="003704BF">
      <w:pPr>
        <w:spacing w:after="0" w:line="240" w:lineRule="auto"/>
        <w:rPr>
          <w:iCs/>
          <w:sz w:val="28"/>
        </w:rPr>
      </w:pPr>
    </w:p>
    <w:p w14:paraId="6627402C" w14:textId="03C9F6CB" w:rsidR="00090A96" w:rsidRPr="002528C5" w:rsidRDefault="0059523C" w:rsidP="004C29AF">
      <w:pPr>
        <w:spacing w:after="0" w:line="240" w:lineRule="auto"/>
        <w:contextualSpacing/>
        <w:rPr>
          <w:iCs/>
          <w:sz w:val="28"/>
        </w:rPr>
      </w:pPr>
      <w:r>
        <w:rPr>
          <w:noProof/>
        </w:rPr>
        <w:t xml:space="preserve">   </w:t>
      </w:r>
    </w:p>
    <w:tbl>
      <w:tblPr>
        <w:tblStyle w:val="TableGrid1"/>
        <w:tblW w:w="0" w:type="auto"/>
        <w:tblLook w:val="04A0" w:firstRow="1" w:lastRow="0" w:firstColumn="1" w:lastColumn="0" w:noHBand="0" w:noVBand="1"/>
      </w:tblPr>
      <w:tblGrid>
        <w:gridCol w:w="2965"/>
        <w:gridCol w:w="6385"/>
      </w:tblGrid>
      <w:tr w:rsidR="00090A96" w:rsidRPr="00090A96" w14:paraId="598641AA" w14:textId="77777777" w:rsidTr="00090A96">
        <w:tc>
          <w:tcPr>
            <w:tcW w:w="2965" w:type="dxa"/>
          </w:tcPr>
          <w:p w14:paraId="0AD5B26D" w14:textId="77777777" w:rsidR="00090A96" w:rsidRPr="00033517" w:rsidRDefault="00090A96" w:rsidP="00090A96">
            <w:pPr>
              <w:rPr>
                <w:b/>
                <w:sz w:val="21"/>
                <w:szCs w:val="21"/>
              </w:rPr>
            </w:pPr>
            <w:r w:rsidRPr="00033517">
              <w:rPr>
                <w:b/>
                <w:sz w:val="21"/>
                <w:szCs w:val="21"/>
              </w:rPr>
              <w:t xml:space="preserve">Graphic/Other Content </w:t>
            </w:r>
          </w:p>
        </w:tc>
        <w:tc>
          <w:tcPr>
            <w:tcW w:w="6385" w:type="dxa"/>
          </w:tcPr>
          <w:p w14:paraId="432ABC4A" w14:textId="77777777" w:rsidR="00090A96" w:rsidRPr="00033517" w:rsidRDefault="00090A96" w:rsidP="00090A96">
            <w:pPr>
              <w:rPr>
                <w:b/>
                <w:sz w:val="21"/>
                <w:szCs w:val="21"/>
              </w:rPr>
            </w:pPr>
            <w:r w:rsidRPr="00033517">
              <w:rPr>
                <w:b/>
                <w:sz w:val="21"/>
                <w:szCs w:val="21"/>
              </w:rPr>
              <w:t>Post Copy</w:t>
            </w:r>
          </w:p>
        </w:tc>
      </w:tr>
      <w:tr w:rsidR="003704BF" w:rsidRPr="00090A96" w14:paraId="23188F39" w14:textId="77777777" w:rsidTr="00090A96">
        <w:tc>
          <w:tcPr>
            <w:tcW w:w="2965" w:type="dxa"/>
          </w:tcPr>
          <w:p w14:paraId="339FE013" w14:textId="77777777" w:rsidR="003704BF" w:rsidRPr="00033517" w:rsidRDefault="003704BF" w:rsidP="003704BF">
            <w:pPr>
              <w:rPr>
                <w:sz w:val="21"/>
                <w:szCs w:val="21"/>
              </w:rPr>
            </w:pPr>
            <w:r w:rsidRPr="00033517">
              <w:rPr>
                <w:sz w:val="21"/>
                <w:szCs w:val="21"/>
              </w:rPr>
              <w:t>Post Graphic: Education 1</w:t>
            </w:r>
          </w:p>
          <w:p w14:paraId="17640A94" w14:textId="77777777" w:rsidR="003704BF" w:rsidRDefault="003704BF" w:rsidP="003704BF">
            <w:pPr>
              <w:rPr>
                <w:sz w:val="21"/>
                <w:szCs w:val="21"/>
              </w:rPr>
            </w:pPr>
          </w:p>
          <w:p w14:paraId="6B046028" w14:textId="69825295" w:rsidR="003704BF" w:rsidRPr="00033517" w:rsidRDefault="00B1644C" w:rsidP="003704BF">
            <w:pPr>
              <w:rPr>
                <w:b/>
                <w:sz w:val="21"/>
                <w:szCs w:val="21"/>
              </w:rPr>
            </w:pPr>
            <w:r w:rsidRPr="00725F8A">
              <w:rPr>
                <w:sz w:val="21"/>
                <w:szCs w:val="21"/>
              </w:rPr>
              <w:t>Generic rattlesnake post</w:t>
            </w:r>
          </w:p>
        </w:tc>
        <w:tc>
          <w:tcPr>
            <w:tcW w:w="6385" w:type="dxa"/>
          </w:tcPr>
          <w:p w14:paraId="530473F8" w14:textId="77777777" w:rsidR="003704BF" w:rsidRDefault="003704BF" w:rsidP="003704BF">
            <w:pPr>
              <w:rPr>
                <w:sz w:val="21"/>
                <w:szCs w:val="21"/>
              </w:rPr>
            </w:pPr>
            <w:r>
              <w:rPr>
                <w:sz w:val="21"/>
                <w:szCs w:val="21"/>
              </w:rPr>
              <w:t xml:space="preserve">Rattlesnake bites are serious, but 95% of pets survive the bite. Some dogs get bitten several times a season. </w:t>
            </w:r>
          </w:p>
          <w:p w14:paraId="18A3C6E4" w14:textId="77777777" w:rsidR="003704BF" w:rsidRDefault="003704BF" w:rsidP="003704BF">
            <w:pPr>
              <w:rPr>
                <w:rFonts w:cstheme="minorHAnsi"/>
                <w:color w:val="454545"/>
              </w:rPr>
            </w:pPr>
            <w:r>
              <w:rPr>
                <w:sz w:val="21"/>
                <w:szCs w:val="21"/>
              </w:rPr>
              <w:t xml:space="preserve">CALL </w:t>
            </w:r>
            <w:r w:rsidRPr="00DE4180">
              <w:rPr>
                <w:color w:val="FF0000"/>
                <w:sz w:val="21"/>
                <w:szCs w:val="21"/>
              </w:rPr>
              <w:t>[</w:t>
            </w:r>
            <w:r>
              <w:rPr>
                <w:color w:val="FF0000"/>
                <w:sz w:val="21"/>
                <w:szCs w:val="21"/>
              </w:rPr>
              <w:t xml:space="preserve">CLINIC TELEPHONE NUMBER] </w:t>
            </w:r>
            <w:r>
              <w:rPr>
                <w:sz w:val="21"/>
                <w:szCs w:val="21"/>
              </w:rPr>
              <w:t xml:space="preserve">immediately if you think your pet got bitten by a rattle snake! </w:t>
            </w:r>
            <w:r>
              <w:rPr>
                <w:rFonts w:cstheme="minorHAnsi"/>
                <w:color w:val="454545"/>
              </w:rPr>
              <w:t xml:space="preserve">The bite must be </w:t>
            </w:r>
            <w:r w:rsidRPr="00CC7008">
              <w:rPr>
                <w:rFonts w:cstheme="minorHAnsi"/>
                <w:color w:val="454545"/>
              </w:rPr>
              <w:t>treated immediately and so that anti</w:t>
            </w:r>
            <w:r>
              <w:rPr>
                <w:rFonts w:cstheme="minorHAnsi"/>
                <w:color w:val="454545"/>
              </w:rPr>
              <w:t xml:space="preserve"> </w:t>
            </w:r>
            <w:r w:rsidRPr="00CC7008">
              <w:rPr>
                <w:rFonts w:cstheme="minorHAnsi"/>
                <w:color w:val="454545"/>
              </w:rPr>
              <w:t>venom drugs can be given.</w:t>
            </w:r>
          </w:p>
          <w:p w14:paraId="094526A2" w14:textId="77777777" w:rsidR="00C87D95" w:rsidRDefault="00C87D95" w:rsidP="00C87D95">
            <w:pPr>
              <w:jc w:val="center"/>
              <w:rPr>
                <w:b/>
                <w:sz w:val="21"/>
                <w:szCs w:val="21"/>
              </w:rPr>
            </w:pPr>
            <w:r w:rsidRPr="00C87D95">
              <w:rPr>
                <w:b/>
                <w:noProof/>
                <w:sz w:val="21"/>
                <w:szCs w:val="21"/>
              </w:rPr>
              <w:drawing>
                <wp:inline distT="0" distB="0" distL="0" distR="0" wp14:anchorId="7355FD82" wp14:editId="4DF631B3">
                  <wp:extent cx="1202788" cy="1203339"/>
                  <wp:effectExtent l="0" t="0" r="0" b="0"/>
                  <wp:docPr id="3" name="Picture 3" descr="C:\Users\Elena.Popovici\Desktop\Work Projects\MARKETING CAMPAIGNS\2020\Rattlesnake Campaign\Rattlesnake Social Graphics_dog and rattlesnake post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ena.Popovici\Desktop\Work Projects\MARKETING CAMPAIGNS\2020\Rattlesnake Campaign\Rattlesnake Social Graphics_dog and rattlesnake post 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03830" cy="1204382"/>
                          </a:xfrm>
                          <a:prstGeom prst="rect">
                            <a:avLst/>
                          </a:prstGeom>
                          <a:noFill/>
                          <a:ln>
                            <a:noFill/>
                          </a:ln>
                        </pic:spPr>
                      </pic:pic>
                    </a:graphicData>
                  </a:graphic>
                </wp:inline>
              </w:drawing>
            </w:r>
          </w:p>
          <w:p w14:paraId="21E9D838" w14:textId="7B9753D8" w:rsidR="00A10A8B" w:rsidRPr="00033517" w:rsidRDefault="00A10A8B" w:rsidP="00C87D95">
            <w:pPr>
              <w:jc w:val="center"/>
              <w:rPr>
                <w:b/>
                <w:sz w:val="21"/>
                <w:szCs w:val="21"/>
              </w:rPr>
            </w:pPr>
          </w:p>
        </w:tc>
      </w:tr>
      <w:tr w:rsidR="003704BF" w:rsidRPr="00090A96" w14:paraId="3669226A" w14:textId="77777777" w:rsidTr="00090A96">
        <w:tc>
          <w:tcPr>
            <w:tcW w:w="2965" w:type="dxa"/>
          </w:tcPr>
          <w:p w14:paraId="195E8874" w14:textId="77777777" w:rsidR="003704BF" w:rsidRPr="00033517" w:rsidRDefault="003704BF" w:rsidP="003704BF">
            <w:pPr>
              <w:rPr>
                <w:sz w:val="21"/>
                <w:szCs w:val="21"/>
              </w:rPr>
            </w:pPr>
            <w:r>
              <w:rPr>
                <w:sz w:val="21"/>
                <w:szCs w:val="21"/>
              </w:rPr>
              <w:t>Post Graphic: Education 2</w:t>
            </w:r>
          </w:p>
          <w:p w14:paraId="5AA58602" w14:textId="77777777" w:rsidR="003704BF" w:rsidRPr="00033517" w:rsidRDefault="003704BF" w:rsidP="003704BF">
            <w:pPr>
              <w:rPr>
                <w:sz w:val="21"/>
                <w:szCs w:val="21"/>
              </w:rPr>
            </w:pPr>
          </w:p>
          <w:p w14:paraId="7DB79914" w14:textId="1B12D997" w:rsidR="003704BF" w:rsidRPr="00033517" w:rsidRDefault="003704BF" w:rsidP="003704BF">
            <w:pPr>
              <w:rPr>
                <w:b/>
                <w:sz w:val="21"/>
                <w:szCs w:val="21"/>
              </w:rPr>
            </w:pPr>
            <w:r w:rsidRPr="00725F8A">
              <w:rPr>
                <w:sz w:val="21"/>
                <w:szCs w:val="21"/>
              </w:rPr>
              <w:t>Generic rattlesnake post</w:t>
            </w:r>
          </w:p>
        </w:tc>
        <w:tc>
          <w:tcPr>
            <w:tcW w:w="6385" w:type="dxa"/>
          </w:tcPr>
          <w:p w14:paraId="3D3227AF" w14:textId="77777777" w:rsidR="003704BF" w:rsidRDefault="003704BF" w:rsidP="003704BF">
            <w:pPr>
              <w:rPr>
                <w:rFonts w:cstheme="minorHAnsi"/>
                <w:color w:val="454545"/>
              </w:rPr>
            </w:pPr>
            <w:r>
              <w:rPr>
                <w:rFonts w:cstheme="minorHAnsi"/>
                <w:color w:val="454545"/>
              </w:rPr>
              <w:t xml:space="preserve">Rattlesnake season is back! Recovery from a snake bite usually takes 24 to 48 hours if the pet receives prompt veterinary attention and the snake bite is not severe. Some pets require substantially longer to make a full recovery due to tissue damage to internal organs. </w:t>
            </w:r>
          </w:p>
          <w:p w14:paraId="096171E2" w14:textId="77777777" w:rsidR="003704BF" w:rsidRDefault="003704BF" w:rsidP="003704BF">
            <w:pPr>
              <w:rPr>
                <w:rFonts w:cstheme="minorHAnsi"/>
                <w:color w:val="454545"/>
              </w:rPr>
            </w:pPr>
            <w:r>
              <w:rPr>
                <w:rFonts w:cstheme="minorHAnsi"/>
                <w:color w:val="454545"/>
              </w:rPr>
              <w:t xml:space="preserve">CALL </w:t>
            </w:r>
            <w:r w:rsidRPr="00F86DF1">
              <w:rPr>
                <w:rFonts w:cstheme="minorHAnsi"/>
                <w:color w:val="FF0000"/>
              </w:rPr>
              <w:t>[</w:t>
            </w:r>
            <w:r>
              <w:rPr>
                <w:rFonts w:cstheme="minorHAnsi"/>
                <w:color w:val="FF0000"/>
              </w:rPr>
              <w:t>CLINIC</w:t>
            </w:r>
            <w:r w:rsidRPr="00F86DF1">
              <w:rPr>
                <w:rFonts w:cstheme="minorHAnsi"/>
                <w:color w:val="FF0000"/>
              </w:rPr>
              <w:t xml:space="preserve"> TEL NUMBER] </w:t>
            </w:r>
            <w:r w:rsidRPr="0035482F">
              <w:rPr>
                <w:rFonts w:cstheme="minorHAnsi"/>
              </w:rPr>
              <w:t xml:space="preserve">immediately </w:t>
            </w:r>
            <w:r>
              <w:rPr>
                <w:rFonts w:cstheme="minorHAnsi"/>
                <w:color w:val="454545"/>
              </w:rPr>
              <w:t>if you think your dog got bitten by a rattlesnake!</w:t>
            </w:r>
          </w:p>
          <w:p w14:paraId="0D5ECF58" w14:textId="77777777" w:rsidR="00DC4A49" w:rsidRDefault="00DC4A49" w:rsidP="00DC4A49">
            <w:pPr>
              <w:jc w:val="center"/>
              <w:rPr>
                <w:b/>
                <w:sz w:val="21"/>
                <w:szCs w:val="21"/>
              </w:rPr>
            </w:pPr>
            <w:r w:rsidRPr="00DC4A49">
              <w:rPr>
                <w:b/>
                <w:noProof/>
                <w:sz w:val="21"/>
                <w:szCs w:val="21"/>
              </w:rPr>
              <w:drawing>
                <wp:inline distT="0" distB="0" distL="0" distR="0" wp14:anchorId="39AF4D99" wp14:editId="0E91DBBB">
                  <wp:extent cx="1398905" cy="1399545"/>
                  <wp:effectExtent l="0" t="0" r="0" b="0"/>
                  <wp:docPr id="4" name="Picture 4" descr="C:\Users\Elena.Popovici\Desktop\Work Projects\MARKETING CAMPAIGNS\2020\Rattlesnake Campaign\Rattlesnake Social Graphics_snake in yard post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ena.Popovici\Desktop\Work Projects\MARKETING CAMPAIGNS\2020\Rattlesnake Campaign\Rattlesnake Social Graphics_snake in yard post 1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02373" cy="1403015"/>
                          </a:xfrm>
                          <a:prstGeom prst="rect">
                            <a:avLst/>
                          </a:prstGeom>
                          <a:noFill/>
                          <a:ln>
                            <a:noFill/>
                          </a:ln>
                        </pic:spPr>
                      </pic:pic>
                    </a:graphicData>
                  </a:graphic>
                </wp:inline>
              </w:drawing>
            </w:r>
          </w:p>
          <w:p w14:paraId="07788A95" w14:textId="4197F828" w:rsidR="00A10A8B" w:rsidRPr="00033517" w:rsidRDefault="00A10A8B" w:rsidP="00DC4A49">
            <w:pPr>
              <w:jc w:val="center"/>
              <w:rPr>
                <w:b/>
                <w:sz w:val="21"/>
                <w:szCs w:val="21"/>
              </w:rPr>
            </w:pPr>
          </w:p>
        </w:tc>
      </w:tr>
      <w:tr w:rsidR="003704BF" w:rsidRPr="00090A96" w14:paraId="618CA05F" w14:textId="77777777" w:rsidTr="00090A96">
        <w:tc>
          <w:tcPr>
            <w:tcW w:w="2965" w:type="dxa"/>
          </w:tcPr>
          <w:p w14:paraId="258FBDEF" w14:textId="77777777" w:rsidR="003704BF" w:rsidRPr="00033517" w:rsidRDefault="003704BF" w:rsidP="003704BF">
            <w:pPr>
              <w:rPr>
                <w:sz w:val="21"/>
                <w:szCs w:val="21"/>
              </w:rPr>
            </w:pPr>
            <w:r>
              <w:rPr>
                <w:sz w:val="21"/>
                <w:szCs w:val="21"/>
              </w:rPr>
              <w:t>Post Graphic: Education 3</w:t>
            </w:r>
          </w:p>
          <w:p w14:paraId="16763E03" w14:textId="77777777" w:rsidR="003704BF" w:rsidRPr="00033517" w:rsidRDefault="003704BF" w:rsidP="003704BF">
            <w:pPr>
              <w:rPr>
                <w:sz w:val="21"/>
                <w:szCs w:val="21"/>
              </w:rPr>
            </w:pPr>
          </w:p>
          <w:p w14:paraId="14D934F4" w14:textId="173D4515" w:rsidR="003704BF" w:rsidRDefault="004D10F1" w:rsidP="003704BF">
            <w:pPr>
              <w:rPr>
                <w:b/>
                <w:sz w:val="21"/>
                <w:szCs w:val="21"/>
              </w:rPr>
            </w:pPr>
            <w:r>
              <w:rPr>
                <w:sz w:val="21"/>
                <w:szCs w:val="21"/>
              </w:rPr>
              <w:t>Hiking and rattlesnakes post</w:t>
            </w:r>
          </w:p>
          <w:p w14:paraId="6BD12352" w14:textId="77777777" w:rsidR="003704BF" w:rsidRDefault="003704BF" w:rsidP="003704BF">
            <w:pPr>
              <w:rPr>
                <w:b/>
                <w:sz w:val="21"/>
                <w:szCs w:val="21"/>
              </w:rPr>
            </w:pPr>
          </w:p>
          <w:p w14:paraId="5144E0D9" w14:textId="77777777" w:rsidR="003704BF" w:rsidRDefault="003704BF" w:rsidP="003704BF">
            <w:pPr>
              <w:rPr>
                <w:b/>
                <w:sz w:val="21"/>
                <w:szCs w:val="21"/>
              </w:rPr>
            </w:pPr>
          </w:p>
          <w:p w14:paraId="5A72B993" w14:textId="77777777" w:rsidR="003704BF" w:rsidRDefault="003704BF" w:rsidP="003704BF">
            <w:pPr>
              <w:rPr>
                <w:b/>
                <w:sz w:val="21"/>
                <w:szCs w:val="21"/>
              </w:rPr>
            </w:pPr>
          </w:p>
          <w:p w14:paraId="60DF103C" w14:textId="3D0F1A98" w:rsidR="003704BF" w:rsidRPr="00033517" w:rsidRDefault="003704BF" w:rsidP="003704BF">
            <w:pPr>
              <w:rPr>
                <w:b/>
                <w:sz w:val="21"/>
                <w:szCs w:val="21"/>
              </w:rPr>
            </w:pPr>
          </w:p>
        </w:tc>
        <w:tc>
          <w:tcPr>
            <w:tcW w:w="6385" w:type="dxa"/>
          </w:tcPr>
          <w:p w14:paraId="449E9ECD" w14:textId="77777777" w:rsidR="003704BF" w:rsidRDefault="003704BF" w:rsidP="003704BF">
            <w:pPr>
              <w:rPr>
                <w:rFonts w:cstheme="minorHAnsi"/>
                <w:color w:val="454545"/>
              </w:rPr>
            </w:pPr>
            <w:r>
              <w:rPr>
                <w:rFonts w:cstheme="minorHAnsi"/>
                <w:color w:val="222222"/>
                <w:shd w:val="clear" w:color="auto" w:fill="FFFFFF"/>
              </w:rPr>
              <w:t>Did you know that s</w:t>
            </w:r>
            <w:r w:rsidRPr="00444C49">
              <w:rPr>
                <w:rFonts w:cstheme="minorHAnsi"/>
                <w:color w:val="222222"/>
                <w:shd w:val="clear" w:color="auto" w:fill="FFFFFF"/>
              </w:rPr>
              <w:t>nakes are </w:t>
            </w:r>
            <w:r w:rsidRPr="00444C49">
              <w:rPr>
                <w:rFonts w:cstheme="minorHAnsi"/>
                <w:b/>
                <w:bCs/>
                <w:color w:val="222222"/>
                <w:shd w:val="clear" w:color="auto" w:fill="FFFFFF"/>
              </w:rPr>
              <w:t>most active</w:t>
            </w:r>
            <w:r w:rsidRPr="00444C49">
              <w:rPr>
                <w:rFonts w:cstheme="minorHAnsi"/>
                <w:color w:val="222222"/>
                <w:shd w:val="clear" w:color="auto" w:fill="FFFFFF"/>
              </w:rPr>
              <w:t> in the early mornings on spring and summer days </w:t>
            </w:r>
            <w:r w:rsidRPr="00444C49">
              <w:rPr>
                <w:rFonts w:cstheme="minorHAnsi"/>
                <w:b/>
                <w:bCs/>
                <w:color w:val="222222"/>
                <w:shd w:val="clear" w:color="auto" w:fill="FFFFFF"/>
              </w:rPr>
              <w:t>when</w:t>
            </w:r>
            <w:r>
              <w:rPr>
                <w:rFonts w:cstheme="minorHAnsi"/>
                <w:color w:val="222222"/>
                <w:shd w:val="clear" w:color="auto" w:fill="FFFFFF"/>
              </w:rPr>
              <w:t xml:space="preserve"> the sun is warming the earth? As you resume your hiking adventures after weeks of staying indoors, don’t forget to keep your dog leashed at all times. Dogs are at an increased risk of being bitten due to holding their nose to the ground. </w:t>
            </w:r>
            <w:r>
              <w:rPr>
                <w:rFonts w:cstheme="minorHAnsi"/>
                <w:color w:val="454545"/>
              </w:rPr>
              <w:t xml:space="preserve">CALL </w:t>
            </w:r>
            <w:r w:rsidRPr="00F86DF1">
              <w:rPr>
                <w:rFonts w:cstheme="minorHAnsi"/>
                <w:color w:val="FF0000"/>
              </w:rPr>
              <w:t>[</w:t>
            </w:r>
            <w:r>
              <w:rPr>
                <w:rFonts w:cstheme="minorHAnsi"/>
                <w:color w:val="FF0000"/>
              </w:rPr>
              <w:t>CLINIC</w:t>
            </w:r>
            <w:r w:rsidRPr="00F86DF1">
              <w:rPr>
                <w:rFonts w:cstheme="minorHAnsi"/>
                <w:color w:val="FF0000"/>
              </w:rPr>
              <w:t xml:space="preserve"> TEL NUMBER] </w:t>
            </w:r>
            <w:r w:rsidRPr="0035482F">
              <w:rPr>
                <w:rFonts w:cstheme="minorHAnsi"/>
              </w:rPr>
              <w:t xml:space="preserve">immediately </w:t>
            </w:r>
            <w:r>
              <w:rPr>
                <w:rFonts w:cstheme="minorHAnsi"/>
                <w:color w:val="454545"/>
              </w:rPr>
              <w:t>if you think your dog got bitten by a rattlesnake!</w:t>
            </w:r>
          </w:p>
          <w:p w14:paraId="79DD021E" w14:textId="63959E17" w:rsidR="00FD04CC" w:rsidRDefault="00FD04CC" w:rsidP="00FD04CC">
            <w:pPr>
              <w:jc w:val="center"/>
              <w:rPr>
                <w:rFonts w:cstheme="minorHAnsi"/>
                <w:color w:val="454545"/>
              </w:rPr>
            </w:pPr>
            <w:r w:rsidRPr="00FD04CC">
              <w:rPr>
                <w:b/>
                <w:noProof/>
                <w:sz w:val="21"/>
                <w:szCs w:val="21"/>
              </w:rPr>
              <w:lastRenderedPageBreak/>
              <w:drawing>
                <wp:inline distT="0" distB="0" distL="0" distR="0" wp14:anchorId="7DDEB1BE" wp14:editId="1ECDA2CE">
                  <wp:extent cx="1371600" cy="1371600"/>
                  <wp:effectExtent l="0" t="0" r="0" b="0"/>
                  <wp:docPr id="5" name="Picture 5" descr="C:\Users\Elena.Popovici\Desktop\Work Projects\MARKETING CAMPAIGNS\2020\Rattlesnake Campaign\Rattlesnake Social Graphics_hiki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ena.Popovici\Desktop\Work Projects\MARKETING CAMPAIGNS\2020\Rattlesnake Campaign\Rattlesnake Social Graphics_hiking 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3974" cy="1373974"/>
                          </a:xfrm>
                          <a:prstGeom prst="rect">
                            <a:avLst/>
                          </a:prstGeom>
                          <a:noFill/>
                          <a:ln>
                            <a:noFill/>
                          </a:ln>
                        </pic:spPr>
                      </pic:pic>
                    </a:graphicData>
                  </a:graphic>
                </wp:inline>
              </w:drawing>
            </w:r>
          </w:p>
          <w:p w14:paraId="687EBFB0" w14:textId="2C6B74B7" w:rsidR="00FD04CC" w:rsidRPr="00033517" w:rsidRDefault="00FD04CC" w:rsidP="003704BF">
            <w:pPr>
              <w:rPr>
                <w:b/>
                <w:sz w:val="21"/>
                <w:szCs w:val="21"/>
              </w:rPr>
            </w:pPr>
          </w:p>
        </w:tc>
      </w:tr>
      <w:tr w:rsidR="003704BF" w:rsidRPr="00090A96" w14:paraId="076032A4" w14:textId="77777777" w:rsidTr="00090A96">
        <w:tc>
          <w:tcPr>
            <w:tcW w:w="2965" w:type="dxa"/>
          </w:tcPr>
          <w:p w14:paraId="5EAA9433" w14:textId="77777777" w:rsidR="003704BF" w:rsidRPr="00033517" w:rsidRDefault="003704BF" w:rsidP="003704BF">
            <w:pPr>
              <w:rPr>
                <w:sz w:val="21"/>
                <w:szCs w:val="21"/>
              </w:rPr>
            </w:pPr>
            <w:r>
              <w:rPr>
                <w:sz w:val="21"/>
                <w:szCs w:val="21"/>
              </w:rPr>
              <w:lastRenderedPageBreak/>
              <w:t>Post Graphic: Education 4</w:t>
            </w:r>
          </w:p>
          <w:p w14:paraId="510448CF" w14:textId="77777777" w:rsidR="003704BF" w:rsidRPr="00033517" w:rsidRDefault="003704BF" w:rsidP="003704BF">
            <w:pPr>
              <w:rPr>
                <w:sz w:val="21"/>
                <w:szCs w:val="21"/>
              </w:rPr>
            </w:pPr>
          </w:p>
          <w:p w14:paraId="2C6A16B3" w14:textId="77777777" w:rsidR="003704BF" w:rsidRDefault="003704BF" w:rsidP="003704BF">
            <w:pPr>
              <w:rPr>
                <w:b/>
                <w:sz w:val="21"/>
                <w:szCs w:val="21"/>
              </w:rPr>
            </w:pPr>
          </w:p>
          <w:p w14:paraId="7CF5A146" w14:textId="77777777" w:rsidR="003704BF" w:rsidRPr="006A7B60" w:rsidRDefault="003704BF" w:rsidP="003704BF">
            <w:pPr>
              <w:rPr>
                <w:sz w:val="21"/>
                <w:szCs w:val="21"/>
              </w:rPr>
            </w:pPr>
            <w:r w:rsidRPr="006A7B60">
              <w:rPr>
                <w:sz w:val="21"/>
                <w:szCs w:val="21"/>
              </w:rPr>
              <w:t>Rattlesnake avoidance hiking tips</w:t>
            </w:r>
          </w:p>
          <w:p w14:paraId="7638E8DF" w14:textId="77777777" w:rsidR="003704BF" w:rsidRDefault="003704BF" w:rsidP="003704BF">
            <w:pPr>
              <w:rPr>
                <w:b/>
                <w:sz w:val="21"/>
                <w:szCs w:val="21"/>
              </w:rPr>
            </w:pPr>
          </w:p>
          <w:p w14:paraId="004AA954" w14:textId="77777777" w:rsidR="003704BF" w:rsidRDefault="003704BF" w:rsidP="003704BF">
            <w:pPr>
              <w:rPr>
                <w:b/>
                <w:sz w:val="21"/>
                <w:szCs w:val="21"/>
              </w:rPr>
            </w:pPr>
          </w:p>
          <w:p w14:paraId="4B4EA7CC" w14:textId="77777777" w:rsidR="003704BF" w:rsidRDefault="003704BF" w:rsidP="003704BF">
            <w:pPr>
              <w:rPr>
                <w:b/>
                <w:sz w:val="21"/>
                <w:szCs w:val="21"/>
              </w:rPr>
            </w:pPr>
          </w:p>
          <w:p w14:paraId="2388245D" w14:textId="77777777" w:rsidR="003704BF" w:rsidRDefault="003704BF" w:rsidP="003704BF">
            <w:pPr>
              <w:rPr>
                <w:b/>
                <w:sz w:val="21"/>
                <w:szCs w:val="21"/>
              </w:rPr>
            </w:pPr>
          </w:p>
          <w:p w14:paraId="38E7D130" w14:textId="77777777" w:rsidR="003704BF" w:rsidRDefault="003704BF" w:rsidP="003704BF">
            <w:pPr>
              <w:rPr>
                <w:b/>
                <w:sz w:val="21"/>
                <w:szCs w:val="21"/>
              </w:rPr>
            </w:pPr>
          </w:p>
          <w:p w14:paraId="077C148F" w14:textId="77777777" w:rsidR="000F32D1" w:rsidRDefault="000F32D1" w:rsidP="003704BF">
            <w:pPr>
              <w:rPr>
                <w:b/>
                <w:sz w:val="21"/>
                <w:szCs w:val="21"/>
              </w:rPr>
            </w:pPr>
          </w:p>
          <w:p w14:paraId="3E2D7589" w14:textId="77777777" w:rsidR="000F32D1" w:rsidRDefault="000F32D1" w:rsidP="003704BF">
            <w:pPr>
              <w:rPr>
                <w:b/>
                <w:sz w:val="21"/>
                <w:szCs w:val="21"/>
              </w:rPr>
            </w:pPr>
          </w:p>
          <w:p w14:paraId="7102DC76" w14:textId="77777777" w:rsidR="000F32D1" w:rsidRDefault="000F32D1" w:rsidP="003704BF">
            <w:pPr>
              <w:rPr>
                <w:b/>
                <w:sz w:val="21"/>
                <w:szCs w:val="21"/>
              </w:rPr>
            </w:pPr>
          </w:p>
          <w:p w14:paraId="15D096F4" w14:textId="77777777" w:rsidR="000F32D1" w:rsidRDefault="000F32D1" w:rsidP="003704BF">
            <w:pPr>
              <w:rPr>
                <w:b/>
                <w:sz w:val="21"/>
                <w:szCs w:val="21"/>
              </w:rPr>
            </w:pPr>
          </w:p>
          <w:p w14:paraId="7E3BBA52" w14:textId="77777777" w:rsidR="000F32D1" w:rsidRDefault="000F32D1" w:rsidP="003704BF">
            <w:pPr>
              <w:rPr>
                <w:b/>
                <w:sz w:val="21"/>
                <w:szCs w:val="21"/>
              </w:rPr>
            </w:pPr>
          </w:p>
          <w:p w14:paraId="5467D805" w14:textId="77777777" w:rsidR="000F32D1" w:rsidRDefault="000F32D1" w:rsidP="003704BF">
            <w:pPr>
              <w:rPr>
                <w:b/>
                <w:sz w:val="21"/>
                <w:szCs w:val="21"/>
              </w:rPr>
            </w:pPr>
          </w:p>
          <w:p w14:paraId="2ED717F3" w14:textId="77777777" w:rsidR="000F32D1" w:rsidRDefault="000F32D1" w:rsidP="003704BF">
            <w:pPr>
              <w:rPr>
                <w:b/>
                <w:sz w:val="21"/>
                <w:szCs w:val="21"/>
              </w:rPr>
            </w:pPr>
          </w:p>
          <w:p w14:paraId="0CBEA0D8" w14:textId="77777777" w:rsidR="000F32D1" w:rsidRDefault="000F32D1" w:rsidP="003704BF">
            <w:pPr>
              <w:rPr>
                <w:b/>
                <w:sz w:val="21"/>
                <w:szCs w:val="21"/>
              </w:rPr>
            </w:pPr>
          </w:p>
          <w:p w14:paraId="42BBCD4B" w14:textId="3050EA44" w:rsidR="003704BF" w:rsidRPr="00033517" w:rsidRDefault="003704BF" w:rsidP="003704BF">
            <w:pPr>
              <w:rPr>
                <w:b/>
                <w:sz w:val="21"/>
                <w:szCs w:val="21"/>
              </w:rPr>
            </w:pPr>
            <w:r>
              <w:rPr>
                <w:b/>
                <w:sz w:val="21"/>
                <w:szCs w:val="21"/>
              </w:rPr>
              <w:t>Source: www.barkpost.com</w:t>
            </w:r>
          </w:p>
        </w:tc>
        <w:tc>
          <w:tcPr>
            <w:tcW w:w="6385" w:type="dxa"/>
          </w:tcPr>
          <w:p w14:paraId="2B3805A6" w14:textId="77777777" w:rsidR="003704BF" w:rsidRDefault="003704BF" w:rsidP="003704BF">
            <w:pPr>
              <w:rPr>
                <w:rFonts w:cstheme="minorHAnsi"/>
                <w:color w:val="222222"/>
                <w:shd w:val="clear" w:color="auto" w:fill="FFFFFF"/>
              </w:rPr>
            </w:pPr>
            <w:r>
              <w:rPr>
                <w:rFonts w:cstheme="minorHAnsi"/>
                <w:color w:val="222222"/>
                <w:shd w:val="clear" w:color="auto" w:fill="FFFFFF"/>
              </w:rPr>
              <w:t xml:space="preserve">Rattle snake season is upon us! Keep your dog safe while hiking by following these tips: </w:t>
            </w:r>
          </w:p>
          <w:p w14:paraId="1F3D8E11" w14:textId="77777777" w:rsidR="003704BF" w:rsidRDefault="003704BF" w:rsidP="008054F5">
            <w:pPr>
              <w:pStyle w:val="ListParagraph"/>
              <w:numPr>
                <w:ilvl w:val="0"/>
                <w:numId w:val="4"/>
              </w:numPr>
              <w:rPr>
                <w:sz w:val="21"/>
                <w:szCs w:val="21"/>
              </w:rPr>
            </w:pPr>
            <w:r>
              <w:rPr>
                <w:sz w:val="21"/>
                <w:szCs w:val="21"/>
              </w:rPr>
              <w:t>Keep your dog on a short leash at all times!</w:t>
            </w:r>
          </w:p>
          <w:p w14:paraId="177FF713" w14:textId="77777777" w:rsidR="003704BF" w:rsidRDefault="003704BF" w:rsidP="008054F5">
            <w:pPr>
              <w:pStyle w:val="ListParagraph"/>
              <w:numPr>
                <w:ilvl w:val="0"/>
                <w:numId w:val="4"/>
              </w:numPr>
              <w:rPr>
                <w:sz w:val="21"/>
                <w:szCs w:val="21"/>
              </w:rPr>
            </w:pPr>
            <w:r>
              <w:rPr>
                <w:sz w:val="21"/>
                <w:szCs w:val="21"/>
              </w:rPr>
              <w:t>Stay on trails, avoiding big rocks or dense grass</w:t>
            </w:r>
          </w:p>
          <w:p w14:paraId="23363FAA" w14:textId="77777777" w:rsidR="003704BF" w:rsidRDefault="003704BF" w:rsidP="008054F5">
            <w:pPr>
              <w:pStyle w:val="ListParagraph"/>
              <w:numPr>
                <w:ilvl w:val="0"/>
                <w:numId w:val="4"/>
              </w:numPr>
              <w:rPr>
                <w:sz w:val="21"/>
                <w:szCs w:val="21"/>
              </w:rPr>
            </w:pPr>
            <w:r>
              <w:rPr>
                <w:sz w:val="21"/>
                <w:szCs w:val="21"/>
              </w:rPr>
              <w:t>If you hear a rattle, don’t approach the area</w:t>
            </w:r>
          </w:p>
          <w:p w14:paraId="7335133A" w14:textId="77777777" w:rsidR="003704BF" w:rsidRDefault="003704BF" w:rsidP="008054F5">
            <w:pPr>
              <w:pStyle w:val="ListParagraph"/>
              <w:numPr>
                <w:ilvl w:val="0"/>
                <w:numId w:val="4"/>
              </w:numPr>
              <w:rPr>
                <w:sz w:val="21"/>
                <w:szCs w:val="21"/>
              </w:rPr>
            </w:pPr>
            <w:r>
              <w:rPr>
                <w:sz w:val="21"/>
                <w:szCs w:val="21"/>
              </w:rPr>
              <w:t>Pay attention to rattlesnake signs on your hiking trail</w:t>
            </w:r>
          </w:p>
          <w:p w14:paraId="562F9A4B" w14:textId="77777777" w:rsidR="003704BF" w:rsidRDefault="003704BF" w:rsidP="008054F5">
            <w:pPr>
              <w:pStyle w:val="ListParagraph"/>
              <w:numPr>
                <w:ilvl w:val="0"/>
                <w:numId w:val="4"/>
              </w:numPr>
              <w:rPr>
                <w:sz w:val="21"/>
                <w:szCs w:val="21"/>
              </w:rPr>
            </w:pPr>
            <w:r>
              <w:rPr>
                <w:sz w:val="21"/>
                <w:szCs w:val="21"/>
              </w:rPr>
              <w:t xml:space="preserve">Do not let your dog play with dead snakes </w:t>
            </w:r>
          </w:p>
          <w:p w14:paraId="7B3F23C2" w14:textId="77777777" w:rsidR="003704BF" w:rsidRDefault="003704BF" w:rsidP="008054F5">
            <w:pPr>
              <w:pStyle w:val="ListParagraph"/>
              <w:numPr>
                <w:ilvl w:val="0"/>
                <w:numId w:val="4"/>
              </w:numPr>
              <w:rPr>
                <w:sz w:val="21"/>
                <w:szCs w:val="21"/>
              </w:rPr>
            </w:pPr>
            <w:r>
              <w:rPr>
                <w:sz w:val="21"/>
                <w:szCs w:val="21"/>
              </w:rPr>
              <w:t>Enroll your dog in rattlesnake training</w:t>
            </w:r>
          </w:p>
          <w:p w14:paraId="404BB4A0" w14:textId="77777777" w:rsidR="003704BF" w:rsidRDefault="003704BF" w:rsidP="008054F5">
            <w:pPr>
              <w:pStyle w:val="ListParagraph"/>
              <w:numPr>
                <w:ilvl w:val="0"/>
                <w:numId w:val="4"/>
              </w:numPr>
              <w:rPr>
                <w:sz w:val="21"/>
                <w:szCs w:val="21"/>
              </w:rPr>
            </w:pPr>
            <w:r w:rsidRPr="003B108A">
              <w:rPr>
                <w:sz w:val="21"/>
                <w:szCs w:val="21"/>
              </w:rPr>
              <w:t xml:space="preserve">Consider vaccinations. </w:t>
            </w:r>
          </w:p>
          <w:p w14:paraId="5C97A6B7" w14:textId="77777777" w:rsidR="003704BF" w:rsidRDefault="003704BF" w:rsidP="003704BF">
            <w:pPr>
              <w:rPr>
                <w:sz w:val="21"/>
                <w:szCs w:val="21"/>
              </w:rPr>
            </w:pPr>
            <w:r w:rsidRPr="003E78B2">
              <w:rPr>
                <w:sz w:val="21"/>
                <w:szCs w:val="21"/>
              </w:rPr>
              <w:t xml:space="preserve">CALL </w:t>
            </w:r>
            <w:r w:rsidRPr="003E78B2">
              <w:rPr>
                <w:color w:val="FF0000"/>
                <w:sz w:val="21"/>
                <w:szCs w:val="21"/>
              </w:rPr>
              <w:t>[HOSPITAL TEL NUMBER]</w:t>
            </w:r>
            <w:r w:rsidRPr="003E78B2">
              <w:rPr>
                <w:sz w:val="21"/>
                <w:szCs w:val="21"/>
              </w:rPr>
              <w:t xml:space="preserve"> TODAY to learn more!</w:t>
            </w:r>
          </w:p>
          <w:p w14:paraId="40E39106" w14:textId="77777777" w:rsidR="00A10A8B" w:rsidRDefault="00A10A8B" w:rsidP="003704BF">
            <w:pPr>
              <w:rPr>
                <w:sz w:val="21"/>
                <w:szCs w:val="21"/>
              </w:rPr>
            </w:pPr>
          </w:p>
          <w:p w14:paraId="6FF461F4" w14:textId="77777777" w:rsidR="00A10A8B" w:rsidRDefault="00A10A8B" w:rsidP="00A10A8B">
            <w:pPr>
              <w:jc w:val="center"/>
              <w:rPr>
                <w:b/>
                <w:sz w:val="21"/>
                <w:szCs w:val="21"/>
              </w:rPr>
            </w:pPr>
            <w:r w:rsidRPr="00A10A8B">
              <w:rPr>
                <w:b/>
                <w:noProof/>
                <w:sz w:val="21"/>
                <w:szCs w:val="21"/>
              </w:rPr>
              <w:drawing>
                <wp:inline distT="0" distB="0" distL="0" distR="0" wp14:anchorId="6CF7685A" wp14:editId="2CAEED98">
                  <wp:extent cx="1484142" cy="1484142"/>
                  <wp:effectExtent l="0" t="0" r="1905" b="1905"/>
                  <wp:docPr id="6" name="Picture 6" descr="C:\Users\Elena.Popovici\Desktop\Work Projects\MARKETING CAMPAIGNS\2020\Rattlesnake Campaign\Rattlesnake Social Graphics_dog in desert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ena.Popovici\Desktop\Work Projects\MARKETING CAMPAIGNS\2020\Rattlesnake Campaign\Rattlesnake Social Graphics_dog in desert 1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86232" cy="1486232"/>
                          </a:xfrm>
                          <a:prstGeom prst="rect">
                            <a:avLst/>
                          </a:prstGeom>
                          <a:noFill/>
                          <a:ln>
                            <a:noFill/>
                          </a:ln>
                        </pic:spPr>
                      </pic:pic>
                    </a:graphicData>
                  </a:graphic>
                </wp:inline>
              </w:drawing>
            </w:r>
          </w:p>
          <w:p w14:paraId="39BF9FBF" w14:textId="2DA20BF4" w:rsidR="00A10A8B" w:rsidRPr="00033517" w:rsidRDefault="00A10A8B" w:rsidP="00A10A8B">
            <w:pPr>
              <w:jc w:val="center"/>
              <w:rPr>
                <w:b/>
                <w:sz w:val="21"/>
                <w:szCs w:val="21"/>
              </w:rPr>
            </w:pPr>
          </w:p>
        </w:tc>
      </w:tr>
      <w:tr w:rsidR="003704BF" w:rsidRPr="00090A96" w14:paraId="53F8DAAD" w14:textId="77777777" w:rsidTr="00090A96">
        <w:tc>
          <w:tcPr>
            <w:tcW w:w="2965" w:type="dxa"/>
          </w:tcPr>
          <w:p w14:paraId="58305C36" w14:textId="77777777" w:rsidR="003704BF" w:rsidRDefault="003704BF" w:rsidP="003704BF">
            <w:pPr>
              <w:rPr>
                <w:sz w:val="21"/>
                <w:szCs w:val="21"/>
              </w:rPr>
            </w:pPr>
            <w:r>
              <w:rPr>
                <w:sz w:val="21"/>
                <w:szCs w:val="21"/>
              </w:rPr>
              <w:t>Post Graphic: Education 5</w:t>
            </w:r>
          </w:p>
          <w:p w14:paraId="524E6792" w14:textId="77777777" w:rsidR="003704BF" w:rsidRDefault="003704BF" w:rsidP="003704BF">
            <w:pPr>
              <w:rPr>
                <w:sz w:val="21"/>
                <w:szCs w:val="21"/>
              </w:rPr>
            </w:pPr>
          </w:p>
          <w:p w14:paraId="7AC825F9" w14:textId="77777777" w:rsidR="003704BF" w:rsidRDefault="003704BF" w:rsidP="003704BF">
            <w:pPr>
              <w:rPr>
                <w:sz w:val="21"/>
                <w:szCs w:val="21"/>
              </w:rPr>
            </w:pPr>
            <w:r>
              <w:rPr>
                <w:sz w:val="21"/>
                <w:szCs w:val="21"/>
              </w:rPr>
              <w:t>Rattlesnake bite symptoms</w:t>
            </w:r>
          </w:p>
          <w:p w14:paraId="6B65C242" w14:textId="77777777" w:rsidR="003704BF" w:rsidRDefault="003704BF" w:rsidP="003704BF">
            <w:pPr>
              <w:rPr>
                <w:sz w:val="21"/>
                <w:szCs w:val="21"/>
              </w:rPr>
            </w:pPr>
          </w:p>
          <w:p w14:paraId="39DA411B" w14:textId="77777777" w:rsidR="003704BF" w:rsidRDefault="003704BF" w:rsidP="003704BF">
            <w:pPr>
              <w:rPr>
                <w:sz w:val="21"/>
                <w:szCs w:val="21"/>
              </w:rPr>
            </w:pPr>
          </w:p>
          <w:p w14:paraId="05008EA4" w14:textId="77777777" w:rsidR="003704BF" w:rsidRDefault="003704BF" w:rsidP="003704BF">
            <w:pPr>
              <w:rPr>
                <w:sz w:val="21"/>
                <w:szCs w:val="21"/>
              </w:rPr>
            </w:pPr>
          </w:p>
          <w:p w14:paraId="016CD74A" w14:textId="77777777" w:rsidR="003704BF" w:rsidRDefault="003704BF" w:rsidP="003704BF">
            <w:pPr>
              <w:rPr>
                <w:sz w:val="21"/>
                <w:szCs w:val="21"/>
              </w:rPr>
            </w:pPr>
          </w:p>
          <w:p w14:paraId="478BDDB7" w14:textId="77777777" w:rsidR="003704BF" w:rsidRDefault="003704BF" w:rsidP="003704BF">
            <w:pPr>
              <w:rPr>
                <w:sz w:val="21"/>
                <w:szCs w:val="21"/>
              </w:rPr>
            </w:pPr>
          </w:p>
          <w:p w14:paraId="5FC19EC7" w14:textId="77777777" w:rsidR="003704BF" w:rsidRPr="00033517" w:rsidRDefault="003704BF" w:rsidP="003704BF">
            <w:pPr>
              <w:rPr>
                <w:b/>
                <w:sz w:val="21"/>
                <w:szCs w:val="21"/>
              </w:rPr>
            </w:pPr>
          </w:p>
        </w:tc>
        <w:tc>
          <w:tcPr>
            <w:tcW w:w="6385" w:type="dxa"/>
          </w:tcPr>
          <w:p w14:paraId="5BC59949" w14:textId="77777777" w:rsidR="003704BF" w:rsidRDefault="003704BF" w:rsidP="003704BF">
            <w:pPr>
              <w:rPr>
                <w:sz w:val="21"/>
                <w:szCs w:val="21"/>
              </w:rPr>
            </w:pPr>
            <w:r>
              <w:rPr>
                <w:sz w:val="21"/>
                <w:szCs w:val="21"/>
              </w:rPr>
              <w:t xml:space="preserve">It’s rattlesnake season! If your pet is acting strangely or you notice a sudden change in personality, it’s important to check the following pet rattlesnake bite symptoms: </w:t>
            </w:r>
          </w:p>
          <w:p w14:paraId="469668B9" w14:textId="77777777" w:rsidR="003704BF" w:rsidRDefault="003704BF" w:rsidP="008054F5">
            <w:pPr>
              <w:pStyle w:val="ListParagraph"/>
              <w:numPr>
                <w:ilvl w:val="0"/>
                <w:numId w:val="5"/>
              </w:numPr>
              <w:rPr>
                <w:sz w:val="21"/>
                <w:szCs w:val="21"/>
              </w:rPr>
            </w:pPr>
            <w:r>
              <w:rPr>
                <w:sz w:val="21"/>
                <w:szCs w:val="21"/>
              </w:rPr>
              <w:t xml:space="preserve">Bleeding puncture wounds. </w:t>
            </w:r>
          </w:p>
          <w:p w14:paraId="133C6DEE" w14:textId="77777777" w:rsidR="003704BF" w:rsidRDefault="003704BF" w:rsidP="008054F5">
            <w:pPr>
              <w:pStyle w:val="ListParagraph"/>
              <w:numPr>
                <w:ilvl w:val="0"/>
                <w:numId w:val="5"/>
              </w:numPr>
              <w:rPr>
                <w:sz w:val="21"/>
                <w:szCs w:val="21"/>
              </w:rPr>
            </w:pPr>
            <w:r>
              <w:rPr>
                <w:sz w:val="21"/>
                <w:szCs w:val="21"/>
              </w:rPr>
              <w:t>Swelling and bruising around the wound.</w:t>
            </w:r>
          </w:p>
          <w:p w14:paraId="10520C72" w14:textId="77777777" w:rsidR="003704BF" w:rsidRDefault="003704BF" w:rsidP="008054F5">
            <w:pPr>
              <w:pStyle w:val="ListParagraph"/>
              <w:numPr>
                <w:ilvl w:val="0"/>
                <w:numId w:val="5"/>
              </w:numPr>
              <w:rPr>
                <w:sz w:val="21"/>
                <w:szCs w:val="21"/>
              </w:rPr>
            </w:pPr>
            <w:r>
              <w:rPr>
                <w:sz w:val="21"/>
                <w:szCs w:val="21"/>
              </w:rPr>
              <w:t>Slow or ragged breathing</w:t>
            </w:r>
          </w:p>
          <w:p w14:paraId="36B421BE" w14:textId="77777777" w:rsidR="003704BF" w:rsidRDefault="003704BF" w:rsidP="008054F5">
            <w:pPr>
              <w:pStyle w:val="ListParagraph"/>
              <w:numPr>
                <w:ilvl w:val="0"/>
                <w:numId w:val="5"/>
              </w:numPr>
              <w:rPr>
                <w:sz w:val="21"/>
                <w:szCs w:val="21"/>
              </w:rPr>
            </w:pPr>
            <w:r>
              <w:rPr>
                <w:sz w:val="21"/>
                <w:szCs w:val="21"/>
              </w:rPr>
              <w:t>Whimpering in pain or fear</w:t>
            </w:r>
          </w:p>
          <w:p w14:paraId="377F55EF" w14:textId="77777777" w:rsidR="003704BF" w:rsidRDefault="003704BF" w:rsidP="008054F5">
            <w:pPr>
              <w:pStyle w:val="ListParagraph"/>
              <w:numPr>
                <w:ilvl w:val="0"/>
                <w:numId w:val="5"/>
              </w:numPr>
              <w:rPr>
                <w:sz w:val="21"/>
                <w:szCs w:val="21"/>
              </w:rPr>
            </w:pPr>
            <w:r>
              <w:rPr>
                <w:sz w:val="21"/>
                <w:szCs w:val="21"/>
              </w:rPr>
              <w:t>Sluggish behavior, lethargy or trembling</w:t>
            </w:r>
          </w:p>
          <w:p w14:paraId="697C162F" w14:textId="77777777" w:rsidR="003704BF" w:rsidRDefault="003704BF" w:rsidP="003704BF">
            <w:pPr>
              <w:rPr>
                <w:sz w:val="21"/>
                <w:szCs w:val="21"/>
              </w:rPr>
            </w:pPr>
            <w:r w:rsidRPr="003E78B2">
              <w:rPr>
                <w:sz w:val="21"/>
                <w:szCs w:val="21"/>
              </w:rPr>
              <w:t xml:space="preserve">CALL </w:t>
            </w:r>
            <w:r w:rsidRPr="003E78B2">
              <w:rPr>
                <w:color w:val="FF0000"/>
                <w:sz w:val="21"/>
                <w:szCs w:val="21"/>
              </w:rPr>
              <w:t>[HOSPITAL TEL NUMBER]</w:t>
            </w:r>
            <w:r w:rsidRPr="003E78B2">
              <w:rPr>
                <w:sz w:val="21"/>
                <w:szCs w:val="21"/>
              </w:rPr>
              <w:t xml:space="preserve"> </w:t>
            </w:r>
            <w:r>
              <w:rPr>
                <w:sz w:val="21"/>
                <w:szCs w:val="21"/>
              </w:rPr>
              <w:t>IMMEDIATELY if you think your dog got bitten by a rattlesnake!</w:t>
            </w:r>
          </w:p>
          <w:p w14:paraId="558C8130" w14:textId="77777777" w:rsidR="00126A57" w:rsidRDefault="00126A57" w:rsidP="003704BF">
            <w:pPr>
              <w:rPr>
                <w:sz w:val="21"/>
                <w:szCs w:val="21"/>
              </w:rPr>
            </w:pPr>
          </w:p>
          <w:p w14:paraId="586BF3B2" w14:textId="5A71C365" w:rsidR="002C6672" w:rsidRDefault="002C6672" w:rsidP="002C6672">
            <w:pPr>
              <w:jc w:val="center"/>
              <w:rPr>
                <w:sz w:val="21"/>
                <w:szCs w:val="21"/>
              </w:rPr>
            </w:pPr>
            <w:r w:rsidRPr="002C6672">
              <w:rPr>
                <w:noProof/>
                <w:sz w:val="21"/>
                <w:szCs w:val="21"/>
              </w:rPr>
              <w:lastRenderedPageBreak/>
              <w:drawing>
                <wp:inline distT="0" distB="0" distL="0" distR="0" wp14:anchorId="47B12864" wp14:editId="3925A6FD">
                  <wp:extent cx="1621193" cy="1621936"/>
                  <wp:effectExtent l="0" t="0" r="0" b="0"/>
                  <wp:docPr id="7" name="Picture 7" descr="C:\Users\Elena.Popovici\Desktop\Work Projects\MARKETING CAMPAIGNS\2020\Rattlesnake Campaign\Rattlesnake Social Graphics_dog and snake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ena.Popovici\Desktop\Work Projects\MARKETING CAMPAIGNS\2020\Rattlesnake Campaign\Rattlesnake Social Graphics_dog and snake 9.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22622" cy="1623366"/>
                          </a:xfrm>
                          <a:prstGeom prst="rect">
                            <a:avLst/>
                          </a:prstGeom>
                          <a:noFill/>
                          <a:ln>
                            <a:noFill/>
                          </a:ln>
                        </pic:spPr>
                      </pic:pic>
                    </a:graphicData>
                  </a:graphic>
                </wp:inline>
              </w:drawing>
            </w:r>
          </w:p>
          <w:p w14:paraId="21F520D2" w14:textId="2B10787C" w:rsidR="002C6672" w:rsidRPr="00033517" w:rsidRDefault="002C6672" w:rsidP="003704BF">
            <w:pPr>
              <w:rPr>
                <w:b/>
                <w:sz w:val="21"/>
                <w:szCs w:val="21"/>
              </w:rPr>
            </w:pPr>
          </w:p>
        </w:tc>
      </w:tr>
    </w:tbl>
    <w:tbl>
      <w:tblPr>
        <w:tblStyle w:val="TableGrid2"/>
        <w:tblW w:w="0" w:type="auto"/>
        <w:tblLook w:val="04A0" w:firstRow="1" w:lastRow="0" w:firstColumn="1" w:lastColumn="0" w:noHBand="0" w:noVBand="1"/>
      </w:tblPr>
      <w:tblGrid>
        <w:gridCol w:w="2965"/>
        <w:gridCol w:w="6385"/>
      </w:tblGrid>
      <w:tr w:rsidR="003704BF" w:rsidRPr="00CA0A04" w14:paraId="2AC84D5F" w14:textId="77777777" w:rsidTr="003704BF">
        <w:tc>
          <w:tcPr>
            <w:tcW w:w="2965" w:type="dxa"/>
          </w:tcPr>
          <w:p w14:paraId="57CA2495" w14:textId="77777777" w:rsidR="003704BF" w:rsidRDefault="003704BF" w:rsidP="00FB2BDF">
            <w:pPr>
              <w:rPr>
                <w:sz w:val="21"/>
                <w:szCs w:val="21"/>
              </w:rPr>
            </w:pPr>
            <w:r>
              <w:rPr>
                <w:sz w:val="21"/>
                <w:szCs w:val="21"/>
              </w:rPr>
              <w:lastRenderedPageBreak/>
              <w:t>Post Graphic: Education 6</w:t>
            </w:r>
          </w:p>
          <w:p w14:paraId="00EA4FE9" w14:textId="77777777" w:rsidR="003704BF" w:rsidRDefault="003704BF" w:rsidP="00FB2BDF">
            <w:pPr>
              <w:rPr>
                <w:sz w:val="21"/>
                <w:szCs w:val="21"/>
              </w:rPr>
            </w:pPr>
          </w:p>
          <w:p w14:paraId="380840B6" w14:textId="77777777" w:rsidR="003704BF" w:rsidRDefault="003704BF" w:rsidP="00FB2BDF">
            <w:pPr>
              <w:rPr>
                <w:sz w:val="21"/>
                <w:szCs w:val="21"/>
              </w:rPr>
            </w:pPr>
            <w:r>
              <w:rPr>
                <w:sz w:val="21"/>
                <w:szCs w:val="21"/>
              </w:rPr>
              <w:t>Rattlesnake safety tips</w:t>
            </w:r>
          </w:p>
          <w:p w14:paraId="2FA76042" w14:textId="77777777" w:rsidR="003704BF" w:rsidRDefault="003704BF" w:rsidP="00FB2BDF">
            <w:pPr>
              <w:rPr>
                <w:sz w:val="21"/>
                <w:szCs w:val="21"/>
              </w:rPr>
            </w:pPr>
          </w:p>
          <w:p w14:paraId="4324969F" w14:textId="77777777" w:rsidR="003704BF" w:rsidRDefault="003704BF" w:rsidP="00FB2BDF">
            <w:pPr>
              <w:rPr>
                <w:sz w:val="21"/>
                <w:szCs w:val="21"/>
              </w:rPr>
            </w:pPr>
          </w:p>
          <w:p w14:paraId="6DB33903" w14:textId="77777777" w:rsidR="003704BF" w:rsidRDefault="003704BF" w:rsidP="00FB2BDF">
            <w:pPr>
              <w:rPr>
                <w:sz w:val="21"/>
                <w:szCs w:val="21"/>
              </w:rPr>
            </w:pPr>
          </w:p>
          <w:p w14:paraId="0F9F0D79" w14:textId="77777777" w:rsidR="003704BF" w:rsidRDefault="003704BF" w:rsidP="00FB2BDF">
            <w:pPr>
              <w:rPr>
                <w:sz w:val="21"/>
                <w:szCs w:val="21"/>
              </w:rPr>
            </w:pPr>
          </w:p>
          <w:p w14:paraId="63D4854A" w14:textId="77777777" w:rsidR="003704BF" w:rsidRDefault="003704BF" w:rsidP="00FB2BDF">
            <w:pPr>
              <w:rPr>
                <w:sz w:val="21"/>
                <w:szCs w:val="21"/>
              </w:rPr>
            </w:pPr>
          </w:p>
          <w:p w14:paraId="6B0A59C6" w14:textId="77777777" w:rsidR="003704BF" w:rsidRDefault="003704BF" w:rsidP="00FB2BDF">
            <w:pPr>
              <w:rPr>
                <w:sz w:val="21"/>
                <w:szCs w:val="21"/>
              </w:rPr>
            </w:pPr>
          </w:p>
          <w:p w14:paraId="0722DE5E" w14:textId="77777777" w:rsidR="003704BF" w:rsidRDefault="003704BF" w:rsidP="00FB2BDF">
            <w:pPr>
              <w:rPr>
                <w:sz w:val="21"/>
                <w:szCs w:val="21"/>
              </w:rPr>
            </w:pPr>
          </w:p>
          <w:p w14:paraId="5FB9831B" w14:textId="77777777" w:rsidR="003704BF" w:rsidRDefault="003704BF" w:rsidP="00FB2BDF">
            <w:pPr>
              <w:rPr>
                <w:sz w:val="21"/>
                <w:szCs w:val="21"/>
              </w:rPr>
            </w:pPr>
          </w:p>
          <w:p w14:paraId="6AE77D2B" w14:textId="77777777" w:rsidR="003704BF" w:rsidRDefault="003704BF" w:rsidP="00FB2BDF">
            <w:pPr>
              <w:rPr>
                <w:sz w:val="21"/>
                <w:szCs w:val="21"/>
              </w:rPr>
            </w:pPr>
          </w:p>
          <w:p w14:paraId="4DB9DD12" w14:textId="77777777" w:rsidR="003704BF" w:rsidRPr="00033517" w:rsidRDefault="003704BF" w:rsidP="00FB2BDF">
            <w:pPr>
              <w:rPr>
                <w:sz w:val="21"/>
                <w:szCs w:val="21"/>
              </w:rPr>
            </w:pPr>
          </w:p>
          <w:p w14:paraId="6E62DE84" w14:textId="77777777" w:rsidR="003704BF" w:rsidRPr="00033517" w:rsidRDefault="003704BF" w:rsidP="00FB2BDF">
            <w:pPr>
              <w:rPr>
                <w:sz w:val="21"/>
                <w:szCs w:val="21"/>
              </w:rPr>
            </w:pPr>
          </w:p>
          <w:p w14:paraId="61FF6C21" w14:textId="77777777" w:rsidR="003704BF" w:rsidRPr="00090A96" w:rsidRDefault="003704BF" w:rsidP="00FB2BDF"/>
        </w:tc>
        <w:tc>
          <w:tcPr>
            <w:tcW w:w="6385" w:type="dxa"/>
          </w:tcPr>
          <w:p w14:paraId="1EE429B2" w14:textId="77777777" w:rsidR="003704BF" w:rsidRDefault="003704BF" w:rsidP="00FB2BDF">
            <w:pPr>
              <w:rPr>
                <w:sz w:val="21"/>
                <w:szCs w:val="21"/>
              </w:rPr>
            </w:pPr>
            <w:r>
              <w:rPr>
                <w:sz w:val="21"/>
                <w:szCs w:val="21"/>
              </w:rPr>
              <w:t>Knowing the basic rattlesnake bite safety in</w:t>
            </w:r>
            <w:r w:rsidRPr="00193584">
              <w:rPr>
                <w:b/>
                <w:color w:val="FF0000"/>
                <w:sz w:val="21"/>
                <w:szCs w:val="21"/>
              </w:rPr>
              <w:t xml:space="preserve"> &lt;ENTER STATE&gt; </w:t>
            </w:r>
            <w:r>
              <w:rPr>
                <w:sz w:val="21"/>
                <w:szCs w:val="21"/>
              </w:rPr>
              <w:t xml:space="preserve">could safe your dog’s life. Pay attention the list below: </w:t>
            </w:r>
          </w:p>
          <w:p w14:paraId="3220673C" w14:textId="77777777" w:rsidR="003704BF" w:rsidRDefault="003704BF" w:rsidP="008054F5">
            <w:pPr>
              <w:pStyle w:val="ListParagraph"/>
              <w:numPr>
                <w:ilvl w:val="0"/>
                <w:numId w:val="6"/>
              </w:numPr>
              <w:rPr>
                <w:sz w:val="21"/>
                <w:szCs w:val="21"/>
              </w:rPr>
            </w:pPr>
            <w:r w:rsidRPr="00BA0269">
              <w:rPr>
                <w:b/>
                <w:sz w:val="21"/>
                <w:szCs w:val="21"/>
              </w:rPr>
              <w:t>DON’T</w:t>
            </w:r>
            <w:r>
              <w:rPr>
                <w:sz w:val="21"/>
                <w:szCs w:val="21"/>
              </w:rPr>
              <w:t xml:space="preserve"> try to scare away the snake</w:t>
            </w:r>
          </w:p>
          <w:p w14:paraId="20252CE9" w14:textId="77777777" w:rsidR="003704BF" w:rsidRDefault="003704BF" w:rsidP="008054F5">
            <w:pPr>
              <w:pStyle w:val="ListParagraph"/>
              <w:numPr>
                <w:ilvl w:val="0"/>
                <w:numId w:val="6"/>
              </w:numPr>
              <w:rPr>
                <w:sz w:val="21"/>
                <w:szCs w:val="21"/>
              </w:rPr>
            </w:pPr>
            <w:r>
              <w:rPr>
                <w:b/>
                <w:sz w:val="21"/>
                <w:szCs w:val="21"/>
              </w:rPr>
              <w:t xml:space="preserve">DO </w:t>
            </w:r>
            <w:r>
              <w:rPr>
                <w:sz w:val="21"/>
                <w:szCs w:val="21"/>
              </w:rPr>
              <w:t xml:space="preserve">call our hospital immediately if your dog got bitten by a snake. Venom enters the blood stream very quickly. </w:t>
            </w:r>
          </w:p>
          <w:p w14:paraId="4D389E64" w14:textId="77777777" w:rsidR="003704BF" w:rsidRDefault="003704BF" w:rsidP="008054F5">
            <w:pPr>
              <w:pStyle w:val="ListParagraph"/>
              <w:numPr>
                <w:ilvl w:val="0"/>
                <w:numId w:val="6"/>
              </w:numPr>
              <w:rPr>
                <w:sz w:val="21"/>
                <w:szCs w:val="21"/>
              </w:rPr>
            </w:pPr>
            <w:r>
              <w:rPr>
                <w:b/>
                <w:sz w:val="21"/>
                <w:szCs w:val="21"/>
              </w:rPr>
              <w:t xml:space="preserve">DO </w:t>
            </w:r>
            <w:r>
              <w:rPr>
                <w:sz w:val="21"/>
                <w:szCs w:val="21"/>
              </w:rPr>
              <w:t>check for symptoms of rattlesnake bite (bleeding puncture wounds, swelling and bruising around puncture wound, slow or ragged breathing, whimpering in pain or fear)</w:t>
            </w:r>
          </w:p>
          <w:p w14:paraId="10214191" w14:textId="77777777" w:rsidR="003704BF" w:rsidRDefault="003704BF" w:rsidP="008054F5">
            <w:pPr>
              <w:pStyle w:val="ListParagraph"/>
              <w:numPr>
                <w:ilvl w:val="0"/>
                <w:numId w:val="6"/>
              </w:numPr>
              <w:rPr>
                <w:sz w:val="21"/>
                <w:szCs w:val="21"/>
              </w:rPr>
            </w:pPr>
            <w:r>
              <w:rPr>
                <w:b/>
                <w:sz w:val="21"/>
                <w:szCs w:val="21"/>
              </w:rPr>
              <w:t xml:space="preserve">DON’T </w:t>
            </w:r>
            <w:r>
              <w:rPr>
                <w:sz w:val="21"/>
                <w:szCs w:val="21"/>
              </w:rPr>
              <w:t>suck the venom out</w:t>
            </w:r>
          </w:p>
          <w:p w14:paraId="66DD05FB" w14:textId="77777777" w:rsidR="003704BF" w:rsidRPr="00BA0269" w:rsidRDefault="003704BF" w:rsidP="008054F5">
            <w:pPr>
              <w:pStyle w:val="ListParagraph"/>
              <w:numPr>
                <w:ilvl w:val="0"/>
                <w:numId w:val="6"/>
              </w:numPr>
              <w:rPr>
                <w:sz w:val="21"/>
                <w:szCs w:val="21"/>
              </w:rPr>
            </w:pPr>
            <w:r>
              <w:rPr>
                <w:b/>
                <w:sz w:val="21"/>
                <w:szCs w:val="21"/>
              </w:rPr>
              <w:t xml:space="preserve">DO </w:t>
            </w:r>
            <w:r>
              <w:rPr>
                <w:sz w:val="21"/>
                <w:szCs w:val="21"/>
              </w:rPr>
              <w:t>keep the wound below heart-level</w:t>
            </w:r>
          </w:p>
          <w:p w14:paraId="483B51C3" w14:textId="77777777" w:rsidR="003704BF" w:rsidRDefault="003704BF" w:rsidP="00FB2BDF">
            <w:pPr>
              <w:rPr>
                <w:sz w:val="21"/>
                <w:szCs w:val="21"/>
              </w:rPr>
            </w:pPr>
          </w:p>
          <w:p w14:paraId="74841318" w14:textId="77777777" w:rsidR="003704BF" w:rsidRDefault="003704BF" w:rsidP="00FB2BDF">
            <w:pPr>
              <w:rPr>
                <w:sz w:val="21"/>
                <w:szCs w:val="21"/>
              </w:rPr>
            </w:pPr>
            <w:r w:rsidRPr="003E78B2">
              <w:rPr>
                <w:sz w:val="21"/>
                <w:szCs w:val="21"/>
              </w:rPr>
              <w:t xml:space="preserve">CALL </w:t>
            </w:r>
            <w:r w:rsidRPr="003E78B2">
              <w:rPr>
                <w:color w:val="FF0000"/>
                <w:sz w:val="21"/>
                <w:szCs w:val="21"/>
              </w:rPr>
              <w:t>[HOSPITAL TEL NUMBER]</w:t>
            </w:r>
            <w:r w:rsidRPr="003E78B2">
              <w:rPr>
                <w:sz w:val="21"/>
                <w:szCs w:val="21"/>
              </w:rPr>
              <w:t xml:space="preserve"> </w:t>
            </w:r>
            <w:r>
              <w:rPr>
                <w:sz w:val="21"/>
                <w:szCs w:val="21"/>
              </w:rPr>
              <w:t>IMMEDIATELY if you think your dog got bitten by a rattlesnake!</w:t>
            </w:r>
          </w:p>
          <w:p w14:paraId="09DD8219" w14:textId="41DADBD0" w:rsidR="002C6672" w:rsidRDefault="002C6672" w:rsidP="002C6672">
            <w:pPr>
              <w:jc w:val="center"/>
              <w:rPr>
                <w:sz w:val="21"/>
                <w:szCs w:val="21"/>
              </w:rPr>
            </w:pPr>
            <w:r w:rsidRPr="002C6672">
              <w:rPr>
                <w:noProof/>
                <w:sz w:val="21"/>
                <w:szCs w:val="21"/>
              </w:rPr>
              <w:drawing>
                <wp:inline distT="0" distB="0" distL="0" distR="0" wp14:anchorId="205A1813" wp14:editId="14367777">
                  <wp:extent cx="1554480" cy="1553769"/>
                  <wp:effectExtent l="0" t="0" r="7620" b="8890"/>
                  <wp:docPr id="8" name="Picture 8" descr="C:\Users\Elena.Popovici\Desktop\Work Projects\MARKETING CAMPAIGNS\2020\Rattlesnake Campaign\Rattlesnake Social Graphics_dogs in desert landscape pos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lena.Popovici\Desktop\Work Projects\MARKETING CAMPAIGNS\2020\Rattlesnake Campaign\Rattlesnake Social Graphics_dogs in desert landscape post 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60022" cy="1559308"/>
                          </a:xfrm>
                          <a:prstGeom prst="rect">
                            <a:avLst/>
                          </a:prstGeom>
                          <a:noFill/>
                          <a:ln>
                            <a:noFill/>
                          </a:ln>
                        </pic:spPr>
                      </pic:pic>
                    </a:graphicData>
                  </a:graphic>
                </wp:inline>
              </w:drawing>
            </w:r>
          </w:p>
          <w:p w14:paraId="26BC8F0B" w14:textId="77777777" w:rsidR="002C6672" w:rsidRPr="00CA0A04" w:rsidRDefault="002C6672" w:rsidP="00FB2BDF">
            <w:pPr>
              <w:rPr>
                <w:sz w:val="21"/>
                <w:szCs w:val="21"/>
              </w:rPr>
            </w:pPr>
          </w:p>
        </w:tc>
      </w:tr>
    </w:tbl>
    <w:tbl>
      <w:tblPr>
        <w:tblStyle w:val="TableGrid1"/>
        <w:tblW w:w="0" w:type="auto"/>
        <w:tblLook w:val="04A0" w:firstRow="1" w:lastRow="0" w:firstColumn="1" w:lastColumn="0" w:noHBand="0" w:noVBand="1"/>
      </w:tblPr>
      <w:tblGrid>
        <w:gridCol w:w="2965"/>
        <w:gridCol w:w="6385"/>
      </w:tblGrid>
      <w:tr w:rsidR="003704BF" w:rsidRPr="00090A96" w14:paraId="5B0A8BD7" w14:textId="77777777" w:rsidTr="00090A96">
        <w:tc>
          <w:tcPr>
            <w:tcW w:w="2965" w:type="dxa"/>
          </w:tcPr>
          <w:p w14:paraId="3FCBD104" w14:textId="77777777" w:rsidR="003704BF" w:rsidRDefault="003704BF" w:rsidP="003704BF">
            <w:pPr>
              <w:rPr>
                <w:sz w:val="21"/>
                <w:szCs w:val="21"/>
              </w:rPr>
            </w:pPr>
            <w:r>
              <w:rPr>
                <w:sz w:val="21"/>
                <w:szCs w:val="21"/>
              </w:rPr>
              <w:t>Post Graphic: Education 7</w:t>
            </w:r>
          </w:p>
          <w:p w14:paraId="091E4F83" w14:textId="77777777" w:rsidR="003704BF" w:rsidRDefault="003704BF" w:rsidP="003704BF">
            <w:pPr>
              <w:rPr>
                <w:sz w:val="21"/>
                <w:szCs w:val="21"/>
              </w:rPr>
            </w:pPr>
          </w:p>
          <w:p w14:paraId="6ADD0BE2" w14:textId="77777777" w:rsidR="003704BF" w:rsidRPr="00033517" w:rsidRDefault="003704BF" w:rsidP="003704BF">
            <w:pPr>
              <w:rPr>
                <w:sz w:val="21"/>
                <w:szCs w:val="21"/>
              </w:rPr>
            </w:pPr>
            <w:r>
              <w:rPr>
                <w:sz w:val="21"/>
                <w:szCs w:val="21"/>
              </w:rPr>
              <w:t>Promote rattlesnake vaccine, if available</w:t>
            </w:r>
          </w:p>
          <w:p w14:paraId="3D1DDF41" w14:textId="77777777" w:rsidR="003704BF" w:rsidRPr="00033517" w:rsidRDefault="003704BF" w:rsidP="003704BF">
            <w:pPr>
              <w:rPr>
                <w:sz w:val="21"/>
                <w:szCs w:val="21"/>
              </w:rPr>
            </w:pPr>
          </w:p>
          <w:p w14:paraId="0C18AEC8" w14:textId="77777777" w:rsidR="003704BF" w:rsidRPr="00033517" w:rsidRDefault="003704BF" w:rsidP="003704BF">
            <w:pPr>
              <w:rPr>
                <w:b/>
                <w:sz w:val="21"/>
                <w:szCs w:val="21"/>
              </w:rPr>
            </w:pPr>
          </w:p>
        </w:tc>
        <w:tc>
          <w:tcPr>
            <w:tcW w:w="6385" w:type="dxa"/>
          </w:tcPr>
          <w:p w14:paraId="3E0A87B8" w14:textId="77777777" w:rsidR="003704BF" w:rsidRDefault="003704BF" w:rsidP="003704BF">
            <w:pPr>
              <w:rPr>
                <w:sz w:val="21"/>
                <w:szCs w:val="21"/>
              </w:rPr>
            </w:pPr>
            <w:r>
              <w:rPr>
                <w:sz w:val="21"/>
                <w:szCs w:val="21"/>
              </w:rPr>
              <w:t>Did you know that rattlesnake bites are 25 times more fatal in dogs than they are in humans? We now offer a vaccine to provide your beloved companion with protective antibodies that are reported to help dogs experience less pain and have a reduced risk of permanent injury from rattlesnake bites!</w:t>
            </w:r>
          </w:p>
          <w:p w14:paraId="35058625" w14:textId="77777777" w:rsidR="003704BF" w:rsidRPr="0092589B" w:rsidRDefault="003704BF" w:rsidP="003704BF">
            <w:pPr>
              <w:rPr>
                <w:sz w:val="21"/>
                <w:szCs w:val="21"/>
              </w:rPr>
            </w:pPr>
            <w:r>
              <w:rPr>
                <w:sz w:val="21"/>
                <w:szCs w:val="21"/>
              </w:rPr>
              <w:t>SAVE &lt;</w:t>
            </w:r>
            <w:r>
              <w:rPr>
                <w:b/>
                <w:i/>
                <w:color w:val="FF0000"/>
                <w:sz w:val="21"/>
                <w:szCs w:val="21"/>
              </w:rPr>
              <w:t xml:space="preserve">ENTER DISCOUNT&gt; </w:t>
            </w:r>
            <w:r>
              <w:rPr>
                <w:sz w:val="21"/>
                <w:szCs w:val="21"/>
              </w:rPr>
              <w:t>off rattlesnake vaccine through &lt;</w:t>
            </w:r>
            <w:r w:rsidRPr="0092589B">
              <w:rPr>
                <w:b/>
                <w:color w:val="FF0000"/>
                <w:sz w:val="21"/>
                <w:szCs w:val="21"/>
              </w:rPr>
              <w:t>XX/XX/</w:t>
            </w:r>
            <w:r>
              <w:rPr>
                <w:sz w:val="21"/>
                <w:szCs w:val="21"/>
              </w:rPr>
              <w:t xml:space="preserve">2020&gt;. </w:t>
            </w:r>
          </w:p>
          <w:p w14:paraId="582D9DB0" w14:textId="4EF5FD65" w:rsidR="003704BF" w:rsidRPr="003E78B2" w:rsidRDefault="003704BF" w:rsidP="003704BF">
            <w:pPr>
              <w:rPr>
                <w:sz w:val="21"/>
                <w:szCs w:val="21"/>
              </w:rPr>
            </w:pPr>
            <w:r w:rsidRPr="003E78B2">
              <w:rPr>
                <w:sz w:val="21"/>
                <w:szCs w:val="21"/>
              </w:rPr>
              <w:t xml:space="preserve">CALL </w:t>
            </w:r>
            <w:r w:rsidRPr="003E78B2">
              <w:rPr>
                <w:color w:val="FF0000"/>
                <w:sz w:val="21"/>
                <w:szCs w:val="21"/>
              </w:rPr>
              <w:t>[HOSPITAL TEL NUMBER]</w:t>
            </w:r>
            <w:r w:rsidRPr="003E78B2">
              <w:rPr>
                <w:sz w:val="21"/>
                <w:szCs w:val="21"/>
              </w:rPr>
              <w:t xml:space="preserve"> TODAY to </w:t>
            </w:r>
            <w:r>
              <w:rPr>
                <w:sz w:val="21"/>
                <w:szCs w:val="21"/>
              </w:rPr>
              <w:t xml:space="preserve">learn more about rattlesnake vaccine! </w:t>
            </w:r>
          </w:p>
          <w:p w14:paraId="3D9BF548" w14:textId="644F8EBE" w:rsidR="003704BF" w:rsidRDefault="00206A30" w:rsidP="00206A30">
            <w:pPr>
              <w:jc w:val="center"/>
              <w:rPr>
                <w:b/>
                <w:sz w:val="21"/>
                <w:szCs w:val="21"/>
              </w:rPr>
            </w:pPr>
            <w:r w:rsidRPr="00206A30">
              <w:rPr>
                <w:b/>
                <w:noProof/>
                <w:sz w:val="21"/>
                <w:szCs w:val="21"/>
              </w:rPr>
              <w:lastRenderedPageBreak/>
              <w:drawing>
                <wp:inline distT="0" distB="0" distL="0" distR="0" wp14:anchorId="7CB97303" wp14:editId="7A3FEAFD">
                  <wp:extent cx="1441938" cy="1442598"/>
                  <wp:effectExtent l="0" t="0" r="6350" b="5715"/>
                  <wp:docPr id="11" name="Picture 11" descr="C:\Users\Elena.Popovici\Desktop\Work Projects\MARKETING CAMPAIGNS\2020\Rattlesnake Campaign\Rattlesnake Social graphic puppy vaccination post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lena.Popovici\Desktop\Work Projects\MARKETING CAMPAIGNS\2020\Rattlesnake Campaign\Rattlesnake Social graphic puppy vaccination post 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5768" cy="1446429"/>
                          </a:xfrm>
                          <a:prstGeom prst="rect">
                            <a:avLst/>
                          </a:prstGeom>
                          <a:noFill/>
                          <a:ln>
                            <a:noFill/>
                          </a:ln>
                        </pic:spPr>
                      </pic:pic>
                    </a:graphicData>
                  </a:graphic>
                </wp:inline>
              </w:drawing>
            </w:r>
          </w:p>
          <w:p w14:paraId="29F5F025" w14:textId="77777777" w:rsidR="00206A30" w:rsidRPr="00033517" w:rsidRDefault="00206A30" w:rsidP="003704BF">
            <w:pPr>
              <w:rPr>
                <w:b/>
                <w:sz w:val="21"/>
                <w:szCs w:val="21"/>
              </w:rPr>
            </w:pPr>
          </w:p>
        </w:tc>
      </w:tr>
      <w:tr w:rsidR="003704BF" w:rsidRPr="00090A96" w14:paraId="08641A74" w14:textId="77777777" w:rsidTr="00090A96">
        <w:tc>
          <w:tcPr>
            <w:tcW w:w="2965" w:type="dxa"/>
          </w:tcPr>
          <w:p w14:paraId="3EAB55DF" w14:textId="77777777" w:rsidR="003704BF" w:rsidRDefault="003704BF" w:rsidP="003704BF">
            <w:pPr>
              <w:rPr>
                <w:sz w:val="21"/>
                <w:szCs w:val="21"/>
              </w:rPr>
            </w:pPr>
            <w:r>
              <w:rPr>
                <w:sz w:val="21"/>
                <w:szCs w:val="21"/>
              </w:rPr>
              <w:lastRenderedPageBreak/>
              <w:t>Post Graphic: Education 8</w:t>
            </w:r>
          </w:p>
          <w:p w14:paraId="4E0A2B78" w14:textId="77777777" w:rsidR="003704BF" w:rsidRDefault="003704BF" w:rsidP="003704BF">
            <w:pPr>
              <w:rPr>
                <w:sz w:val="21"/>
                <w:szCs w:val="21"/>
              </w:rPr>
            </w:pPr>
          </w:p>
          <w:p w14:paraId="7732842A" w14:textId="0CD21908" w:rsidR="003704BF" w:rsidRPr="00033517" w:rsidRDefault="001E2441" w:rsidP="003704BF">
            <w:pPr>
              <w:rPr>
                <w:sz w:val="21"/>
                <w:szCs w:val="21"/>
              </w:rPr>
            </w:pPr>
            <w:r>
              <w:rPr>
                <w:sz w:val="21"/>
                <w:szCs w:val="21"/>
              </w:rPr>
              <w:t>Proof yard against rattlesnakes</w:t>
            </w:r>
          </w:p>
          <w:p w14:paraId="68053CD6" w14:textId="77777777" w:rsidR="003704BF" w:rsidRPr="00033517" w:rsidRDefault="003704BF" w:rsidP="003704BF">
            <w:pPr>
              <w:rPr>
                <w:sz w:val="21"/>
                <w:szCs w:val="21"/>
              </w:rPr>
            </w:pPr>
          </w:p>
          <w:p w14:paraId="2CCAEC76" w14:textId="77777777" w:rsidR="003704BF" w:rsidRPr="00033517" w:rsidRDefault="003704BF" w:rsidP="003704BF">
            <w:pPr>
              <w:rPr>
                <w:b/>
                <w:sz w:val="21"/>
                <w:szCs w:val="21"/>
              </w:rPr>
            </w:pPr>
          </w:p>
        </w:tc>
        <w:tc>
          <w:tcPr>
            <w:tcW w:w="6385" w:type="dxa"/>
          </w:tcPr>
          <w:p w14:paraId="2BFBC811" w14:textId="77777777" w:rsidR="003704BF" w:rsidRPr="006B4DCD" w:rsidRDefault="003704BF" w:rsidP="003704BF">
            <w:r w:rsidRPr="006B4DCD">
              <w:t xml:space="preserve">Rattlesnake bites are 25 times more fatal in dogs than they are in humans. Protect your dog today by proofing your yard against rattlesnakes! Follow the simple tips below: </w:t>
            </w:r>
          </w:p>
          <w:p w14:paraId="75370459" w14:textId="77777777" w:rsidR="003704BF" w:rsidRPr="006B4DCD" w:rsidRDefault="003704BF" w:rsidP="008054F5">
            <w:pPr>
              <w:pStyle w:val="ListParagraph"/>
              <w:numPr>
                <w:ilvl w:val="0"/>
                <w:numId w:val="7"/>
              </w:numPr>
            </w:pPr>
            <w:r w:rsidRPr="006B4DCD">
              <w:t xml:space="preserve">Keep the grass in your front and back yards cut short. </w:t>
            </w:r>
          </w:p>
          <w:p w14:paraId="5AAEB1CF" w14:textId="77777777" w:rsidR="003704BF" w:rsidRPr="006B4DCD" w:rsidRDefault="003704BF" w:rsidP="008054F5">
            <w:pPr>
              <w:pStyle w:val="ListParagraph"/>
              <w:numPr>
                <w:ilvl w:val="0"/>
                <w:numId w:val="7"/>
              </w:numPr>
            </w:pPr>
            <w:r w:rsidRPr="006B4DCD">
              <w:t xml:space="preserve">Clean up any debris in your yard including piles of wood, leaves, or any other materials a snake could hide under. </w:t>
            </w:r>
          </w:p>
          <w:p w14:paraId="7AE82631" w14:textId="77777777" w:rsidR="003704BF" w:rsidRPr="006B4DCD" w:rsidRDefault="003704BF" w:rsidP="008054F5">
            <w:pPr>
              <w:pStyle w:val="ListParagraph"/>
              <w:numPr>
                <w:ilvl w:val="0"/>
                <w:numId w:val="7"/>
              </w:numPr>
            </w:pPr>
            <w:r w:rsidRPr="006B4DCD">
              <w:t xml:space="preserve">Control rodents in your yard and around your home by picking up fruit on the ground, keeping trash cans closed with lids, and refraining from leaving pet food out. </w:t>
            </w:r>
          </w:p>
          <w:p w14:paraId="109E9811" w14:textId="77777777" w:rsidR="003704BF" w:rsidRDefault="003704BF" w:rsidP="003704BF">
            <w:r w:rsidRPr="006B4DCD">
              <w:t xml:space="preserve">CALL </w:t>
            </w:r>
            <w:r w:rsidRPr="006B4DCD">
              <w:rPr>
                <w:color w:val="FF0000"/>
              </w:rPr>
              <w:t>[HOSPITAL TEL NUMBER]</w:t>
            </w:r>
            <w:r w:rsidRPr="006B4DCD">
              <w:t xml:space="preserve"> TODAY to learn more about rattlesnake vaccine for your dog!</w:t>
            </w:r>
          </w:p>
          <w:p w14:paraId="2F3C7687" w14:textId="77777777" w:rsidR="00206A30" w:rsidRDefault="00206A30" w:rsidP="003704BF"/>
          <w:p w14:paraId="3B278D6E" w14:textId="77777777" w:rsidR="00206A30" w:rsidRDefault="00CE5534" w:rsidP="00CE5534">
            <w:pPr>
              <w:jc w:val="center"/>
              <w:rPr>
                <w:b/>
                <w:sz w:val="21"/>
                <w:szCs w:val="21"/>
              </w:rPr>
            </w:pPr>
            <w:r w:rsidRPr="00CE5534">
              <w:rPr>
                <w:b/>
                <w:noProof/>
                <w:sz w:val="21"/>
                <w:szCs w:val="21"/>
              </w:rPr>
              <w:drawing>
                <wp:inline distT="0" distB="0" distL="0" distR="0" wp14:anchorId="6978C43A" wp14:editId="75904803">
                  <wp:extent cx="1550377" cy="1551088"/>
                  <wp:effectExtent l="0" t="0" r="0" b="0"/>
                  <wp:docPr id="12" name="Picture 12" descr="C:\Users\Elena.Popovici\Desktop\Work Projects\MARKETING CAMPAIGNS\2020\Rattlesnake Campaign\Rattlesnake _snake in yard  pos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lena.Popovici\Desktop\Work Projects\MARKETING CAMPAIGNS\2020\Rattlesnake Campaign\Rattlesnake _snake in yard  post 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52163" cy="1552874"/>
                          </a:xfrm>
                          <a:prstGeom prst="rect">
                            <a:avLst/>
                          </a:prstGeom>
                          <a:noFill/>
                          <a:ln>
                            <a:noFill/>
                          </a:ln>
                        </pic:spPr>
                      </pic:pic>
                    </a:graphicData>
                  </a:graphic>
                </wp:inline>
              </w:drawing>
            </w:r>
          </w:p>
          <w:p w14:paraId="7FDE25FB" w14:textId="25A3A0CE" w:rsidR="00CE5534" w:rsidRPr="00033517" w:rsidRDefault="00CE5534" w:rsidP="00CE5534">
            <w:pPr>
              <w:jc w:val="center"/>
              <w:rPr>
                <w:b/>
                <w:sz w:val="21"/>
                <w:szCs w:val="21"/>
              </w:rPr>
            </w:pPr>
          </w:p>
        </w:tc>
      </w:tr>
      <w:tr w:rsidR="00E37B53" w:rsidRPr="00090A96" w14:paraId="0F280E99" w14:textId="77777777" w:rsidTr="00090A96">
        <w:tc>
          <w:tcPr>
            <w:tcW w:w="2965" w:type="dxa"/>
          </w:tcPr>
          <w:p w14:paraId="3862E27C" w14:textId="48E9B3A9" w:rsidR="00E37B53" w:rsidRDefault="00CC72D5" w:rsidP="00E37B53">
            <w:pPr>
              <w:rPr>
                <w:sz w:val="21"/>
                <w:szCs w:val="21"/>
              </w:rPr>
            </w:pPr>
            <w:r>
              <w:rPr>
                <w:sz w:val="21"/>
                <w:szCs w:val="21"/>
              </w:rPr>
              <w:t>Post Graphic: Education 9</w:t>
            </w:r>
          </w:p>
          <w:p w14:paraId="4497787A" w14:textId="77777777" w:rsidR="00E37B53" w:rsidRDefault="00E37B53" w:rsidP="00E37B53">
            <w:pPr>
              <w:rPr>
                <w:sz w:val="21"/>
                <w:szCs w:val="21"/>
              </w:rPr>
            </w:pPr>
          </w:p>
          <w:p w14:paraId="01F5BA77" w14:textId="77777777" w:rsidR="00E37B53" w:rsidRPr="00033517" w:rsidRDefault="00E37B53" w:rsidP="00E37B53">
            <w:pPr>
              <w:rPr>
                <w:sz w:val="21"/>
                <w:szCs w:val="21"/>
              </w:rPr>
            </w:pPr>
            <w:r>
              <w:rPr>
                <w:sz w:val="21"/>
                <w:szCs w:val="21"/>
              </w:rPr>
              <w:t>Tips to avoid rattlesnakes in the yard</w:t>
            </w:r>
          </w:p>
          <w:p w14:paraId="4AFF080C" w14:textId="77777777" w:rsidR="00E37B53" w:rsidRPr="00033517" w:rsidRDefault="00E37B53" w:rsidP="00E37B53">
            <w:pPr>
              <w:rPr>
                <w:sz w:val="21"/>
                <w:szCs w:val="21"/>
              </w:rPr>
            </w:pPr>
          </w:p>
          <w:p w14:paraId="3DF64C2E" w14:textId="77777777" w:rsidR="00E37B53" w:rsidRPr="00033517" w:rsidRDefault="00E37B53" w:rsidP="00E37B53">
            <w:pPr>
              <w:rPr>
                <w:b/>
                <w:sz w:val="21"/>
                <w:szCs w:val="21"/>
              </w:rPr>
            </w:pPr>
          </w:p>
        </w:tc>
        <w:tc>
          <w:tcPr>
            <w:tcW w:w="6385" w:type="dxa"/>
          </w:tcPr>
          <w:p w14:paraId="75CA4785" w14:textId="77777777" w:rsidR="00E37B53" w:rsidRPr="006B4DCD" w:rsidRDefault="00E37B53" w:rsidP="00E37B53">
            <w:pPr>
              <w:rPr>
                <w:rFonts w:cstheme="minorHAnsi"/>
              </w:rPr>
            </w:pPr>
            <w:r w:rsidRPr="006B4DCD">
              <w:rPr>
                <w:rFonts w:cstheme="minorHAnsi"/>
              </w:rPr>
              <w:t xml:space="preserve">The hot weather is back and so are the rattlesnakes. If you enjoy gardening, there are certain plants like marigold, West Indian lemon grass, </w:t>
            </w:r>
            <w:r w:rsidRPr="006B4DCD">
              <w:rPr>
                <w:rFonts w:cstheme="minorHAnsi"/>
                <w:color w:val="222222"/>
                <w:shd w:val="clear" w:color="auto" w:fill="FFFFFF"/>
              </w:rPr>
              <w:t>Sarpgandha, and garlic which are natural repellent against </w:t>
            </w:r>
            <w:r w:rsidRPr="006B4DCD">
              <w:rPr>
                <w:rFonts w:cstheme="minorHAnsi"/>
                <w:b/>
                <w:bCs/>
                <w:color w:val="222222"/>
                <w:shd w:val="clear" w:color="auto" w:fill="FFFFFF"/>
              </w:rPr>
              <w:t xml:space="preserve">snakes! </w:t>
            </w:r>
            <w:r w:rsidRPr="006B4DCD">
              <w:rPr>
                <w:rFonts w:cstheme="minorHAnsi"/>
                <w:color w:val="222222"/>
                <w:shd w:val="clear" w:color="auto" w:fill="FFFFFF"/>
              </w:rPr>
              <w:t>These </w:t>
            </w:r>
            <w:r w:rsidRPr="006B4DCD">
              <w:rPr>
                <w:rFonts w:cstheme="minorHAnsi"/>
                <w:b/>
                <w:bCs/>
                <w:color w:val="222222"/>
                <w:shd w:val="clear" w:color="auto" w:fill="FFFFFF"/>
              </w:rPr>
              <w:t>plants</w:t>
            </w:r>
            <w:r w:rsidRPr="006B4DCD">
              <w:rPr>
                <w:rFonts w:cstheme="minorHAnsi"/>
                <w:color w:val="222222"/>
                <w:shd w:val="clear" w:color="auto" w:fill="FFFFFF"/>
              </w:rPr>
              <w:t> have bitter tastes and strong </w:t>
            </w:r>
            <w:r w:rsidRPr="006B4DCD">
              <w:rPr>
                <w:rFonts w:cstheme="minorHAnsi"/>
                <w:b/>
                <w:bCs/>
                <w:color w:val="222222"/>
                <w:shd w:val="clear" w:color="auto" w:fill="FFFFFF"/>
              </w:rPr>
              <w:t>smells</w:t>
            </w:r>
            <w:r w:rsidRPr="006B4DCD">
              <w:rPr>
                <w:rFonts w:cstheme="minorHAnsi"/>
                <w:color w:val="222222"/>
                <w:shd w:val="clear" w:color="auto" w:fill="FFFFFF"/>
              </w:rPr>
              <w:t> that cause discomfort and disorientation to </w:t>
            </w:r>
            <w:r w:rsidRPr="006B4DCD">
              <w:rPr>
                <w:rFonts w:cstheme="minorHAnsi"/>
                <w:b/>
                <w:bCs/>
                <w:color w:val="222222"/>
                <w:shd w:val="clear" w:color="auto" w:fill="FFFFFF"/>
              </w:rPr>
              <w:t>snakes</w:t>
            </w:r>
            <w:r w:rsidRPr="006B4DCD">
              <w:rPr>
                <w:rFonts w:cstheme="minorHAnsi"/>
                <w:color w:val="222222"/>
                <w:shd w:val="clear" w:color="auto" w:fill="FFFFFF"/>
              </w:rPr>
              <w:t> when they slither over them.</w:t>
            </w:r>
          </w:p>
          <w:p w14:paraId="25A7C97B" w14:textId="77777777" w:rsidR="00E37B53" w:rsidRDefault="00E37B53" w:rsidP="00E37B53">
            <w:r w:rsidRPr="006B4DCD">
              <w:rPr>
                <w:rFonts w:cstheme="minorHAnsi"/>
              </w:rPr>
              <w:t xml:space="preserve">Protect your pet TODAY against rattlesnakes! </w:t>
            </w:r>
            <w:r w:rsidRPr="006B4DCD">
              <w:t xml:space="preserve">CALL </w:t>
            </w:r>
            <w:r w:rsidRPr="006B4DCD">
              <w:rPr>
                <w:color w:val="FF0000"/>
              </w:rPr>
              <w:t>[HOSPITAL TEL NUMBER]</w:t>
            </w:r>
            <w:r w:rsidRPr="006B4DCD">
              <w:t xml:space="preserve"> TODAY to learn more about rattlesnake vaccine for your dog!</w:t>
            </w:r>
          </w:p>
          <w:p w14:paraId="30E937A5" w14:textId="79B24470" w:rsidR="00E37B53" w:rsidRDefault="00E37B53" w:rsidP="00E37B53">
            <w:pPr>
              <w:jc w:val="center"/>
            </w:pPr>
            <w:r w:rsidRPr="00E37B53">
              <w:rPr>
                <w:noProof/>
              </w:rPr>
              <w:lastRenderedPageBreak/>
              <w:drawing>
                <wp:inline distT="0" distB="0" distL="0" distR="0" wp14:anchorId="79B2F415" wp14:editId="21CA3C2A">
                  <wp:extent cx="1953333" cy="1954228"/>
                  <wp:effectExtent l="0" t="0" r="8890" b="8255"/>
                  <wp:docPr id="13" name="Picture 13" descr="C:\Users\Elena.Popovici\Desktop\Work Projects\MARKETING CAMPAIGNS\2020\Rattlesnake Campaign\Rattlesnake Social Graphics_plants that deter snakes post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lena.Popovici\Desktop\Work Projects\MARKETING CAMPAIGNS\2020\Rattlesnake Campaign\Rattlesnake Social Graphics_plants that deter snakes post 7.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55879" cy="1956775"/>
                          </a:xfrm>
                          <a:prstGeom prst="rect">
                            <a:avLst/>
                          </a:prstGeom>
                          <a:noFill/>
                          <a:ln>
                            <a:noFill/>
                          </a:ln>
                        </pic:spPr>
                      </pic:pic>
                    </a:graphicData>
                  </a:graphic>
                </wp:inline>
              </w:drawing>
            </w:r>
          </w:p>
          <w:p w14:paraId="2CD554EF" w14:textId="6C26C02F" w:rsidR="00E37B53" w:rsidRPr="00033517" w:rsidRDefault="00E37B53" w:rsidP="00E37B53">
            <w:pPr>
              <w:rPr>
                <w:b/>
                <w:sz w:val="21"/>
                <w:szCs w:val="21"/>
              </w:rPr>
            </w:pPr>
          </w:p>
        </w:tc>
      </w:tr>
      <w:tr w:rsidR="00E37B53" w:rsidRPr="00090A96" w14:paraId="3E682482" w14:textId="77777777" w:rsidTr="00090A96">
        <w:tc>
          <w:tcPr>
            <w:tcW w:w="2965" w:type="dxa"/>
          </w:tcPr>
          <w:p w14:paraId="41798DD3" w14:textId="77777777" w:rsidR="00CC72D5" w:rsidRDefault="00CC72D5" w:rsidP="00CC72D5">
            <w:pPr>
              <w:rPr>
                <w:sz w:val="21"/>
                <w:szCs w:val="21"/>
              </w:rPr>
            </w:pPr>
            <w:r>
              <w:rPr>
                <w:sz w:val="21"/>
                <w:szCs w:val="21"/>
              </w:rPr>
              <w:lastRenderedPageBreak/>
              <w:t>Post Graphic: Education 10</w:t>
            </w:r>
          </w:p>
          <w:p w14:paraId="6F42BEFA" w14:textId="77777777" w:rsidR="00CC72D5" w:rsidRDefault="00CC72D5" w:rsidP="00CC72D5">
            <w:pPr>
              <w:rPr>
                <w:sz w:val="21"/>
                <w:szCs w:val="21"/>
              </w:rPr>
            </w:pPr>
          </w:p>
          <w:p w14:paraId="6EA5692A" w14:textId="77777777" w:rsidR="00CC72D5" w:rsidRPr="00033517" w:rsidRDefault="00CC72D5" w:rsidP="00CC72D5">
            <w:pPr>
              <w:rPr>
                <w:sz w:val="21"/>
                <w:szCs w:val="21"/>
              </w:rPr>
            </w:pPr>
            <w:r>
              <w:rPr>
                <w:sz w:val="21"/>
                <w:szCs w:val="21"/>
              </w:rPr>
              <w:t xml:space="preserve">Rattlesnake avoidance class recommendation </w:t>
            </w:r>
          </w:p>
          <w:p w14:paraId="63267DC2" w14:textId="77777777" w:rsidR="00E37B53" w:rsidRDefault="00E37B53" w:rsidP="00E37B53">
            <w:pPr>
              <w:rPr>
                <w:sz w:val="21"/>
                <w:szCs w:val="21"/>
              </w:rPr>
            </w:pPr>
          </w:p>
          <w:p w14:paraId="70F2DE22" w14:textId="77777777" w:rsidR="00E37B53" w:rsidRPr="00033517" w:rsidRDefault="00E37B53" w:rsidP="00E37B53">
            <w:pPr>
              <w:rPr>
                <w:b/>
                <w:sz w:val="21"/>
                <w:szCs w:val="21"/>
              </w:rPr>
            </w:pPr>
          </w:p>
        </w:tc>
        <w:tc>
          <w:tcPr>
            <w:tcW w:w="6385" w:type="dxa"/>
          </w:tcPr>
          <w:p w14:paraId="56B37190" w14:textId="77777777" w:rsidR="00E37B53" w:rsidRDefault="00E37B53" w:rsidP="00E37B53">
            <w:pPr>
              <w:rPr>
                <w:rFonts w:cstheme="minorHAnsi"/>
              </w:rPr>
            </w:pPr>
            <w:r>
              <w:rPr>
                <w:rFonts w:cstheme="minorHAnsi"/>
              </w:rPr>
              <w:t xml:space="preserve">If you enjoy strolling the hiking trails in the summer time with your dog, registering for a rattlesnake avoiding training might be a good idea. Avoidance training teaches your dog to avoid the sight, sound, and smell of rattlesnakes.  </w:t>
            </w:r>
          </w:p>
          <w:p w14:paraId="7E34A362" w14:textId="77777777" w:rsidR="00E37B53" w:rsidRDefault="00E37B53" w:rsidP="00E37B53">
            <w:pPr>
              <w:rPr>
                <w:sz w:val="21"/>
                <w:szCs w:val="21"/>
              </w:rPr>
            </w:pPr>
            <w:r w:rsidRPr="003E78B2">
              <w:rPr>
                <w:sz w:val="21"/>
                <w:szCs w:val="21"/>
              </w:rPr>
              <w:t xml:space="preserve">CALL </w:t>
            </w:r>
            <w:r w:rsidRPr="003E78B2">
              <w:rPr>
                <w:color w:val="FF0000"/>
                <w:sz w:val="21"/>
                <w:szCs w:val="21"/>
              </w:rPr>
              <w:t>[HOSPITAL TEL NUMBER]</w:t>
            </w:r>
            <w:r w:rsidRPr="003E78B2">
              <w:rPr>
                <w:sz w:val="21"/>
                <w:szCs w:val="21"/>
              </w:rPr>
              <w:t xml:space="preserve"> TODAY to </w:t>
            </w:r>
            <w:r>
              <w:rPr>
                <w:sz w:val="21"/>
                <w:szCs w:val="21"/>
              </w:rPr>
              <w:t>learn more about rattlesnake avoidance training in your area!</w:t>
            </w:r>
          </w:p>
          <w:p w14:paraId="446CD366" w14:textId="72735DAD" w:rsidR="00E37B53" w:rsidRDefault="00E37B53" w:rsidP="00E37B53">
            <w:pPr>
              <w:jc w:val="center"/>
              <w:rPr>
                <w:sz w:val="21"/>
                <w:szCs w:val="21"/>
              </w:rPr>
            </w:pPr>
            <w:r w:rsidRPr="00751CF4">
              <w:rPr>
                <w:noProof/>
                <w:sz w:val="21"/>
                <w:szCs w:val="21"/>
              </w:rPr>
              <w:drawing>
                <wp:inline distT="0" distB="0" distL="0" distR="0" wp14:anchorId="611A7DE4" wp14:editId="3AE27251">
                  <wp:extent cx="1335796" cy="1335796"/>
                  <wp:effectExtent l="0" t="0" r="0" b="0"/>
                  <wp:docPr id="10" name="Picture 10" descr="C:\Users\Elena.Popovici\Desktop\Work Projects\MARKETING CAMPAIGNS\2020\Rattlesnake Campaign\Rattlesnake FB hiking pos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lena.Popovici\Desktop\Work Projects\MARKETING CAMPAIGNS\2020\Rattlesnake Campaign\Rattlesnake FB hiking post 3.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36718" cy="1336718"/>
                          </a:xfrm>
                          <a:prstGeom prst="rect">
                            <a:avLst/>
                          </a:prstGeom>
                          <a:noFill/>
                          <a:ln>
                            <a:noFill/>
                          </a:ln>
                        </pic:spPr>
                      </pic:pic>
                    </a:graphicData>
                  </a:graphic>
                </wp:inline>
              </w:drawing>
            </w:r>
          </w:p>
          <w:p w14:paraId="3040BB8F" w14:textId="3D188558" w:rsidR="00E37B53" w:rsidRPr="00033517" w:rsidRDefault="00E37B53" w:rsidP="00E37B53">
            <w:pPr>
              <w:rPr>
                <w:b/>
                <w:sz w:val="21"/>
                <w:szCs w:val="21"/>
              </w:rPr>
            </w:pPr>
          </w:p>
        </w:tc>
      </w:tr>
      <w:tr w:rsidR="00CC72D5" w:rsidRPr="00090A96" w14:paraId="388C1F6A" w14:textId="77777777" w:rsidTr="00090A96">
        <w:tc>
          <w:tcPr>
            <w:tcW w:w="2965" w:type="dxa"/>
          </w:tcPr>
          <w:p w14:paraId="5B6538AB" w14:textId="77777777" w:rsidR="00E6134D" w:rsidRDefault="00E6134D" w:rsidP="00CC72D5">
            <w:pPr>
              <w:rPr>
                <w:sz w:val="21"/>
                <w:szCs w:val="21"/>
              </w:rPr>
            </w:pPr>
          </w:p>
          <w:p w14:paraId="49981507" w14:textId="2BEE2A7B" w:rsidR="00CC72D5" w:rsidRDefault="00CC72D5" w:rsidP="00CC72D5">
            <w:pPr>
              <w:rPr>
                <w:sz w:val="21"/>
                <w:szCs w:val="21"/>
              </w:rPr>
            </w:pPr>
            <w:r>
              <w:rPr>
                <w:sz w:val="21"/>
                <w:szCs w:val="21"/>
              </w:rPr>
              <w:t xml:space="preserve">Facebook Banner </w:t>
            </w:r>
          </w:p>
        </w:tc>
        <w:tc>
          <w:tcPr>
            <w:tcW w:w="6385" w:type="dxa"/>
          </w:tcPr>
          <w:p w14:paraId="43DCC7EE" w14:textId="77777777" w:rsidR="005C6732" w:rsidRDefault="005C6732" w:rsidP="004D10F1">
            <w:pPr>
              <w:rPr>
                <w:rFonts w:cstheme="minorHAnsi"/>
              </w:rPr>
            </w:pPr>
          </w:p>
          <w:p w14:paraId="6D8BE359" w14:textId="77777777" w:rsidR="00CC72D5" w:rsidRDefault="00CC72D5" w:rsidP="00CC72D5">
            <w:pPr>
              <w:jc w:val="center"/>
              <w:rPr>
                <w:rFonts w:cstheme="minorHAnsi"/>
              </w:rPr>
            </w:pPr>
            <w:r w:rsidRPr="00CC72D5">
              <w:rPr>
                <w:rFonts w:cstheme="minorHAnsi"/>
                <w:noProof/>
              </w:rPr>
              <w:drawing>
                <wp:inline distT="0" distB="0" distL="0" distR="0" wp14:anchorId="6B1D1B3B" wp14:editId="6B9F5AA4">
                  <wp:extent cx="1737360" cy="1052130"/>
                  <wp:effectExtent l="0" t="0" r="0" b="0"/>
                  <wp:docPr id="9" name="Picture 9" descr="C:\Users\Elena.Popovici\Desktop\Work Projects\MARKETING CAMPAIGNS\2020\Rattlesnake Campaign\Rattlesnake Facebook B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ena.Popovici\Desktop\Work Projects\MARKETING CAMPAIGNS\2020\Rattlesnake Campaign\Rattlesnake Facebook Banner.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39632" cy="1053506"/>
                          </a:xfrm>
                          <a:prstGeom prst="rect">
                            <a:avLst/>
                          </a:prstGeom>
                          <a:noFill/>
                          <a:ln>
                            <a:noFill/>
                          </a:ln>
                        </pic:spPr>
                      </pic:pic>
                    </a:graphicData>
                  </a:graphic>
                </wp:inline>
              </w:drawing>
            </w:r>
          </w:p>
          <w:p w14:paraId="6A6B7C4A" w14:textId="26842BF0" w:rsidR="00CC72D5" w:rsidRDefault="00CC72D5" w:rsidP="00CC72D5">
            <w:pPr>
              <w:jc w:val="center"/>
              <w:rPr>
                <w:rFonts w:cstheme="minorHAnsi"/>
              </w:rPr>
            </w:pPr>
          </w:p>
        </w:tc>
      </w:tr>
    </w:tbl>
    <w:p w14:paraId="65A601C0" w14:textId="53C23852" w:rsidR="00A55A10" w:rsidRDefault="00A55A10" w:rsidP="00A55A10">
      <w:pPr>
        <w:spacing w:after="0" w:line="240" w:lineRule="auto"/>
        <w:rPr>
          <w:b/>
          <w:bCs/>
          <w:sz w:val="28"/>
        </w:rPr>
      </w:pPr>
    </w:p>
    <w:p w14:paraId="486B01EE" w14:textId="4C35DD1B" w:rsidR="00A55A10" w:rsidRDefault="00A55A10" w:rsidP="00A55A10">
      <w:pPr>
        <w:spacing w:after="0" w:line="240" w:lineRule="auto"/>
        <w:rPr>
          <w:b/>
          <w:bCs/>
          <w:sz w:val="28"/>
        </w:rPr>
      </w:pPr>
    </w:p>
    <w:p w14:paraId="223C069D" w14:textId="77777777" w:rsidR="0007015B" w:rsidRPr="00AD6227" w:rsidRDefault="0007015B" w:rsidP="008054F5">
      <w:pPr>
        <w:pStyle w:val="ListParagraph"/>
        <w:numPr>
          <w:ilvl w:val="0"/>
          <w:numId w:val="3"/>
        </w:numPr>
        <w:pBdr>
          <w:bottom w:val="single" w:sz="12" w:space="1" w:color="auto"/>
        </w:pBdr>
        <w:rPr>
          <w:b/>
          <w:iCs/>
          <w:sz w:val="28"/>
        </w:rPr>
      </w:pPr>
      <w:r>
        <w:rPr>
          <w:b/>
          <w:iCs/>
          <w:sz w:val="28"/>
        </w:rPr>
        <w:t xml:space="preserve">Rattlesnake Flyer/Poster </w:t>
      </w:r>
    </w:p>
    <w:p w14:paraId="73D677CB" w14:textId="77777777" w:rsidR="0007015B" w:rsidRDefault="0007015B" w:rsidP="0007015B">
      <w:pPr>
        <w:spacing w:after="0" w:line="240" w:lineRule="auto"/>
        <w:rPr>
          <w:b/>
          <w:bCs/>
          <w:sz w:val="28"/>
        </w:rPr>
      </w:pPr>
    </w:p>
    <w:p w14:paraId="16F18877" w14:textId="77777777" w:rsidR="00CF1BDD" w:rsidRPr="00CF1BDD" w:rsidRDefault="00726D0F" w:rsidP="008054F5">
      <w:pPr>
        <w:pStyle w:val="ListParagraph"/>
        <w:numPr>
          <w:ilvl w:val="0"/>
          <w:numId w:val="9"/>
        </w:numPr>
        <w:spacing w:after="0" w:line="240" w:lineRule="auto"/>
        <w:rPr>
          <w:b/>
          <w:bCs/>
        </w:rPr>
      </w:pPr>
      <w:r>
        <w:rPr>
          <w:bCs/>
        </w:rPr>
        <w:t xml:space="preserve">During the rattlesnake season print and post the below flyer to increase awareness of the rattlesnake season. </w:t>
      </w:r>
    </w:p>
    <w:p w14:paraId="445ADB45" w14:textId="3502F1B8" w:rsidR="00CF1BDD" w:rsidRPr="00CF1BDD" w:rsidRDefault="00726D0F" w:rsidP="008054F5">
      <w:pPr>
        <w:pStyle w:val="ListParagraph"/>
        <w:numPr>
          <w:ilvl w:val="0"/>
          <w:numId w:val="9"/>
        </w:numPr>
        <w:spacing w:after="0" w:line="240" w:lineRule="auto"/>
        <w:rPr>
          <w:b/>
          <w:bCs/>
        </w:rPr>
      </w:pPr>
      <w:r w:rsidRPr="00CF1BDD">
        <w:rPr>
          <w:bCs/>
        </w:rPr>
        <w:t xml:space="preserve">The flyer can be downloaded </w:t>
      </w:r>
      <w:r w:rsidR="00CF1BDD">
        <w:rPr>
          <w:bCs/>
        </w:rPr>
        <w:t xml:space="preserve">from </w:t>
      </w:r>
      <w:r w:rsidR="00CF1BDD">
        <w:t xml:space="preserve"> </w:t>
      </w:r>
      <w:hyperlink r:id="rId20" w:history="1">
        <w:r w:rsidR="00CF1BDD">
          <w:rPr>
            <w:rStyle w:val="Hyperlink"/>
          </w:rPr>
          <w:t>https://www.gpconnect.nva.com/</w:t>
        </w:r>
      </w:hyperlink>
      <w:r w:rsidR="00CF1BDD">
        <w:t xml:space="preserve"> website. The password is woof2020.</w:t>
      </w:r>
    </w:p>
    <w:p w14:paraId="2281BBA5" w14:textId="79164690" w:rsidR="00726D0F" w:rsidRPr="00726D0F" w:rsidRDefault="00726D0F" w:rsidP="00CF1BDD">
      <w:pPr>
        <w:pStyle w:val="ListParagraph"/>
        <w:spacing w:after="0" w:line="240" w:lineRule="auto"/>
        <w:rPr>
          <w:b/>
          <w:bCs/>
        </w:rPr>
      </w:pPr>
    </w:p>
    <w:p w14:paraId="7D2EB492" w14:textId="77777777" w:rsidR="0007015B" w:rsidRDefault="0007015B" w:rsidP="0007015B">
      <w:pPr>
        <w:spacing w:after="0" w:line="240" w:lineRule="auto"/>
        <w:rPr>
          <w:b/>
          <w:bCs/>
          <w:sz w:val="28"/>
        </w:rPr>
      </w:pPr>
    </w:p>
    <w:p w14:paraId="03D24745" w14:textId="659A550A" w:rsidR="0007015B" w:rsidRDefault="00F234A3" w:rsidP="0007015B">
      <w:pPr>
        <w:spacing w:after="0" w:line="240" w:lineRule="auto"/>
        <w:jc w:val="center"/>
        <w:rPr>
          <w:b/>
          <w:bCs/>
          <w:sz w:val="28"/>
        </w:rPr>
      </w:pPr>
      <w:r w:rsidRPr="00BE3261">
        <w:rPr>
          <w:b/>
          <w:bCs/>
          <w:sz w:val="28"/>
        </w:rPr>
        <w:object w:dxaOrig="6301" w:dyaOrig="8101" w14:anchorId="7EB5E8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93pt;height:376.05pt" o:ole="" o:bordertopcolor="this" o:borderleftcolor="this" o:borderbottomcolor="this" o:borderrightcolor="this">
            <v:imagedata r:id="rId21" o:title=""/>
            <w10:bordertop type="single" width="4"/>
            <w10:borderleft type="single" width="4"/>
            <w10:borderbottom type="single" width="4"/>
            <w10:borderright type="single" width="4"/>
          </v:shape>
          <o:OLEObject Type="Embed" ProgID="AcroExch.Document.DC" ShapeID="_x0000_i1026" DrawAspect="Content" ObjectID="_1650366902" r:id="rId22"/>
        </w:object>
      </w:r>
      <w:bookmarkStart w:id="0" w:name="_GoBack"/>
      <w:bookmarkEnd w:id="0"/>
    </w:p>
    <w:p w14:paraId="63C1D682" w14:textId="77777777" w:rsidR="00430BF5" w:rsidRDefault="00430BF5" w:rsidP="0007015B">
      <w:pPr>
        <w:spacing w:after="0" w:line="240" w:lineRule="auto"/>
        <w:jc w:val="center"/>
        <w:rPr>
          <w:b/>
          <w:bCs/>
          <w:sz w:val="28"/>
        </w:rPr>
      </w:pPr>
    </w:p>
    <w:p w14:paraId="49701FE3" w14:textId="6D842174" w:rsidR="00A55A10" w:rsidRDefault="00A55A10" w:rsidP="00A55A10">
      <w:pPr>
        <w:spacing w:after="0" w:line="240" w:lineRule="auto"/>
        <w:rPr>
          <w:b/>
          <w:bCs/>
          <w:sz w:val="28"/>
        </w:rPr>
      </w:pPr>
    </w:p>
    <w:p w14:paraId="490B2438" w14:textId="016708EB" w:rsidR="00681155" w:rsidRPr="00AD6227" w:rsidRDefault="00681155" w:rsidP="008054F5">
      <w:pPr>
        <w:pStyle w:val="ListParagraph"/>
        <w:numPr>
          <w:ilvl w:val="0"/>
          <w:numId w:val="3"/>
        </w:numPr>
        <w:pBdr>
          <w:bottom w:val="single" w:sz="12" w:space="1" w:color="auto"/>
        </w:pBdr>
        <w:rPr>
          <w:b/>
          <w:iCs/>
          <w:sz w:val="28"/>
        </w:rPr>
      </w:pPr>
      <w:r>
        <w:rPr>
          <w:b/>
          <w:iCs/>
          <w:sz w:val="28"/>
        </w:rPr>
        <w:t>EMAIL MESSAGING</w:t>
      </w:r>
    </w:p>
    <w:p w14:paraId="441B7166" w14:textId="37AD6A34" w:rsidR="008F21A5" w:rsidRDefault="008F21A5" w:rsidP="008F21A5">
      <w:pPr>
        <w:pStyle w:val="ListParagraph"/>
        <w:numPr>
          <w:ilvl w:val="0"/>
          <w:numId w:val="10"/>
        </w:numPr>
        <w:spacing w:after="0"/>
        <w:ind w:left="360"/>
      </w:pPr>
      <w:r>
        <w:t>T</w:t>
      </w:r>
      <w:r w:rsidRPr="00783347">
        <w:t xml:space="preserve">o </w:t>
      </w:r>
      <w:r>
        <w:t>educate</w:t>
      </w:r>
      <w:r w:rsidRPr="00783347">
        <w:t xml:space="preserve"> your clients </w:t>
      </w:r>
      <w:r>
        <w:t xml:space="preserve">on </w:t>
      </w:r>
      <w:r w:rsidR="00F917B7">
        <w:t xml:space="preserve">the </w:t>
      </w:r>
      <w:r>
        <w:t xml:space="preserve">dangers of rattlesnake bites and </w:t>
      </w:r>
      <w:r w:rsidR="00F917B7">
        <w:t xml:space="preserve">the </w:t>
      </w:r>
      <w:r>
        <w:t>availability of rattlesnake vaccine, below are two templates of email messaging. Choose one of the email b</w:t>
      </w:r>
      <w:r w:rsidR="00F917B7">
        <w:t xml:space="preserve">anners below when sending your eblast. </w:t>
      </w:r>
    </w:p>
    <w:p w14:paraId="0A0BFB9A" w14:textId="77777777" w:rsidR="008F21A5" w:rsidRDefault="008F21A5" w:rsidP="008F21A5">
      <w:pPr>
        <w:spacing w:after="0"/>
      </w:pPr>
    </w:p>
    <w:p w14:paraId="08BFEBEF" w14:textId="20CB002F" w:rsidR="008F21A5" w:rsidRDefault="008F21A5" w:rsidP="008F21A5">
      <w:pPr>
        <w:spacing w:after="0"/>
      </w:pPr>
      <w:r w:rsidRPr="008F21A5">
        <mc:AlternateContent>
          <mc:Choice Requires="wps">
            <w:drawing>
              <wp:anchor distT="0" distB="0" distL="114300" distR="114300" simplePos="0" relativeHeight="251668480" behindDoc="0" locked="0" layoutInCell="1" allowOverlap="1" wp14:anchorId="26D2DF85" wp14:editId="02D5BFFF">
                <wp:simplePos x="0" y="0"/>
                <wp:positionH relativeFrom="column">
                  <wp:posOffset>0</wp:posOffset>
                </wp:positionH>
                <wp:positionV relativeFrom="paragraph">
                  <wp:posOffset>0</wp:posOffset>
                </wp:positionV>
                <wp:extent cx="1758462" cy="288290"/>
                <wp:effectExtent l="0" t="0" r="13335" b="16510"/>
                <wp:wrapNone/>
                <wp:docPr id="18" name="Text Box 18"/>
                <wp:cNvGraphicFramePr/>
                <a:graphic xmlns:a="http://schemas.openxmlformats.org/drawingml/2006/main">
                  <a:graphicData uri="http://schemas.microsoft.com/office/word/2010/wordprocessingShape">
                    <wps:wsp>
                      <wps:cNvSpPr txBox="1"/>
                      <wps:spPr>
                        <a:xfrm>
                          <a:off x="0" y="0"/>
                          <a:ext cx="1758462" cy="2882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ADA560" w14:textId="77777777" w:rsidR="008F21A5" w:rsidRPr="007608BA" w:rsidRDefault="008F21A5" w:rsidP="008F21A5">
                            <w:pPr>
                              <w:jc w:val="center"/>
                              <w:rPr>
                                <w:b/>
                              </w:rPr>
                            </w:pPr>
                            <w:r w:rsidRPr="007608BA">
                              <w:rPr>
                                <w:b/>
                              </w:rPr>
                              <w:t>Dog and owner hik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D2DF85" id="Text Box 18" o:spid="_x0000_s1027" type="#_x0000_t202" style="position:absolute;margin-left:0;margin-top:0;width:138.45pt;height:22.7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" fillcolor="white [3201]" strokeweight=".5pt">
                <v:textbox>
                  <w:txbxContent>
                    <w:p w14:paraId="7DADA560" w14:textId="77777777" w:rsidR="008F21A5" w:rsidRPr="007608BA" w:rsidRDefault="008F21A5" w:rsidP="008F21A5">
                      <w:pPr>
                        <w:jc w:val="center"/>
                        <w:rPr>
                          <w:b/>
                        </w:rPr>
                      </w:pPr>
                      <w:r w:rsidRPr="007608BA">
                        <w:rPr>
                          <w:b/>
                        </w:rPr>
                        <w:t>Dog and owner hiking</w:t>
                      </w:r>
                    </w:p>
                  </w:txbxContent>
                </v:textbox>
              </v:shape>
            </w:pict>
          </mc:Fallback>
        </mc:AlternateContent>
      </w:r>
      <w:r w:rsidRPr="008F21A5">
        <mc:AlternateContent>
          <mc:Choice Requires="wps">
            <w:drawing>
              <wp:anchor distT="0" distB="0" distL="114300" distR="114300" simplePos="0" relativeHeight="251669504" behindDoc="0" locked="0" layoutInCell="1" allowOverlap="1" wp14:anchorId="5D334279" wp14:editId="1289F594">
                <wp:simplePos x="0" y="0"/>
                <wp:positionH relativeFrom="margin">
                  <wp:posOffset>3784600</wp:posOffset>
                </wp:positionH>
                <wp:positionV relativeFrom="paragraph">
                  <wp:posOffset>27940</wp:posOffset>
                </wp:positionV>
                <wp:extent cx="1726174" cy="273636"/>
                <wp:effectExtent l="0" t="0" r="26670" b="12700"/>
                <wp:wrapNone/>
                <wp:docPr id="19" name="Text Box 19"/>
                <wp:cNvGraphicFramePr/>
                <a:graphic xmlns:a="http://schemas.openxmlformats.org/drawingml/2006/main">
                  <a:graphicData uri="http://schemas.microsoft.com/office/word/2010/wordprocessingShape">
                    <wps:wsp>
                      <wps:cNvSpPr txBox="1"/>
                      <wps:spPr>
                        <a:xfrm>
                          <a:off x="0" y="0"/>
                          <a:ext cx="1726174" cy="27363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015C64" w14:textId="77777777" w:rsidR="008F21A5" w:rsidRPr="007608BA" w:rsidRDefault="008F21A5" w:rsidP="008F21A5">
                            <w:pPr>
                              <w:jc w:val="center"/>
                              <w:rPr>
                                <w:b/>
                                <w:u w:val="single"/>
                              </w:rPr>
                            </w:pPr>
                            <w:r w:rsidRPr="007608BA">
                              <w:rPr>
                                <w:b/>
                              </w:rPr>
                              <w:t>Rattlesnake</w:t>
                            </w:r>
                            <w:r w:rsidRPr="007608BA">
                              <w:rPr>
                                <w:b/>
                                <w:noProof/>
                                <w:u w:val="single"/>
                              </w:rPr>
                              <w:drawing>
                                <wp:inline distT="0" distB="0" distL="0" distR="0" wp14:anchorId="473D2A81" wp14:editId="109465E8">
                                  <wp:extent cx="1674495" cy="283451"/>
                                  <wp:effectExtent l="0" t="0" r="190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74495" cy="28345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34279" id="Text Box 19" o:spid="_x0000_s1028" type="#_x0000_t202" style="position:absolute;margin-left:298pt;margin-top:2.2pt;width:135.9pt;height:21.5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" fillcolor="white [3201]" strokeweight=".5pt">
                <v:textbox>
                  <w:txbxContent>
                    <w:p w14:paraId="02015C64" w14:textId="77777777" w:rsidR="008F21A5" w:rsidRPr="007608BA" w:rsidRDefault="008F21A5" w:rsidP="008F21A5">
                      <w:pPr>
                        <w:jc w:val="center"/>
                        <w:rPr>
                          <w:b/>
                          <w:u w:val="single"/>
                        </w:rPr>
                      </w:pPr>
                      <w:r w:rsidRPr="007608BA">
                        <w:rPr>
                          <w:b/>
                        </w:rPr>
                        <w:t>Rattlesnake</w:t>
                      </w:r>
                      <w:r w:rsidRPr="007608BA">
                        <w:rPr>
                          <w:b/>
                          <w:noProof/>
                          <w:u w:val="single"/>
                        </w:rPr>
                        <w:drawing>
                          <wp:inline distT="0" distB="0" distL="0" distR="0" wp14:anchorId="473D2A81" wp14:editId="109465E8">
                            <wp:extent cx="1674495" cy="283451"/>
                            <wp:effectExtent l="0" t="0" r="190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74495" cy="283451"/>
                                    </a:xfrm>
                                    <a:prstGeom prst="rect">
                                      <a:avLst/>
                                    </a:prstGeom>
                                    <a:noFill/>
                                    <a:ln>
                                      <a:noFill/>
                                    </a:ln>
                                  </pic:spPr>
                                </pic:pic>
                              </a:graphicData>
                            </a:graphic>
                          </wp:inline>
                        </w:drawing>
                      </w:r>
                    </w:p>
                  </w:txbxContent>
                </v:textbox>
                <w10:wrap anchorx="margin"/>
              </v:shape>
            </w:pict>
          </mc:Fallback>
        </mc:AlternateContent>
      </w:r>
      <w:r w:rsidRPr="008F21A5">
        <mc:AlternateContent>
          <mc:Choice Requires="wps">
            <w:drawing>
              <wp:anchor distT="0" distB="0" distL="114300" distR="114300" simplePos="0" relativeHeight="251670528" behindDoc="0" locked="0" layoutInCell="1" allowOverlap="1" wp14:anchorId="519EDC2C" wp14:editId="567160AB">
                <wp:simplePos x="0" y="0"/>
                <wp:positionH relativeFrom="column">
                  <wp:posOffset>1814830</wp:posOffset>
                </wp:positionH>
                <wp:positionV relativeFrom="paragraph">
                  <wp:posOffset>6985</wp:posOffset>
                </wp:positionV>
                <wp:extent cx="1905977" cy="288290"/>
                <wp:effectExtent l="0" t="0" r="18415" b="16510"/>
                <wp:wrapNone/>
                <wp:docPr id="23" name="Text Box 23"/>
                <wp:cNvGraphicFramePr/>
                <a:graphic xmlns:a="http://schemas.openxmlformats.org/drawingml/2006/main">
                  <a:graphicData uri="http://schemas.microsoft.com/office/word/2010/wordprocessingShape">
                    <wps:wsp>
                      <wps:cNvSpPr txBox="1"/>
                      <wps:spPr>
                        <a:xfrm>
                          <a:off x="0" y="0"/>
                          <a:ext cx="1905977" cy="2882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81631AD" w14:textId="77777777" w:rsidR="008F21A5" w:rsidRPr="007608BA" w:rsidRDefault="008F21A5" w:rsidP="008F21A5">
                            <w:pPr>
                              <w:jc w:val="center"/>
                              <w:rPr>
                                <w:b/>
                              </w:rPr>
                            </w:pPr>
                            <w:r w:rsidRPr="007608BA">
                              <w:rPr>
                                <w:b/>
                              </w:rPr>
                              <w:t xml:space="preserve">Dog </w:t>
                            </w:r>
                            <w:r>
                              <w:rPr>
                                <w:b/>
                              </w:rPr>
                              <w:t>and rattlesn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9EDC2C" id="Text Box 23" o:spid="_x0000_s1029" type="#_x0000_t202" style="position:absolute;margin-left:142.9pt;margin-top:.55pt;width:150.1pt;height:22.7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" fillcolor="white [3201]" strokeweight=".5pt">
                <v:textbox>
                  <w:txbxContent>
                    <w:p w14:paraId="281631AD" w14:textId="77777777" w:rsidR="008F21A5" w:rsidRPr="007608BA" w:rsidRDefault="008F21A5" w:rsidP="008F21A5">
                      <w:pPr>
                        <w:jc w:val="center"/>
                        <w:rPr>
                          <w:b/>
                        </w:rPr>
                      </w:pPr>
                      <w:r w:rsidRPr="007608BA">
                        <w:rPr>
                          <w:b/>
                        </w:rPr>
                        <w:t xml:space="preserve">Dog </w:t>
                      </w:r>
                      <w:r>
                        <w:rPr>
                          <w:b/>
                        </w:rPr>
                        <w:t>and rattlesnake</w:t>
                      </w:r>
                    </w:p>
                  </w:txbxContent>
                </v:textbox>
              </v:shape>
            </w:pict>
          </mc:Fallback>
        </mc:AlternateContent>
      </w:r>
    </w:p>
    <w:p w14:paraId="45CAF103" w14:textId="77777777" w:rsidR="008F21A5" w:rsidRDefault="008F21A5" w:rsidP="008F21A5">
      <w:pPr>
        <w:spacing w:after="0"/>
      </w:pPr>
    </w:p>
    <w:p w14:paraId="56967469" w14:textId="77777777" w:rsidR="008F21A5" w:rsidRDefault="008F21A5" w:rsidP="008F21A5">
      <w:pPr>
        <w:spacing w:after="0"/>
      </w:pPr>
    </w:p>
    <w:p w14:paraId="64FCB663" w14:textId="22486704" w:rsidR="008F21A5" w:rsidRDefault="008F21A5" w:rsidP="008F21A5">
      <w:pPr>
        <w:spacing w:after="0"/>
      </w:pPr>
      <w:r w:rsidRPr="007608BA">
        <w:rPr>
          <w:b/>
          <w:bCs/>
          <w:noProof/>
          <w:sz w:val="28"/>
        </w:rPr>
        <w:drawing>
          <wp:inline distT="0" distB="0" distL="0" distR="0" wp14:anchorId="055B10BF" wp14:editId="119E1860">
            <wp:extent cx="1818777" cy="1101437"/>
            <wp:effectExtent l="0" t="0" r="0" b="3810"/>
            <wp:docPr id="16" name="Picture 16" descr="C:\Users\Elena.Popovici\Desktop\Work Projects\MARKETING CAMPAIGNS\2020\Rattlesnake Campaign\ALLYDVM\Rattlesnake ALLY banner dog and owner hiking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lena.Popovici\Desktop\Work Projects\MARKETING CAMPAIGNS\2020\Rattlesnake Campaign\ALLYDVM\Rattlesnake ALLY banner dog and owner hiking v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25956" cy="1105784"/>
                    </a:xfrm>
                    <a:prstGeom prst="rect">
                      <a:avLst/>
                    </a:prstGeom>
                    <a:noFill/>
                    <a:ln>
                      <a:noFill/>
                    </a:ln>
                  </pic:spPr>
                </pic:pic>
              </a:graphicData>
            </a:graphic>
          </wp:inline>
        </w:drawing>
      </w:r>
      <w:r w:rsidRPr="007608BA">
        <w:rPr>
          <w:b/>
          <w:bCs/>
          <w:noProof/>
          <w:sz w:val="28"/>
        </w:rPr>
        <w:drawing>
          <wp:inline distT="0" distB="0" distL="0" distR="0" wp14:anchorId="62AF43EA" wp14:editId="78CD5553">
            <wp:extent cx="1945285" cy="1178047"/>
            <wp:effectExtent l="0" t="0" r="0" b="3175"/>
            <wp:docPr id="15" name="Picture 15" descr="C:\Users\Elena.Popovici\Desktop\Work Projects\MARKETING CAMPAIGNS\2020\Rattlesnake Campaign\ALLYDVM\ALLY banner  dog and snake version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lena.Popovici\Desktop\Work Projects\MARKETING CAMPAIGNS\2020\Rattlesnake Campaign\ALLYDVM\ALLY banner  dog and snake version 3.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74849" cy="1195951"/>
                    </a:xfrm>
                    <a:prstGeom prst="rect">
                      <a:avLst/>
                    </a:prstGeom>
                    <a:noFill/>
                    <a:ln>
                      <a:noFill/>
                    </a:ln>
                  </pic:spPr>
                </pic:pic>
              </a:graphicData>
            </a:graphic>
          </wp:inline>
        </w:drawing>
      </w:r>
      <w:r w:rsidRPr="007608BA">
        <w:rPr>
          <w:b/>
          <w:bCs/>
          <w:noProof/>
          <w:sz w:val="28"/>
        </w:rPr>
        <w:drawing>
          <wp:inline distT="0" distB="0" distL="0" distR="0" wp14:anchorId="4EA4C87D" wp14:editId="22AC460E">
            <wp:extent cx="1775858" cy="1075445"/>
            <wp:effectExtent l="0" t="0" r="0" b="0"/>
            <wp:docPr id="14" name="Picture 14" descr="C:\Users\Elena.Popovici\Desktop\Work Projects\MARKETING CAMPAIGNS\2020\Rattlesnake Campaign\ALLYDVM\Rattlesnake ALLY DVM banner 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lena.Popovici\Desktop\Work Projects\MARKETING CAMPAIGNS\2020\Rattlesnake Campaign\ALLYDVM\Rattlesnake ALLY DVM banner v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82079" cy="1079212"/>
                    </a:xfrm>
                    <a:prstGeom prst="rect">
                      <a:avLst/>
                    </a:prstGeom>
                    <a:noFill/>
                    <a:ln>
                      <a:noFill/>
                    </a:ln>
                  </pic:spPr>
                </pic:pic>
              </a:graphicData>
            </a:graphic>
          </wp:inline>
        </w:drawing>
      </w:r>
    </w:p>
    <w:p w14:paraId="4DEDD06D" w14:textId="77777777" w:rsidR="008F21A5" w:rsidRDefault="008F21A5" w:rsidP="008F21A5">
      <w:pPr>
        <w:spacing w:after="0"/>
      </w:pPr>
    </w:p>
    <w:p w14:paraId="12969B2F" w14:textId="77777777" w:rsidR="003F6FE5" w:rsidRPr="00D91E97" w:rsidRDefault="003F6FE5" w:rsidP="003F6FE5">
      <w:pPr>
        <w:pStyle w:val="ListParagraph"/>
        <w:numPr>
          <w:ilvl w:val="0"/>
          <w:numId w:val="10"/>
        </w:numPr>
        <w:spacing w:after="0" w:line="240" w:lineRule="auto"/>
        <w:ind w:left="360"/>
        <w:rPr>
          <w:b/>
          <w:i/>
          <w:u w:val="single"/>
        </w:rPr>
      </w:pPr>
      <w:r w:rsidRPr="0038124B">
        <w:rPr>
          <w:b/>
          <w:color w:val="FF0000"/>
        </w:rPr>
        <w:lastRenderedPageBreak/>
        <w:t>If you use Vetstreet</w:t>
      </w:r>
      <w:r>
        <w:rPr>
          <w:color w:val="FF0000"/>
        </w:rPr>
        <w:t xml:space="preserve"> </w:t>
      </w:r>
      <w:r>
        <w:t xml:space="preserve">and need help obtaining log-in credentials or setting up the eblast, </w:t>
      </w:r>
      <w:r w:rsidRPr="00D91E97">
        <w:t xml:space="preserve">contact </w:t>
      </w:r>
      <w:hyperlink r:id="rId27" w:history="1">
        <w:r w:rsidRPr="00D91E97">
          <w:rPr>
            <w:rStyle w:val="Hyperlink"/>
            <w:i/>
          </w:rPr>
          <w:t>support@vetstreet.com</w:t>
        </w:r>
      </w:hyperlink>
      <w:r w:rsidRPr="00D91E97">
        <w:rPr>
          <w:i/>
        </w:rPr>
        <w:t xml:space="preserve"> </w:t>
      </w:r>
    </w:p>
    <w:p w14:paraId="36CC1A70" w14:textId="274776BD" w:rsidR="003F6FE5" w:rsidRPr="00D91E97" w:rsidRDefault="003F6FE5" w:rsidP="003F6FE5">
      <w:pPr>
        <w:pStyle w:val="ListParagraph"/>
        <w:numPr>
          <w:ilvl w:val="0"/>
          <w:numId w:val="10"/>
        </w:numPr>
        <w:spacing w:after="0" w:line="240" w:lineRule="auto"/>
        <w:ind w:left="360"/>
        <w:rPr>
          <w:b/>
          <w:color w:val="FF0000"/>
          <w:u w:val="single"/>
        </w:rPr>
      </w:pPr>
      <w:r w:rsidRPr="0038124B">
        <w:rPr>
          <w:b/>
          <w:color w:val="FF0000"/>
        </w:rPr>
        <w:t>If you use AllyDVM</w:t>
      </w:r>
      <w:r>
        <w:t xml:space="preserve"> and need help obtaining log-in credentials or setting up the eblast in the dashboard, send </w:t>
      </w:r>
      <w:r w:rsidR="00955FDF">
        <w:t>select the</w:t>
      </w:r>
      <w:r>
        <w:t xml:space="preserve"> </w:t>
      </w:r>
      <w:r w:rsidRPr="00C2127E">
        <w:rPr>
          <w:b/>
        </w:rPr>
        <w:t>NVA AllyDVM</w:t>
      </w:r>
      <w:r w:rsidR="00C2127E">
        <w:t xml:space="preserve"> distribution list</w:t>
      </w:r>
      <w:r w:rsidR="00955FDF">
        <w:t xml:space="preserve"> in Outlook and send an email using your NVA email account. </w:t>
      </w:r>
      <w:r>
        <w:t xml:space="preserve"> </w:t>
      </w:r>
    </w:p>
    <w:p w14:paraId="4F1F15A6" w14:textId="77777777" w:rsidR="003F6FE5" w:rsidRPr="00D91E97" w:rsidRDefault="003F6FE5" w:rsidP="003F6FE5">
      <w:pPr>
        <w:pStyle w:val="ListParagraph"/>
        <w:numPr>
          <w:ilvl w:val="0"/>
          <w:numId w:val="11"/>
        </w:numPr>
        <w:spacing w:after="0" w:line="240" w:lineRule="auto"/>
        <w:ind w:left="360"/>
        <w:rPr>
          <w:b/>
          <w:u w:val="single"/>
        </w:rPr>
      </w:pPr>
      <w:r w:rsidRPr="0038124B">
        <w:rPr>
          <w:b/>
          <w:color w:val="FF0000"/>
        </w:rPr>
        <w:t>If you use PetDesk</w:t>
      </w:r>
      <w:r w:rsidRPr="00D91E97">
        <w:rPr>
          <w:color w:val="FF0000"/>
        </w:rPr>
        <w:t xml:space="preserve"> </w:t>
      </w:r>
      <w:r w:rsidRPr="00D91E97">
        <w:t>and need help setting up this campaign, contact Kayla Hanono (</w:t>
      </w:r>
      <w:hyperlink r:id="rId28" w:history="1">
        <w:r w:rsidRPr="00D91E97">
          <w:rPr>
            <w:rStyle w:val="Hyperlink"/>
          </w:rPr>
          <w:t>kayla@petdesk.com</w:t>
        </w:r>
      </w:hyperlink>
      <w:r w:rsidRPr="00D91E97">
        <w:t>) or Mackenzie Baird (</w:t>
      </w:r>
      <w:hyperlink r:id="rId29" w:history="1">
        <w:r w:rsidRPr="00D91E97">
          <w:rPr>
            <w:rStyle w:val="Hyperlink"/>
          </w:rPr>
          <w:t>mackenzie@petdesk.com</w:t>
        </w:r>
      </w:hyperlink>
      <w:r w:rsidRPr="00D91E97">
        <w:t>)</w:t>
      </w:r>
    </w:p>
    <w:p w14:paraId="768E6EC6" w14:textId="77777777" w:rsidR="003F6FE5" w:rsidRPr="00696268" w:rsidRDefault="003F6FE5" w:rsidP="003F6FE5">
      <w:pPr>
        <w:pStyle w:val="ListParagraph"/>
        <w:numPr>
          <w:ilvl w:val="0"/>
          <w:numId w:val="10"/>
        </w:numPr>
        <w:spacing w:after="0" w:line="240" w:lineRule="auto"/>
        <w:ind w:left="360"/>
        <w:rPr>
          <w:b/>
          <w:color w:val="FF0000"/>
          <w:u w:val="single"/>
        </w:rPr>
      </w:pPr>
      <w:r w:rsidRPr="0038124B">
        <w:rPr>
          <w:b/>
          <w:color w:val="FF0000"/>
        </w:rPr>
        <w:t>If you wish to send this communication directly from AVImark,</w:t>
      </w:r>
      <w:r>
        <w:rPr>
          <w:color w:val="FF0000"/>
        </w:rPr>
        <w:t xml:space="preserve"> </w:t>
      </w:r>
      <w:r>
        <w:t xml:space="preserve">instructions are attached. </w:t>
      </w:r>
    </w:p>
    <w:p w14:paraId="513C8A3B" w14:textId="77777777" w:rsidR="003F6FE5" w:rsidRPr="00C643CE" w:rsidRDefault="003F6FE5" w:rsidP="003F6FE5">
      <w:pPr>
        <w:pStyle w:val="ListParagraph"/>
        <w:spacing w:after="0" w:line="240" w:lineRule="auto"/>
        <w:ind w:left="360"/>
        <w:rPr>
          <w:b/>
          <w:color w:val="FF0000"/>
          <w:u w:val="single"/>
        </w:rPr>
      </w:pPr>
    </w:p>
    <w:p w14:paraId="1A8FCD48" w14:textId="77777777" w:rsidR="003F6FE5" w:rsidRDefault="003F6FE5" w:rsidP="003F6FE5">
      <w:pPr>
        <w:pStyle w:val="ListParagraph"/>
        <w:spacing w:after="0" w:line="240" w:lineRule="auto"/>
        <w:ind w:left="360"/>
        <w:jc w:val="center"/>
        <w:rPr>
          <w:color w:val="FF0000"/>
          <w:u w:val="single"/>
        </w:rPr>
      </w:pPr>
      <w:r>
        <w:rPr>
          <w:color w:val="FF0000"/>
          <w:u w:val="single"/>
        </w:rPr>
        <w:object w:dxaOrig="1508" w:dyaOrig="984" w14:anchorId="6B14A8A4">
          <v:shape id="_x0000_i1025" type="#_x0000_t75" style="width:77pt;height:51.5pt" o:ole="">
            <v:imagedata r:id="rId30" o:title=""/>
          </v:shape>
          <o:OLEObject Type="Embed" ProgID="AcroExch.Document.DC" ShapeID="_x0000_i1025" DrawAspect="Icon" ObjectID="_1650366903" r:id="rId31"/>
        </w:object>
      </w:r>
    </w:p>
    <w:p w14:paraId="19C30073" w14:textId="77777777" w:rsidR="003F6FE5" w:rsidRPr="00C643CE" w:rsidRDefault="003F6FE5" w:rsidP="003F6FE5">
      <w:pPr>
        <w:pStyle w:val="ListParagraph"/>
        <w:spacing w:after="0" w:line="240" w:lineRule="auto"/>
        <w:ind w:left="360"/>
        <w:rPr>
          <w:b/>
          <w:color w:val="FF0000"/>
          <w:u w:val="single"/>
        </w:rPr>
      </w:pPr>
    </w:p>
    <w:p w14:paraId="68F50594" w14:textId="77777777" w:rsidR="003F6FE5" w:rsidRPr="00800849" w:rsidRDefault="003F6FE5" w:rsidP="003F6FE5">
      <w:pPr>
        <w:pStyle w:val="ListParagraph"/>
        <w:numPr>
          <w:ilvl w:val="0"/>
          <w:numId w:val="10"/>
        </w:numPr>
        <w:spacing w:after="0" w:line="240" w:lineRule="auto"/>
        <w:ind w:left="360"/>
        <w:rPr>
          <w:b/>
          <w:color w:val="FF0000"/>
          <w:u w:val="single"/>
        </w:rPr>
      </w:pPr>
      <w:r w:rsidRPr="0038124B">
        <w:rPr>
          <w:b/>
          <w:color w:val="FF0000"/>
        </w:rPr>
        <w:t>If you use any other client communication platform,</w:t>
      </w:r>
      <w:r w:rsidRPr="0038124B">
        <w:rPr>
          <w:color w:val="FF0000"/>
        </w:rPr>
        <w:t xml:space="preserve"> </w:t>
      </w:r>
      <w:r w:rsidRPr="00D91E97">
        <w:t xml:space="preserve">use the email template above and contact your specific vendor for help, where needed. </w:t>
      </w:r>
    </w:p>
    <w:p w14:paraId="3761C4FB" w14:textId="77777777" w:rsidR="008F21A5" w:rsidRPr="008F21A5" w:rsidRDefault="008F21A5" w:rsidP="00D269C0">
      <w:pPr>
        <w:pStyle w:val="ListParagraph"/>
        <w:spacing w:after="0"/>
        <w:ind w:left="360"/>
      </w:pPr>
    </w:p>
    <w:p w14:paraId="5DB83316" w14:textId="77777777" w:rsidR="00681155" w:rsidRDefault="00681155" w:rsidP="00681155">
      <w:pPr>
        <w:spacing w:after="0"/>
      </w:pPr>
    </w:p>
    <w:p w14:paraId="4B7A1F93" w14:textId="4169FF46" w:rsidR="007608BA" w:rsidRPr="00874649" w:rsidRDefault="00067419" w:rsidP="00681155">
      <w:pPr>
        <w:spacing w:after="0"/>
        <w:rPr>
          <w:b/>
        </w:rPr>
      </w:pPr>
      <w:r w:rsidRPr="00874649">
        <w:rPr>
          <w:b/>
          <w:highlight w:val="yellow"/>
        </w:rPr>
        <w:t>EMAIL TEMPLATE 1: VACCINATE DOG AGAINST RATTLESNAKES!</w:t>
      </w:r>
    </w:p>
    <w:p w14:paraId="77BC94C9" w14:textId="77777777" w:rsidR="00D748EA" w:rsidRDefault="00D748EA" w:rsidP="00681155">
      <w:pPr>
        <w:spacing w:after="0"/>
      </w:pPr>
    </w:p>
    <w:p w14:paraId="7E8CB3A5" w14:textId="693972D2" w:rsidR="00681155" w:rsidRPr="00851925" w:rsidRDefault="00187A41" w:rsidP="00681155">
      <w:pPr>
        <w:spacing w:after="0"/>
        <w:rPr>
          <w:b/>
          <w:i/>
        </w:rPr>
      </w:pPr>
      <w:r>
        <w:t xml:space="preserve">Subject line: </w:t>
      </w:r>
      <w:r w:rsidR="00035805">
        <w:t>Protect your dog against rattlesnake bites</w:t>
      </w:r>
      <w:r>
        <w:t>!</w:t>
      </w:r>
    </w:p>
    <w:p w14:paraId="76D4CD47" w14:textId="77777777" w:rsidR="00681155" w:rsidRDefault="00681155" w:rsidP="00681155">
      <w:pPr>
        <w:spacing w:after="0"/>
        <w:jc w:val="center"/>
      </w:pPr>
    </w:p>
    <w:p w14:paraId="5CD4253C" w14:textId="77777777" w:rsidR="00681155" w:rsidRPr="00D748EA" w:rsidRDefault="00681155" w:rsidP="00681155">
      <w:pPr>
        <w:spacing w:after="0"/>
        <w:rPr>
          <w:i/>
        </w:rPr>
      </w:pPr>
      <w:r w:rsidRPr="00D748EA">
        <w:rPr>
          <w:i/>
        </w:rPr>
        <w:t xml:space="preserve">Dear Clients, </w:t>
      </w:r>
    </w:p>
    <w:p w14:paraId="51A56628" w14:textId="77777777" w:rsidR="00681155" w:rsidRPr="00D748EA" w:rsidRDefault="00681155" w:rsidP="00681155">
      <w:pPr>
        <w:spacing w:after="0"/>
        <w:rPr>
          <w:i/>
        </w:rPr>
      </w:pPr>
    </w:p>
    <w:p w14:paraId="24E04F89" w14:textId="65245C23" w:rsidR="00681155" w:rsidRPr="00D748EA" w:rsidRDefault="00067419" w:rsidP="00681155">
      <w:pPr>
        <w:spacing w:after="0"/>
        <w:rPr>
          <w:i/>
        </w:rPr>
      </w:pPr>
      <w:r w:rsidRPr="00D748EA">
        <w:rPr>
          <w:rFonts w:cstheme="minorHAnsi"/>
          <w:i/>
        </w:rPr>
        <w:t>The hot weather is back and so are the rattlesnakes.</w:t>
      </w:r>
      <w:r w:rsidRPr="00D748EA">
        <w:rPr>
          <w:rFonts w:cstheme="minorHAnsi"/>
          <w:i/>
        </w:rPr>
        <w:t xml:space="preserve"> If you enjoy strolling the hiking trails with your dog, vaccinating your dog against rattlesnakes is a good idea. </w:t>
      </w:r>
      <w:r w:rsidRPr="00D748EA">
        <w:rPr>
          <w:i/>
        </w:rPr>
        <w:t>Rattlesnake bites are 25 times more fatal in dogs than they are in humans.</w:t>
      </w:r>
      <w:r w:rsidRPr="00D748EA">
        <w:rPr>
          <w:i/>
        </w:rPr>
        <w:t xml:space="preserve"> </w:t>
      </w:r>
    </w:p>
    <w:p w14:paraId="45FF1062" w14:textId="77777777" w:rsidR="00067419" w:rsidRPr="00D748EA" w:rsidRDefault="00067419" w:rsidP="00681155">
      <w:pPr>
        <w:spacing w:after="0"/>
        <w:rPr>
          <w:i/>
        </w:rPr>
      </w:pPr>
    </w:p>
    <w:p w14:paraId="079D17AA" w14:textId="77777777" w:rsidR="00067419" w:rsidRPr="00D748EA" w:rsidRDefault="00067419" w:rsidP="00067419">
      <w:pPr>
        <w:rPr>
          <w:i/>
          <w:sz w:val="21"/>
          <w:szCs w:val="21"/>
        </w:rPr>
      </w:pPr>
      <w:r w:rsidRPr="00D748EA">
        <w:rPr>
          <w:i/>
          <w:sz w:val="21"/>
          <w:szCs w:val="21"/>
        </w:rPr>
        <w:t>We now offer a vaccine to provide your beloved companion with protective antibodies that are reported to help dogs experience less pain and have a reduced risk of permanent injury from rattlesnake bites!</w:t>
      </w:r>
    </w:p>
    <w:p w14:paraId="5BE12740" w14:textId="77777777" w:rsidR="00067419" w:rsidRPr="00D748EA" w:rsidRDefault="00067419" w:rsidP="00067419">
      <w:pPr>
        <w:rPr>
          <w:i/>
          <w:sz w:val="21"/>
          <w:szCs w:val="21"/>
        </w:rPr>
      </w:pPr>
      <w:r w:rsidRPr="00D748EA">
        <w:rPr>
          <w:i/>
          <w:sz w:val="21"/>
          <w:szCs w:val="21"/>
        </w:rPr>
        <w:t>SAVE &lt;</w:t>
      </w:r>
      <w:r w:rsidRPr="00D748EA">
        <w:rPr>
          <w:b/>
          <w:i/>
          <w:color w:val="FF0000"/>
          <w:sz w:val="21"/>
          <w:szCs w:val="21"/>
        </w:rPr>
        <w:t xml:space="preserve">ENTER DISCOUNT&gt; </w:t>
      </w:r>
      <w:r w:rsidRPr="00D748EA">
        <w:rPr>
          <w:i/>
          <w:sz w:val="21"/>
          <w:szCs w:val="21"/>
        </w:rPr>
        <w:t>off rattlesnake vaccine through &lt;</w:t>
      </w:r>
      <w:r w:rsidRPr="00D748EA">
        <w:rPr>
          <w:b/>
          <w:i/>
          <w:color w:val="FF0000"/>
          <w:sz w:val="21"/>
          <w:szCs w:val="21"/>
        </w:rPr>
        <w:t>XX/XX/2020&gt;.</w:t>
      </w:r>
      <w:r w:rsidRPr="00D748EA">
        <w:rPr>
          <w:i/>
          <w:sz w:val="21"/>
          <w:szCs w:val="21"/>
        </w:rPr>
        <w:t xml:space="preserve"> </w:t>
      </w:r>
    </w:p>
    <w:p w14:paraId="67AB99D7" w14:textId="77777777" w:rsidR="00067419" w:rsidRPr="00D748EA" w:rsidRDefault="00067419" w:rsidP="00067419">
      <w:pPr>
        <w:rPr>
          <w:i/>
          <w:sz w:val="21"/>
          <w:szCs w:val="21"/>
        </w:rPr>
      </w:pPr>
      <w:r w:rsidRPr="00D748EA">
        <w:rPr>
          <w:i/>
          <w:sz w:val="21"/>
          <w:szCs w:val="21"/>
        </w:rPr>
        <w:t xml:space="preserve">CALL </w:t>
      </w:r>
      <w:r w:rsidRPr="00D748EA">
        <w:rPr>
          <w:i/>
          <w:color w:val="FF0000"/>
          <w:sz w:val="21"/>
          <w:szCs w:val="21"/>
        </w:rPr>
        <w:t>[HOSPITAL TEL NUMBER]</w:t>
      </w:r>
      <w:r w:rsidRPr="00D748EA">
        <w:rPr>
          <w:i/>
          <w:sz w:val="21"/>
          <w:szCs w:val="21"/>
        </w:rPr>
        <w:t xml:space="preserve"> TODAY to learn more about rattlesnake vaccine! </w:t>
      </w:r>
    </w:p>
    <w:p w14:paraId="4C57F284" w14:textId="77777777" w:rsidR="00681155" w:rsidRPr="00D748EA" w:rsidRDefault="00681155" w:rsidP="00681155">
      <w:pPr>
        <w:spacing w:after="0"/>
        <w:rPr>
          <w:i/>
        </w:rPr>
      </w:pPr>
      <w:r w:rsidRPr="00D748EA">
        <w:rPr>
          <w:i/>
        </w:rPr>
        <w:t xml:space="preserve">Thank you and look forward to seeing you and your pet soon! </w:t>
      </w:r>
    </w:p>
    <w:p w14:paraId="64FF912F" w14:textId="77777777" w:rsidR="00681155" w:rsidRPr="00D748EA" w:rsidRDefault="00681155" w:rsidP="00681155">
      <w:pPr>
        <w:spacing w:after="0"/>
        <w:rPr>
          <w:i/>
        </w:rPr>
      </w:pPr>
    </w:p>
    <w:p w14:paraId="3B71B31B" w14:textId="6EA020D5" w:rsidR="00681155" w:rsidRDefault="00681155" w:rsidP="00681155">
      <w:pPr>
        <w:spacing w:after="0"/>
        <w:rPr>
          <w:b/>
          <w:i/>
          <w:color w:val="FF0000"/>
        </w:rPr>
      </w:pPr>
      <w:r w:rsidRPr="00D748EA">
        <w:rPr>
          <w:i/>
        </w:rPr>
        <w:t xml:space="preserve">The Staff at </w:t>
      </w:r>
      <w:r w:rsidR="009838A1" w:rsidRPr="00D748EA">
        <w:rPr>
          <w:b/>
          <w:i/>
          <w:color w:val="FF0000"/>
        </w:rPr>
        <w:t>&lt;HOSPITAL NAME&gt;</w:t>
      </w:r>
    </w:p>
    <w:p w14:paraId="20FB957B" w14:textId="77777777" w:rsidR="00874649" w:rsidRDefault="00874649" w:rsidP="00681155">
      <w:pPr>
        <w:spacing w:after="0"/>
        <w:rPr>
          <w:b/>
          <w:i/>
          <w:color w:val="FF0000"/>
        </w:rPr>
      </w:pPr>
    </w:p>
    <w:p w14:paraId="6EA24D59" w14:textId="77777777" w:rsidR="00874649" w:rsidRDefault="00874649" w:rsidP="00681155">
      <w:pPr>
        <w:spacing w:after="0"/>
        <w:rPr>
          <w:b/>
          <w:i/>
          <w:color w:val="FF0000"/>
        </w:rPr>
      </w:pPr>
    </w:p>
    <w:p w14:paraId="7CCFCE58" w14:textId="55C595A1" w:rsidR="00874649" w:rsidRPr="00874649" w:rsidRDefault="00874649" w:rsidP="00874649">
      <w:pPr>
        <w:spacing w:after="0"/>
        <w:rPr>
          <w:b/>
        </w:rPr>
      </w:pPr>
      <w:r w:rsidRPr="00874649">
        <w:rPr>
          <w:b/>
          <w:highlight w:val="yellow"/>
        </w:rPr>
        <w:t>EMAIL TEMPLATE 2</w:t>
      </w:r>
      <w:r w:rsidRPr="00874649">
        <w:rPr>
          <w:b/>
          <w:highlight w:val="yellow"/>
        </w:rPr>
        <w:t xml:space="preserve">: </w:t>
      </w:r>
      <w:r w:rsidR="005B395E">
        <w:rPr>
          <w:b/>
          <w:highlight w:val="yellow"/>
        </w:rPr>
        <w:t>PROOF YOUR YARD AGAINST RATTLESNAKES</w:t>
      </w:r>
      <w:r w:rsidRPr="00874649">
        <w:rPr>
          <w:b/>
          <w:highlight w:val="yellow"/>
        </w:rPr>
        <w:t>!</w:t>
      </w:r>
    </w:p>
    <w:p w14:paraId="4B2BEEB8" w14:textId="77777777" w:rsidR="00874649" w:rsidRDefault="00874649" w:rsidP="00874649">
      <w:pPr>
        <w:spacing w:after="0"/>
      </w:pPr>
    </w:p>
    <w:p w14:paraId="6F71E048" w14:textId="46702702" w:rsidR="00874649" w:rsidRPr="00851925" w:rsidRDefault="00874649" w:rsidP="00874649">
      <w:pPr>
        <w:spacing w:after="0"/>
        <w:rPr>
          <w:b/>
          <w:i/>
        </w:rPr>
      </w:pPr>
      <w:r>
        <w:t xml:space="preserve">Subject line: </w:t>
      </w:r>
      <w:r w:rsidR="007278D5">
        <w:t>Proof your yard against rattlesnakes</w:t>
      </w:r>
      <w:r>
        <w:t>!</w:t>
      </w:r>
    </w:p>
    <w:p w14:paraId="7EB62962" w14:textId="77777777" w:rsidR="00874649" w:rsidRDefault="00874649" w:rsidP="00874649">
      <w:pPr>
        <w:spacing w:after="0"/>
        <w:jc w:val="center"/>
      </w:pPr>
    </w:p>
    <w:p w14:paraId="2D5E7EED" w14:textId="77777777" w:rsidR="00874649" w:rsidRPr="007278D5" w:rsidRDefault="00874649" w:rsidP="00874649">
      <w:pPr>
        <w:spacing w:after="0"/>
        <w:rPr>
          <w:i/>
        </w:rPr>
      </w:pPr>
      <w:r w:rsidRPr="007278D5">
        <w:rPr>
          <w:i/>
        </w:rPr>
        <w:t xml:space="preserve">Dear Clients, </w:t>
      </w:r>
    </w:p>
    <w:p w14:paraId="1D381A59" w14:textId="77777777" w:rsidR="00874649" w:rsidRPr="007278D5" w:rsidRDefault="00874649" w:rsidP="00874649">
      <w:pPr>
        <w:spacing w:after="0"/>
        <w:rPr>
          <w:i/>
        </w:rPr>
      </w:pPr>
    </w:p>
    <w:p w14:paraId="30507E7D" w14:textId="0ADFD2C3" w:rsidR="007278D5" w:rsidRPr="007278D5" w:rsidRDefault="007278D5" w:rsidP="007278D5">
      <w:pPr>
        <w:rPr>
          <w:i/>
        </w:rPr>
      </w:pPr>
      <w:r w:rsidRPr="007278D5">
        <w:rPr>
          <w:i/>
        </w:rPr>
        <w:lastRenderedPageBreak/>
        <w:t>Did you know that r</w:t>
      </w:r>
      <w:r w:rsidRPr="007278D5">
        <w:rPr>
          <w:i/>
        </w:rPr>
        <w:t xml:space="preserve">attlesnake bites are 25 times more fatal </w:t>
      </w:r>
      <w:r w:rsidRPr="007278D5">
        <w:rPr>
          <w:i/>
        </w:rPr>
        <w:t xml:space="preserve">in dogs than they are in humans? </w:t>
      </w:r>
      <w:r w:rsidRPr="007278D5">
        <w:rPr>
          <w:i/>
        </w:rPr>
        <w:t xml:space="preserve"> Protect your dog today by proofing your yard against rattlesnakes! Follow the simple tips below: </w:t>
      </w:r>
    </w:p>
    <w:p w14:paraId="1B113CAE" w14:textId="77777777" w:rsidR="007278D5" w:rsidRPr="007278D5" w:rsidRDefault="007278D5" w:rsidP="007278D5">
      <w:pPr>
        <w:pStyle w:val="ListParagraph"/>
        <w:numPr>
          <w:ilvl w:val="0"/>
          <w:numId w:val="12"/>
        </w:numPr>
        <w:spacing w:after="0" w:line="240" w:lineRule="auto"/>
        <w:rPr>
          <w:i/>
        </w:rPr>
      </w:pPr>
      <w:r w:rsidRPr="007278D5">
        <w:rPr>
          <w:i/>
        </w:rPr>
        <w:t xml:space="preserve">Keep the grass in your front and back yards cut short. </w:t>
      </w:r>
    </w:p>
    <w:p w14:paraId="7F51ACAF" w14:textId="77777777" w:rsidR="007278D5" w:rsidRPr="007278D5" w:rsidRDefault="007278D5" w:rsidP="007278D5">
      <w:pPr>
        <w:pStyle w:val="ListParagraph"/>
        <w:numPr>
          <w:ilvl w:val="0"/>
          <w:numId w:val="12"/>
        </w:numPr>
        <w:spacing w:after="0" w:line="240" w:lineRule="auto"/>
        <w:rPr>
          <w:i/>
        </w:rPr>
      </w:pPr>
      <w:r w:rsidRPr="007278D5">
        <w:rPr>
          <w:i/>
        </w:rPr>
        <w:t xml:space="preserve">Clean up any debris in your yard including piles of wood, leaves, or any other materials a snake could hide under. </w:t>
      </w:r>
    </w:p>
    <w:p w14:paraId="7B5AAEBB" w14:textId="77777777" w:rsidR="007278D5" w:rsidRPr="007278D5" w:rsidRDefault="007278D5" w:rsidP="007278D5">
      <w:pPr>
        <w:pStyle w:val="ListParagraph"/>
        <w:numPr>
          <w:ilvl w:val="0"/>
          <w:numId w:val="12"/>
        </w:numPr>
        <w:spacing w:after="0" w:line="240" w:lineRule="auto"/>
        <w:rPr>
          <w:i/>
        </w:rPr>
      </w:pPr>
      <w:r w:rsidRPr="007278D5">
        <w:rPr>
          <w:i/>
        </w:rPr>
        <w:t xml:space="preserve">Control rodents in your yard and around your home by picking up fruit on the ground, keeping trash cans closed with lids, and refraining from leaving pet food out. </w:t>
      </w:r>
    </w:p>
    <w:p w14:paraId="47A53EDB" w14:textId="77777777" w:rsidR="007278D5" w:rsidRPr="007278D5" w:rsidRDefault="007278D5" w:rsidP="007278D5">
      <w:pPr>
        <w:rPr>
          <w:i/>
        </w:rPr>
      </w:pPr>
    </w:p>
    <w:p w14:paraId="60EE3132" w14:textId="77777777" w:rsidR="007278D5" w:rsidRPr="007278D5" w:rsidRDefault="007278D5" w:rsidP="007278D5">
      <w:pPr>
        <w:rPr>
          <w:i/>
        </w:rPr>
      </w:pPr>
      <w:r w:rsidRPr="007278D5">
        <w:rPr>
          <w:i/>
        </w:rPr>
        <w:t xml:space="preserve">CALL </w:t>
      </w:r>
      <w:r w:rsidRPr="007278D5">
        <w:rPr>
          <w:b/>
          <w:i/>
          <w:color w:val="FF0000"/>
        </w:rPr>
        <w:t>[HOSPITAL TEL NUMBER]</w:t>
      </w:r>
      <w:r w:rsidRPr="007278D5">
        <w:rPr>
          <w:b/>
          <w:i/>
        </w:rPr>
        <w:t xml:space="preserve"> </w:t>
      </w:r>
      <w:r w:rsidRPr="007278D5">
        <w:rPr>
          <w:i/>
        </w:rPr>
        <w:t>TODAY to learn more about rattlesnake vaccine for your dog!</w:t>
      </w:r>
    </w:p>
    <w:sectPr w:rsidR="007278D5" w:rsidRPr="007278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080B12" w14:textId="77777777" w:rsidR="00D74201" w:rsidRDefault="00D74201" w:rsidP="008425F4">
      <w:pPr>
        <w:spacing w:after="0" w:line="240" w:lineRule="auto"/>
      </w:pPr>
      <w:r>
        <w:separator/>
      </w:r>
    </w:p>
  </w:endnote>
  <w:endnote w:type="continuationSeparator" w:id="0">
    <w:p w14:paraId="76EB2898" w14:textId="77777777" w:rsidR="00D74201" w:rsidRDefault="00D74201" w:rsidP="008425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E8B781" w14:textId="77777777" w:rsidR="00D74201" w:rsidRDefault="00D74201" w:rsidP="008425F4">
      <w:pPr>
        <w:spacing w:after="0" w:line="240" w:lineRule="auto"/>
      </w:pPr>
      <w:r>
        <w:separator/>
      </w:r>
    </w:p>
  </w:footnote>
  <w:footnote w:type="continuationSeparator" w:id="0">
    <w:p w14:paraId="7451069E" w14:textId="77777777" w:rsidR="00D74201" w:rsidRDefault="00D74201" w:rsidP="008425F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D4005"/>
    <w:multiLevelType w:val="hybridMultilevel"/>
    <w:tmpl w:val="33C2E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E1341"/>
    <w:multiLevelType w:val="hybridMultilevel"/>
    <w:tmpl w:val="2FC86E22"/>
    <w:lvl w:ilvl="0" w:tplc="F8D4938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0C4C5F"/>
    <w:multiLevelType w:val="hybridMultilevel"/>
    <w:tmpl w:val="DC5690F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1">
      <w:start w:val="1"/>
      <w:numFmt w:val="bullet"/>
      <w:lvlText w:val=""/>
      <w:lvlJc w:val="left"/>
      <w:pPr>
        <w:ind w:left="3960" w:hanging="360"/>
      </w:pPr>
      <w:rPr>
        <w:rFonts w:ascii="Symbol" w:hAnsi="Symbol"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17077C8"/>
    <w:multiLevelType w:val="hybridMultilevel"/>
    <w:tmpl w:val="3D126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4A343C"/>
    <w:multiLevelType w:val="hybridMultilevel"/>
    <w:tmpl w:val="EB829144"/>
    <w:lvl w:ilvl="0" w:tplc="0E4AB122">
      <w:start w:val="1"/>
      <w:numFmt w:val="decimal"/>
      <w:lvlText w:val="%1."/>
      <w:lvlJc w:val="left"/>
      <w:pPr>
        <w:ind w:left="720" w:hanging="360"/>
      </w:pPr>
      <w:rPr>
        <w:rFonts w:cstheme="minorHAnsi" w:hint="default"/>
        <w:b w:val="0"/>
        <w:color w:val="222222"/>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E17C3E"/>
    <w:multiLevelType w:val="hybridMultilevel"/>
    <w:tmpl w:val="1C2AD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9D7899"/>
    <w:multiLevelType w:val="hybridMultilevel"/>
    <w:tmpl w:val="380696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6BC03BA"/>
    <w:multiLevelType w:val="hybridMultilevel"/>
    <w:tmpl w:val="72E071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77655FE"/>
    <w:multiLevelType w:val="hybridMultilevel"/>
    <w:tmpl w:val="526A1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C2236D"/>
    <w:multiLevelType w:val="hybridMultilevel"/>
    <w:tmpl w:val="66320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6C76C6"/>
    <w:multiLevelType w:val="hybridMultilevel"/>
    <w:tmpl w:val="B534195C"/>
    <w:lvl w:ilvl="0" w:tplc="0409000F">
      <w:start w:val="1"/>
      <w:numFmt w:val="decimal"/>
      <w:lvlText w:val="%1."/>
      <w:lvlJc w:val="left"/>
      <w:pPr>
        <w:ind w:left="789" w:hanging="360"/>
      </w:pPr>
      <w:rPr>
        <w:rFonts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1" w15:restartNumberingAfterBreak="0">
    <w:nsid w:val="72A16B5D"/>
    <w:multiLevelType w:val="hybridMultilevel"/>
    <w:tmpl w:val="1C2AD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0"/>
  </w:num>
  <w:num w:numId="3">
    <w:abstractNumId w:val="6"/>
  </w:num>
  <w:num w:numId="4">
    <w:abstractNumId w:val="4"/>
  </w:num>
  <w:num w:numId="5">
    <w:abstractNumId w:val="3"/>
  </w:num>
  <w:num w:numId="6">
    <w:abstractNumId w:val="0"/>
  </w:num>
  <w:num w:numId="7">
    <w:abstractNumId w:val="11"/>
  </w:num>
  <w:num w:numId="8">
    <w:abstractNumId w:val="7"/>
  </w:num>
  <w:num w:numId="9">
    <w:abstractNumId w:val="9"/>
  </w:num>
  <w:num w:numId="10">
    <w:abstractNumId w:val="1"/>
  </w:num>
  <w:num w:numId="11">
    <w:abstractNumId w:val="2"/>
  </w:num>
  <w:num w:numId="12">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jMyMjQ3NTc2MDJS0lEKTi0uzszPAykwrAUAHDVW0iwAAAA="/>
  </w:docVars>
  <w:rsids>
    <w:rsidRoot w:val="00633BAC"/>
    <w:rsid w:val="00001C34"/>
    <w:rsid w:val="000110E9"/>
    <w:rsid w:val="00013701"/>
    <w:rsid w:val="0001698B"/>
    <w:rsid w:val="00033517"/>
    <w:rsid w:val="00035805"/>
    <w:rsid w:val="00042E87"/>
    <w:rsid w:val="00055AF0"/>
    <w:rsid w:val="0005651A"/>
    <w:rsid w:val="00067419"/>
    <w:rsid w:val="000677BD"/>
    <w:rsid w:val="0007015B"/>
    <w:rsid w:val="000758CD"/>
    <w:rsid w:val="00086233"/>
    <w:rsid w:val="00090A96"/>
    <w:rsid w:val="000B47E2"/>
    <w:rsid w:val="000B54A2"/>
    <w:rsid w:val="000C24E6"/>
    <w:rsid w:val="000F2728"/>
    <w:rsid w:val="000F32D1"/>
    <w:rsid w:val="000F52A4"/>
    <w:rsid w:val="00126A57"/>
    <w:rsid w:val="0013252F"/>
    <w:rsid w:val="00142AC9"/>
    <w:rsid w:val="001611B0"/>
    <w:rsid w:val="001621C7"/>
    <w:rsid w:val="00165D4F"/>
    <w:rsid w:val="00182969"/>
    <w:rsid w:val="00187398"/>
    <w:rsid w:val="00187A41"/>
    <w:rsid w:val="00195271"/>
    <w:rsid w:val="001A70FE"/>
    <w:rsid w:val="001B53C8"/>
    <w:rsid w:val="001E2441"/>
    <w:rsid w:val="002046E0"/>
    <w:rsid w:val="00206A30"/>
    <w:rsid w:val="00215899"/>
    <w:rsid w:val="002166B4"/>
    <w:rsid w:val="002528C5"/>
    <w:rsid w:val="00273980"/>
    <w:rsid w:val="002800AB"/>
    <w:rsid w:val="00286D46"/>
    <w:rsid w:val="00297F8F"/>
    <w:rsid w:val="002A6CB5"/>
    <w:rsid w:val="002B0570"/>
    <w:rsid w:val="002C3D69"/>
    <w:rsid w:val="002C6672"/>
    <w:rsid w:val="002C6BB4"/>
    <w:rsid w:val="002D06A6"/>
    <w:rsid w:val="002E20A0"/>
    <w:rsid w:val="003121F6"/>
    <w:rsid w:val="00314923"/>
    <w:rsid w:val="00325932"/>
    <w:rsid w:val="00331FCA"/>
    <w:rsid w:val="003322C4"/>
    <w:rsid w:val="00341FEB"/>
    <w:rsid w:val="003462F2"/>
    <w:rsid w:val="003464C3"/>
    <w:rsid w:val="00350700"/>
    <w:rsid w:val="0035482F"/>
    <w:rsid w:val="00355C3B"/>
    <w:rsid w:val="003673E4"/>
    <w:rsid w:val="003704BF"/>
    <w:rsid w:val="003A410B"/>
    <w:rsid w:val="003A52CA"/>
    <w:rsid w:val="003B108A"/>
    <w:rsid w:val="003C2FB3"/>
    <w:rsid w:val="003C799A"/>
    <w:rsid w:val="003D1C38"/>
    <w:rsid w:val="003E7089"/>
    <w:rsid w:val="003E74AF"/>
    <w:rsid w:val="003E78B2"/>
    <w:rsid w:val="003F6FE5"/>
    <w:rsid w:val="004147AE"/>
    <w:rsid w:val="00414D0C"/>
    <w:rsid w:val="00417C2A"/>
    <w:rsid w:val="00430BF5"/>
    <w:rsid w:val="00444C49"/>
    <w:rsid w:val="00480381"/>
    <w:rsid w:val="0049474B"/>
    <w:rsid w:val="004C115D"/>
    <w:rsid w:val="004C29AF"/>
    <w:rsid w:val="004D10F1"/>
    <w:rsid w:val="004E4223"/>
    <w:rsid w:val="004F0968"/>
    <w:rsid w:val="004F2CEB"/>
    <w:rsid w:val="00503098"/>
    <w:rsid w:val="00511A16"/>
    <w:rsid w:val="00515C29"/>
    <w:rsid w:val="005462E0"/>
    <w:rsid w:val="00547384"/>
    <w:rsid w:val="00547A15"/>
    <w:rsid w:val="00556924"/>
    <w:rsid w:val="00563E54"/>
    <w:rsid w:val="0059523C"/>
    <w:rsid w:val="0059592D"/>
    <w:rsid w:val="005B395E"/>
    <w:rsid w:val="005C1864"/>
    <w:rsid w:val="005C6732"/>
    <w:rsid w:val="005D0116"/>
    <w:rsid w:val="005D7C2D"/>
    <w:rsid w:val="00607CE3"/>
    <w:rsid w:val="00625BC3"/>
    <w:rsid w:val="00627211"/>
    <w:rsid w:val="00633BAC"/>
    <w:rsid w:val="00635FA6"/>
    <w:rsid w:val="00641D78"/>
    <w:rsid w:val="00681155"/>
    <w:rsid w:val="00681FD6"/>
    <w:rsid w:val="00683CBB"/>
    <w:rsid w:val="006840C2"/>
    <w:rsid w:val="006E0D9A"/>
    <w:rsid w:val="006E0E68"/>
    <w:rsid w:val="006E3A9F"/>
    <w:rsid w:val="006F373B"/>
    <w:rsid w:val="00715C06"/>
    <w:rsid w:val="007265A6"/>
    <w:rsid w:val="007266BE"/>
    <w:rsid w:val="00726D0F"/>
    <w:rsid w:val="007278D5"/>
    <w:rsid w:val="007359C1"/>
    <w:rsid w:val="0074245A"/>
    <w:rsid w:val="007450D8"/>
    <w:rsid w:val="00751CF4"/>
    <w:rsid w:val="00754846"/>
    <w:rsid w:val="007608BA"/>
    <w:rsid w:val="00760A09"/>
    <w:rsid w:val="00764CD1"/>
    <w:rsid w:val="0077249D"/>
    <w:rsid w:val="00791724"/>
    <w:rsid w:val="007D0FE6"/>
    <w:rsid w:val="007E43FA"/>
    <w:rsid w:val="007F3A3B"/>
    <w:rsid w:val="007F68AB"/>
    <w:rsid w:val="008054F5"/>
    <w:rsid w:val="008059DA"/>
    <w:rsid w:val="00837A8F"/>
    <w:rsid w:val="00841A8C"/>
    <w:rsid w:val="008425F4"/>
    <w:rsid w:val="00854AA5"/>
    <w:rsid w:val="00856E27"/>
    <w:rsid w:val="00865ADE"/>
    <w:rsid w:val="0086732C"/>
    <w:rsid w:val="00874649"/>
    <w:rsid w:val="00883B40"/>
    <w:rsid w:val="008915D1"/>
    <w:rsid w:val="008A747A"/>
    <w:rsid w:val="008A7B4B"/>
    <w:rsid w:val="008B3603"/>
    <w:rsid w:val="008B4733"/>
    <w:rsid w:val="008C1977"/>
    <w:rsid w:val="008C3FCC"/>
    <w:rsid w:val="008D1FE8"/>
    <w:rsid w:val="008E673E"/>
    <w:rsid w:val="008F21A5"/>
    <w:rsid w:val="00906686"/>
    <w:rsid w:val="00910C34"/>
    <w:rsid w:val="009137D5"/>
    <w:rsid w:val="00936F47"/>
    <w:rsid w:val="00955867"/>
    <w:rsid w:val="00955FDF"/>
    <w:rsid w:val="00960685"/>
    <w:rsid w:val="009719C4"/>
    <w:rsid w:val="00974D06"/>
    <w:rsid w:val="00975785"/>
    <w:rsid w:val="009838A1"/>
    <w:rsid w:val="009A2E11"/>
    <w:rsid w:val="009B5E1C"/>
    <w:rsid w:val="009E618D"/>
    <w:rsid w:val="009E70B7"/>
    <w:rsid w:val="00A05655"/>
    <w:rsid w:val="00A10A8B"/>
    <w:rsid w:val="00A24176"/>
    <w:rsid w:val="00A4505B"/>
    <w:rsid w:val="00A55A10"/>
    <w:rsid w:val="00A877B5"/>
    <w:rsid w:val="00AC0F00"/>
    <w:rsid w:val="00AC2B05"/>
    <w:rsid w:val="00AE4B75"/>
    <w:rsid w:val="00AE4EE2"/>
    <w:rsid w:val="00B038FA"/>
    <w:rsid w:val="00B14C85"/>
    <w:rsid w:val="00B1644C"/>
    <w:rsid w:val="00B17440"/>
    <w:rsid w:val="00B41E0E"/>
    <w:rsid w:val="00B462AB"/>
    <w:rsid w:val="00B5738F"/>
    <w:rsid w:val="00B57DF8"/>
    <w:rsid w:val="00B83671"/>
    <w:rsid w:val="00B87715"/>
    <w:rsid w:val="00B92A80"/>
    <w:rsid w:val="00BA0269"/>
    <w:rsid w:val="00BB2951"/>
    <w:rsid w:val="00BC3D9D"/>
    <w:rsid w:val="00BD0189"/>
    <w:rsid w:val="00BD7881"/>
    <w:rsid w:val="00BE22CC"/>
    <w:rsid w:val="00BE3261"/>
    <w:rsid w:val="00BE546D"/>
    <w:rsid w:val="00C012B4"/>
    <w:rsid w:val="00C13106"/>
    <w:rsid w:val="00C164FF"/>
    <w:rsid w:val="00C17051"/>
    <w:rsid w:val="00C2127E"/>
    <w:rsid w:val="00C32AE4"/>
    <w:rsid w:val="00C43555"/>
    <w:rsid w:val="00C832EE"/>
    <w:rsid w:val="00C863A0"/>
    <w:rsid w:val="00C87D95"/>
    <w:rsid w:val="00CA43FF"/>
    <w:rsid w:val="00CA4AF3"/>
    <w:rsid w:val="00CA542B"/>
    <w:rsid w:val="00CC7008"/>
    <w:rsid w:val="00CC72D5"/>
    <w:rsid w:val="00CD3836"/>
    <w:rsid w:val="00CE4062"/>
    <w:rsid w:val="00CE5534"/>
    <w:rsid w:val="00CF1BDD"/>
    <w:rsid w:val="00CF5369"/>
    <w:rsid w:val="00CF63D0"/>
    <w:rsid w:val="00D03A5A"/>
    <w:rsid w:val="00D269C0"/>
    <w:rsid w:val="00D50E31"/>
    <w:rsid w:val="00D74201"/>
    <w:rsid w:val="00D748EA"/>
    <w:rsid w:val="00D804C8"/>
    <w:rsid w:val="00DA0992"/>
    <w:rsid w:val="00DA1198"/>
    <w:rsid w:val="00DA11E4"/>
    <w:rsid w:val="00DB4E2D"/>
    <w:rsid w:val="00DC4A49"/>
    <w:rsid w:val="00DE256B"/>
    <w:rsid w:val="00DE31FE"/>
    <w:rsid w:val="00DE3E37"/>
    <w:rsid w:val="00DE4180"/>
    <w:rsid w:val="00DF291F"/>
    <w:rsid w:val="00E049A2"/>
    <w:rsid w:val="00E16A5B"/>
    <w:rsid w:val="00E34EAA"/>
    <w:rsid w:val="00E37B53"/>
    <w:rsid w:val="00E41381"/>
    <w:rsid w:val="00E44D88"/>
    <w:rsid w:val="00E6134D"/>
    <w:rsid w:val="00E61A18"/>
    <w:rsid w:val="00E76667"/>
    <w:rsid w:val="00E83D74"/>
    <w:rsid w:val="00E84B2C"/>
    <w:rsid w:val="00EC4357"/>
    <w:rsid w:val="00ED436D"/>
    <w:rsid w:val="00EE0196"/>
    <w:rsid w:val="00EE0A06"/>
    <w:rsid w:val="00EF1162"/>
    <w:rsid w:val="00F10B51"/>
    <w:rsid w:val="00F234A3"/>
    <w:rsid w:val="00F25E78"/>
    <w:rsid w:val="00F31036"/>
    <w:rsid w:val="00F423BC"/>
    <w:rsid w:val="00F46C19"/>
    <w:rsid w:val="00F51417"/>
    <w:rsid w:val="00F84305"/>
    <w:rsid w:val="00F86DF1"/>
    <w:rsid w:val="00F917B7"/>
    <w:rsid w:val="00F933AE"/>
    <w:rsid w:val="00FA571D"/>
    <w:rsid w:val="00FB71B6"/>
    <w:rsid w:val="00FC29C9"/>
    <w:rsid w:val="00FD04CC"/>
    <w:rsid w:val="00FD0FED"/>
    <w:rsid w:val="00FE036D"/>
    <w:rsid w:val="00FE7602"/>
    <w:rsid w:val="00FF3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6A21E"/>
  <w15:chartTrackingRefBased/>
  <w15:docId w15:val="{0B901B3F-8F90-4E33-9B0D-480DB4BB1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25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5F4"/>
  </w:style>
  <w:style w:type="paragraph" w:styleId="Footer">
    <w:name w:val="footer"/>
    <w:basedOn w:val="Normal"/>
    <w:link w:val="FooterChar"/>
    <w:uiPriority w:val="99"/>
    <w:unhideWhenUsed/>
    <w:rsid w:val="008425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25F4"/>
  </w:style>
  <w:style w:type="paragraph" w:styleId="ListParagraph">
    <w:name w:val="List Paragraph"/>
    <w:basedOn w:val="Normal"/>
    <w:uiPriority w:val="34"/>
    <w:qFormat/>
    <w:rsid w:val="008425F4"/>
    <w:pPr>
      <w:ind w:left="720"/>
      <w:contextualSpacing/>
    </w:pPr>
  </w:style>
  <w:style w:type="table" w:styleId="TableGrid">
    <w:name w:val="Table Grid"/>
    <w:basedOn w:val="TableNormal"/>
    <w:uiPriority w:val="39"/>
    <w:rsid w:val="00414D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1864"/>
    <w:rPr>
      <w:color w:val="0563C1" w:themeColor="hyperlink"/>
      <w:u w:val="single"/>
    </w:rPr>
  </w:style>
  <w:style w:type="character" w:styleId="CommentReference">
    <w:name w:val="annotation reference"/>
    <w:basedOn w:val="DefaultParagraphFont"/>
    <w:uiPriority w:val="99"/>
    <w:semiHidden/>
    <w:unhideWhenUsed/>
    <w:rsid w:val="008915D1"/>
    <w:rPr>
      <w:sz w:val="16"/>
      <w:szCs w:val="16"/>
    </w:rPr>
  </w:style>
  <w:style w:type="paragraph" w:styleId="CommentText">
    <w:name w:val="annotation text"/>
    <w:basedOn w:val="Normal"/>
    <w:link w:val="CommentTextChar"/>
    <w:uiPriority w:val="99"/>
    <w:semiHidden/>
    <w:unhideWhenUsed/>
    <w:rsid w:val="008915D1"/>
    <w:pPr>
      <w:spacing w:line="240" w:lineRule="auto"/>
    </w:pPr>
    <w:rPr>
      <w:sz w:val="20"/>
      <w:szCs w:val="20"/>
    </w:rPr>
  </w:style>
  <w:style w:type="character" w:customStyle="1" w:styleId="CommentTextChar">
    <w:name w:val="Comment Text Char"/>
    <w:basedOn w:val="DefaultParagraphFont"/>
    <w:link w:val="CommentText"/>
    <w:uiPriority w:val="99"/>
    <w:semiHidden/>
    <w:rsid w:val="008915D1"/>
    <w:rPr>
      <w:sz w:val="20"/>
      <w:szCs w:val="20"/>
    </w:rPr>
  </w:style>
  <w:style w:type="paragraph" w:styleId="CommentSubject">
    <w:name w:val="annotation subject"/>
    <w:basedOn w:val="CommentText"/>
    <w:next w:val="CommentText"/>
    <w:link w:val="CommentSubjectChar"/>
    <w:uiPriority w:val="99"/>
    <w:semiHidden/>
    <w:unhideWhenUsed/>
    <w:rsid w:val="008915D1"/>
    <w:rPr>
      <w:b/>
      <w:bCs/>
    </w:rPr>
  </w:style>
  <w:style w:type="character" w:customStyle="1" w:styleId="CommentSubjectChar">
    <w:name w:val="Comment Subject Char"/>
    <w:basedOn w:val="CommentTextChar"/>
    <w:link w:val="CommentSubject"/>
    <w:uiPriority w:val="99"/>
    <w:semiHidden/>
    <w:rsid w:val="008915D1"/>
    <w:rPr>
      <w:b/>
      <w:bCs/>
      <w:sz w:val="20"/>
      <w:szCs w:val="20"/>
    </w:rPr>
  </w:style>
  <w:style w:type="paragraph" w:styleId="BalloonText">
    <w:name w:val="Balloon Text"/>
    <w:basedOn w:val="Normal"/>
    <w:link w:val="BalloonTextChar"/>
    <w:uiPriority w:val="99"/>
    <w:semiHidden/>
    <w:unhideWhenUsed/>
    <w:rsid w:val="008915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5D1"/>
    <w:rPr>
      <w:rFonts w:ascii="Segoe UI" w:hAnsi="Segoe UI" w:cs="Segoe UI"/>
      <w:sz w:val="18"/>
      <w:szCs w:val="18"/>
    </w:rPr>
  </w:style>
  <w:style w:type="character" w:styleId="FollowedHyperlink">
    <w:name w:val="FollowedHyperlink"/>
    <w:basedOn w:val="DefaultParagraphFont"/>
    <w:uiPriority w:val="99"/>
    <w:semiHidden/>
    <w:unhideWhenUsed/>
    <w:rsid w:val="00417C2A"/>
    <w:rPr>
      <w:color w:val="954F72" w:themeColor="followedHyperlink"/>
      <w:u w:val="single"/>
    </w:rPr>
  </w:style>
  <w:style w:type="table" w:customStyle="1" w:styleId="TableGrid1">
    <w:name w:val="Table Grid1"/>
    <w:basedOn w:val="TableNormal"/>
    <w:next w:val="TableGrid"/>
    <w:uiPriority w:val="39"/>
    <w:rsid w:val="00090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90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90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55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60558">
      <w:bodyDiv w:val="1"/>
      <w:marLeft w:val="0"/>
      <w:marRight w:val="0"/>
      <w:marTop w:val="0"/>
      <w:marBottom w:val="0"/>
      <w:divBdr>
        <w:top w:val="none" w:sz="0" w:space="0" w:color="auto"/>
        <w:left w:val="none" w:sz="0" w:space="0" w:color="auto"/>
        <w:bottom w:val="none" w:sz="0" w:space="0" w:color="auto"/>
        <w:right w:val="none" w:sz="0" w:space="0" w:color="auto"/>
      </w:divBdr>
    </w:div>
    <w:div w:id="249852735">
      <w:bodyDiv w:val="1"/>
      <w:marLeft w:val="0"/>
      <w:marRight w:val="0"/>
      <w:marTop w:val="0"/>
      <w:marBottom w:val="0"/>
      <w:divBdr>
        <w:top w:val="none" w:sz="0" w:space="0" w:color="auto"/>
        <w:left w:val="none" w:sz="0" w:space="0" w:color="auto"/>
        <w:bottom w:val="none" w:sz="0" w:space="0" w:color="auto"/>
        <w:right w:val="none" w:sz="0" w:space="0" w:color="auto"/>
      </w:divBdr>
    </w:div>
    <w:div w:id="260576899">
      <w:bodyDiv w:val="1"/>
      <w:marLeft w:val="0"/>
      <w:marRight w:val="0"/>
      <w:marTop w:val="0"/>
      <w:marBottom w:val="0"/>
      <w:divBdr>
        <w:top w:val="none" w:sz="0" w:space="0" w:color="auto"/>
        <w:left w:val="none" w:sz="0" w:space="0" w:color="auto"/>
        <w:bottom w:val="none" w:sz="0" w:space="0" w:color="auto"/>
        <w:right w:val="none" w:sz="0" w:space="0" w:color="auto"/>
      </w:divBdr>
    </w:div>
    <w:div w:id="351876599">
      <w:bodyDiv w:val="1"/>
      <w:marLeft w:val="0"/>
      <w:marRight w:val="0"/>
      <w:marTop w:val="0"/>
      <w:marBottom w:val="0"/>
      <w:divBdr>
        <w:top w:val="none" w:sz="0" w:space="0" w:color="auto"/>
        <w:left w:val="none" w:sz="0" w:space="0" w:color="auto"/>
        <w:bottom w:val="none" w:sz="0" w:space="0" w:color="auto"/>
        <w:right w:val="none" w:sz="0" w:space="0" w:color="auto"/>
      </w:divBdr>
    </w:div>
    <w:div w:id="473065593">
      <w:bodyDiv w:val="1"/>
      <w:marLeft w:val="0"/>
      <w:marRight w:val="0"/>
      <w:marTop w:val="0"/>
      <w:marBottom w:val="0"/>
      <w:divBdr>
        <w:top w:val="none" w:sz="0" w:space="0" w:color="auto"/>
        <w:left w:val="none" w:sz="0" w:space="0" w:color="auto"/>
        <w:bottom w:val="none" w:sz="0" w:space="0" w:color="auto"/>
        <w:right w:val="none" w:sz="0" w:space="0" w:color="auto"/>
      </w:divBdr>
    </w:div>
    <w:div w:id="491483655">
      <w:bodyDiv w:val="1"/>
      <w:marLeft w:val="0"/>
      <w:marRight w:val="0"/>
      <w:marTop w:val="0"/>
      <w:marBottom w:val="0"/>
      <w:divBdr>
        <w:top w:val="none" w:sz="0" w:space="0" w:color="auto"/>
        <w:left w:val="none" w:sz="0" w:space="0" w:color="auto"/>
        <w:bottom w:val="none" w:sz="0" w:space="0" w:color="auto"/>
        <w:right w:val="none" w:sz="0" w:space="0" w:color="auto"/>
      </w:divBdr>
    </w:div>
    <w:div w:id="628391668">
      <w:bodyDiv w:val="1"/>
      <w:marLeft w:val="0"/>
      <w:marRight w:val="0"/>
      <w:marTop w:val="0"/>
      <w:marBottom w:val="0"/>
      <w:divBdr>
        <w:top w:val="none" w:sz="0" w:space="0" w:color="auto"/>
        <w:left w:val="none" w:sz="0" w:space="0" w:color="auto"/>
        <w:bottom w:val="none" w:sz="0" w:space="0" w:color="auto"/>
        <w:right w:val="none" w:sz="0" w:space="0" w:color="auto"/>
      </w:divBdr>
    </w:div>
    <w:div w:id="646250799">
      <w:bodyDiv w:val="1"/>
      <w:marLeft w:val="0"/>
      <w:marRight w:val="0"/>
      <w:marTop w:val="0"/>
      <w:marBottom w:val="0"/>
      <w:divBdr>
        <w:top w:val="none" w:sz="0" w:space="0" w:color="auto"/>
        <w:left w:val="none" w:sz="0" w:space="0" w:color="auto"/>
        <w:bottom w:val="none" w:sz="0" w:space="0" w:color="auto"/>
        <w:right w:val="none" w:sz="0" w:space="0" w:color="auto"/>
      </w:divBdr>
    </w:div>
    <w:div w:id="1244757846">
      <w:bodyDiv w:val="1"/>
      <w:marLeft w:val="0"/>
      <w:marRight w:val="0"/>
      <w:marTop w:val="0"/>
      <w:marBottom w:val="0"/>
      <w:divBdr>
        <w:top w:val="none" w:sz="0" w:space="0" w:color="auto"/>
        <w:left w:val="none" w:sz="0" w:space="0" w:color="auto"/>
        <w:bottom w:val="none" w:sz="0" w:space="0" w:color="auto"/>
        <w:right w:val="none" w:sz="0" w:space="0" w:color="auto"/>
      </w:divBdr>
    </w:div>
    <w:div w:id="1289510514">
      <w:bodyDiv w:val="1"/>
      <w:marLeft w:val="0"/>
      <w:marRight w:val="0"/>
      <w:marTop w:val="0"/>
      <w:marBottom w:val="0"/>
      <w:divBdr>
        <w:top w:val="none" w:sz="0" w:space="0" w:color="auto"/>
        <w:left w:val="none" w:sz="0" w:space="0" w:color="auto"/>
        <w:bottom w:val="none" w:sz="0" w:space="0" w:color="auto"/>
        <w:right w:val="none" w:sz="0" w:space="0" w:color="auto"/>
      </w:divBdr>
    </w:div>
    <w:div w:id="1566524548">
      <w:bodyDiv w:val="1"/>
      <w:marLeft w:val="0"/>
      <w:marRight w:val="0"/>
      <w:marTop w:val="0"/>
      <w:marBottom w:val="0"/>
      <w:divBdr>
        <w:top w:val="none" w:sz="0" w:space="0" w:color="auto"/>
        <w:left w:val="none" w:sz="0" w:space="0" w:color="auto"/>
        <w:bottom w:val="none" w:sz="0" w:space="0" w:color="auto"/>
        <w:right w:val="none" w:sz="0" w:space="0" w:color="auto"/>
      </w:divBdr>
    </w:div>
    <w:div w:id="1652053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gpconnect.nva.com/" TargetMode="External"/><Relationship Id="rId29" Type="http://schemas.openxmlformats.org/officeDocument/2006/relationships/hyperlink" Target="mailto:mackenzie@petdesk.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emf"/><Relationship Id="rId28" Type="http://schemas.openxmlformats.org/officeDocument/2006/relationships/hyperlink" Target="mailto:kayla@petdesk.com"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oleObject" Target="embeddings/oleObject1.bin"/><Relationship Id="rId27" Type="http://schemas.openxmlformats.org/officeDocument/2006/relationships/hyperlink" Target="mailto:support@vetstreet.com" TargetMode="External"/><Relationship Id="rId30" Type="http://schemas.openxmlformats.org/officeDocument/2006/relationships/image" Target="media/image17.emf"/><Relationship Id="rId8" Type="http://schemas.openxmlformats.org/officeDocument/2006/relationships/hyperlink" Target="https://www.gpconnect.nv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CA5041-22A6-4345-83CF-57AEE865C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9</Pages>
  <Words>1425</Words>
  <Characters>812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Cassidy</dc:creator>
  <cp:keywords/>
  <dc:description/>
  <cp:lastModifiedBy>Elena Popovici</cp:lastModifiedBy>
  <cp:revision>100</cp:revision>
  <cp:lastPrinted>2020-05-07T21:25:00Z</cp:lastPrinted>
  <dcterms:created xsi:type="dcterms:W3CDTF">2020-05-01T22:14:00Z</dcterms:created>
  <dcterms:modified xsi:type="dcterms:W3CDTF">2020-05-07T21:28:00Z</dcterms:modified>
</cp:coreProperties>
</file>